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41327C" w14:textId="77777777" w:rsidR="00800158" w:rsidRPr="00800158" w:rsidRDefault="00800158" w:rsidP="004D185B">
      <w:pPr>
        <w:spacing w:after="0"/>
        <w:jc w:val="center"/>
        <w:rPr>
          <w:b/>
          <w:bCs/>
        </w:rPr>
      </w:pPr>
      <w:r w:rsidRPr="00800158">
        <w:rPr>
          <w:b/>
          <w:bCs/>
        </w:rPr>
        <w:t>PDMA Doctoral Consortium</w:t>
      </w:r>
    </w:p>
    <w:p w14:paraId="6F3A9CDB" w14:textId="77777777" w:rsidR="00800158" w:rsidRPr="00800158" w:rsidRDefault="00800158" w:rsidP="00800158">
      <w:pPr>
        <w:spacing w:after="0"/>
        <w:jc w:val="center"/>
        <w:rPr>
          <w:b/>
          <w:bCs/>
        </w:rPr>
      </w:pPr>
      <w:r w:rsidRPr="00800158">
        <w:rPr>
          <w:b/>
          <w:bCs/>
        </w:rPr>
        <w:t>July 30-August 2</w:t>
      </w:r>
      <w:proofErr w:type="gramStart"/>
      <w:r w:rsidRPr="00800158">
        <w:rPr>
          <w:b/>
          <w:bCs/>
        </w:rPr>
        <w:t xml:space="preserve"> 2024</w:t>
      </w:r>
      <w:proofErr w:type="gramEnd"/>
    </w:p>
    <w:p w14:paraId="36A06749" w14:textId="77777777" w:rsidR="00800158" w:rsidRPr="00800158" w:rsidRDefault="00800158" w:rsidP="00800158">
      <w:pPr>
        <w:spacing w:after="0"/>
        <w:jc w:val="center"/>
        <w:rPr>
          <w:b/>
          <w:bCs/>
        </w:rPr>
      </w:pPr>
      <w:r w:rsidRPr="00800158">
        <w:rPr>
          <w:b/>
          <w:bCs/>
        </w:rPr>
        <w:t>Snyder Innovation Management Center</w:t>
      </w:r>
    </w:p>
    <w:p w14:paraId="42A71A62" w14:textId="77777777" w:rsidR="00800158" w:rsidRPr="00800158" w:rsidRDefault="00800158" w:rsidP="00800158">
      <w:pPr>
        <w:spacing w:after="0"/>
        <w:jc w:val="center"/>
        <w:rPr>
          <w:b/>
          <w:bCs/>
        </w:rPr>
      </w:pPr>
      <w:r w:rsidRPr="00800158">
        <w:rPr>
          <w:b/>
          <w:bCs/>
        </w:rPr>
        <w:t>Whitman School of Management</w:t>
      </w:r>
    </w:p>
    <w:p w14:paraId="1FAC0AA7" w14:textId="77777777" w:rsidR="00800158" w:rsidRPr="00800158" w:rsidRDefault="00800158" w:rsidP="00800158">
      <w:pPr>
        <w:spacing w:after="0"/>
        <w:jc w:val="center"/>
        <w:rPr>
          <w:b/>
          <w:bCs/>
        </w:rPr>
      </w:pPr>
      <w:r w:rsidRPr="00800158">
        <w:rPr>
          <w:b/>
          <w:bCs/>
        </w:rPr>
        <w:t>Syracuse University</w:t>
      </w:r>
    </w:p>
    <w:p w14:paraId="34E123BA" w14:textId="77777777" w:rsidR="006D48E9" w:rsidRDefault="006D48E9" w:rsidP="00324232">
      <w:pPr>
        <w:jc w:val="both"/>
        <w:rPr>
          <w:b/>
          <w:bCs/>
          <w:sz w:val="28"/>
          <w:szCs w:val="28"/>
        </w:rPr>
      </w:pPr>
    </w:p>
    <w:p w14:paraId="506BDB5F" w14:textId="77777777" w:rsidR="00F17544" w:rsidRPr="00044CE1" w:rsidRDefault="00F17544" w:rsidP="00324232">
      <w:pPr>
        <w:jc w:val="both"/>
        <w:rPr>
          <w:b/>
          <w:bCs/>
          <w:sz w:val="28"/>
          <w:szCs w:val="28"/>
        </w:rPr>
      </w:pPr>
    </w:p>
    <w:p w14:paraId="4FA0CF22" w14:textId="58380502" w:rsidR="00F17544" w:rsidRDefault="00F17544" w:rsidP="00645D4F">
      <w:pPr>
        <w:jc w:val="both"/>
        <w:rPr>
          <w:i/>
          <w:iCs/>
          <w:sz w:val="28"/>
          <w:szCs w:val="28"/>
        </w:rPr>
      </w:pPr>
      <w:r>
        <w:rPr>
          <w:b/>
          <w:bCs/>
          <w:sz w:val="28"/>
          <w:szCs w:val="28"/>
        </w:rPr>
        <w:t xml:space="preserve">Researchers are Designers, </w:t>
      </w:r>
      <w:r w:rsidR="00645D4F" w:rsidRPr="00044CE1">
        <w:rPr>
          <w:b/>
          <w:bCs/>
          <w:sz w:val="28"/>
          <w:szCs w:val="28"/>
        </w:rPr>
        <w:t xml:space="preserve">by </w:t>
      </w:r>
      <w:r>
        <w:rPr>
          <w:i/>
          <w:iCs/>
          <w:sz w:val="28"/>
          <w:szCs w:val="28"/>
        </w:rPr>
        <w:t>Jonathan Bohlmann, North Carolina State University.</w:t>
      </w:r>
    </w:p>
    <w:p w14:paraId="0801EEB4" w14:textId="1EEAE198" w:rsidR="00645D4F" w:rsidRPr="00B753F5" w:rsidRDefault="00B753F5" w:rsidP="00645D4F">
      <w:pPr>
        <w:jc w:val="both"/>
      </w:pPr>
      <w:hyperlink r:id="rId5" w:history="1">
        <w:r w:rsidRPr="004730C4">
          <w:rPr>
            <w:rStyle w:val="Hyperlink"/>
          </w:rPr>
          <w:t>https://snyder.syracuse.edu/jonathan-bohlmann-pdma-doctoral-consortium-session-data-and-new-research-ideas/</w:t>
        </w:r>
      </w:hyperlink>
      <w:r>
        <w:t xml:space="preserve"> </w:t>
      </w:r>
      <w:r w:rsidR="00F17544" w:rsidRPr="00B753F5">
        <w:t>(16:16 minutes)</w:t>
      </w:r>
    </w:p>
    <w:p w14:paraId="1448BD36" w14:textId="119B2451" w:rsidR="00F17544" w:rsidRDefault="00F17544" w:rsidP="004D185B">
      <w:pPr>
        <w:rPr>
          <w:sz w:val="28"/>
          <w:szCs w:val="28"/>
        </w:rPr>
      </w:pPr>
    </w:p>
    <w:p w14:paraId="331BE476" w14:textId="09455EFB" w:rsidR="00645D4F" w:rsidRPr="00044CE1" w:rsidRDefault="00645D4F" w:rsidP="00645D4F">
      <w:pPr>
        <w:jc w:val="both"/>
        <w:rPr>
          <w:b/>
          <w:bCs/>
          <w:sz w:val="28"/>
          <w:szCs w:val="28"/>
        </w:rPr>
      </w:pPr>
      <w:r w:rsidRPr="00044CE1">
        <w:rPr>
          <w:b/>
          <w:bCs/>
          <w:sz w:val="28"/>
          <w:szCs w:val="28"/>
        </w:rPr>
        <w:t>Practitioner insight</w:t>
      </w:r>
      <w:r w:rsidR="00E4289D">
        <w:rPr>
          <w:b/>
          <w:bCs/>
          <w:sz w:val="28"/>
          <w:szCs w:val="28"/>
        </w:rPr>
        <w:t>s</w:t>
      </w:r>
      <w:r w:rsidRPr="00044CE1">
        <w:rPr>
          <w:b/>
          <w:bCs/>
          <w:sz w:val="28"/>
          <w:szCs w:val="28"/>
        </w:rPr>
        <w:t>:</w:t>
      </w:r>
    </w:p>
    <w:p w14:paraId="0DC90045" w14:textId="455970BD" w:rsidR="00CA36D2" w:rsidRDefault="00800158" w:rsidP="00645D4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5AF35E7A" wp14:editId="66E51846">
            <wp:simplePos x="0" y="0"/>
            <wp:positionH relativeFrom="column">
              <wp:posOffset>4317365</wp:posOffset>
            </wp:positionH>
            <wp:positionV relativeFrom="paragraph">
              <wp:posOffset>36195</wp:posOffset>
            </wp:positionV>
            <wp:extent cx="1656080" cy="1656080"/>
            <wp:effectExtent l="0" t="0" r="0" b="0"/>
            <wp:wrapTight wrapText="bothSides">
              <wp:wrapPolygon edited="0">
                <wp:start x="0" y="0"/>
                <wp:lineTo x="0" y="21368"/>
                <wp:lineTo x="21368" y="21368"/>
                <wp:lineTo x="21368" y="0"/>
                <wp:lineTo x="0" y="0"/>
              </wp:wrapPolygon>
            </wp:wrapTight>
            <wp:docPr id="19995059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80" cy="1656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36D2">
        <w:rPr>
          <w:sz w:val="28"/>
          <w:szCs w:val="28"/>
        </w:rPr>
        <w:t>Imagination is a critical skill, approach, or mental state needed to nurture the design process.</w:t>
      </w:r>
    </w:p>
    <w:p w14:paraId="2DD84D32" w14:textId="130D5067" w:rsidR="00CA36D2" w:rsidRDefault="00AC4CCE" w:rsidP="00645D4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Customers</w:t>
      </w:r>
      <w:r w:rsidR="00CA36D2">
        <w:rPr>
          <w:sz w:val="28"/>
          <w:szCs w:val="28"/>
        </w:rPr>
        <w:t xml:space="preserve"> experience innovation</w:t>
      </w:r>
      <w:r w:rsidR="00992119">
        <w:rPr>
          <w:sz w:val="28"/>
          <w:szCs w:val="28"/>
        </w:rPr>
        <w:t xml:space="preserve"> t</w:t>
      </w:r>
      <w:r>
        <w:rPr>
          <w:sz w:val="28"/>
          <w:szCs w:val="28"/>
        </w:rPr>
        <w:t>hrough the co-creation of experiences</w:t>
      </w:r>
      <w:r w:rsidR="00992119">
        <w:rPr>
          <w:sz w:val="28"/>
          <w:szCs w:val="28"/>
        </w:rPr>
        <w:t xml:space="preserve">. </w:t>
      </w:r>
      <w:r w:rsidR="00981512">
        <w:rPr>
          <w:sz w:val="28"/>
          <w:szCs w:val="28"/>
        </w:rPr>
        <w:t>Let us</w:t>
      </w:r>
      <w:r w:rsidR="00992119">
        <w:rPr>
          <w:sz w:val="28"/>
          <w:szCs w:val="28"/>
        </w:rPr>
        <w:t xml:space="preserve"> explore multiple outcomes in consumption, such as satisfaction rather than </w:t>
      </w:r>
      <w:r w:rsidR="00CA36D2">
        <w:rPr>
          <w:sz w:val="28"/>
          <w:szCs w:val="28"/>
        </w:rPr>
        <w:t>purchase.</w:t>
      </w:r>
    </w:p>
    <w:p w14:paraId="07ED3D50" w14:textId="1D13B48D" w:rsidR="00CA36D2" w:rsidRDefault="00CA36D2" w:rsidP="00645D4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Engagement and emotional experience</w:t>
      </w:r>
      <w:r w:rsidR="00992119">
        <w:rPr>
          <w:sz w:val="28"/>
          <w:szCs w:val="28"/>
        </w:rPr>
        <w:t xml:space="preserve"> must be conceptualized through the design of </w:t>
      </w:r>
      <w:r>
        <w:rPr>
          <w:sz w:val="28"/>
          <w:szCs w:val="28"/>
        </w:rPr>
        <w:t>journey dynamic</w:t>
      </w:r>
      <w:r w:rsidR="00992119">
        <w:rPr>
          <w:sz w:val="28"/>
          <w:szCs w:val="28"/>
        </w:rPr>
        <w:t>s.</w:t>
      </w:r>
      <w:r w:rsidR="00AC4CCE">
        <w:rPr>
          <w:sz w:val="28"/>
          <w:szCs w:val="28"/>
        </w:rPr>
        <w:t xml:space="preserve"> </w:t>
      </w:r>
      <w:r w:rsidR="00981512">
        <w:rPr>
          <w:sz w:val="28"/>
          <w:szCs w:val="28"/>
        </w:rPr>
        <w:t>There are inquiries</w:t>
      </w:r>
      <w:r w:rsidR="00992119">
        <w:rPr>
          <w:sz w:val="28"/>
          <w:szCs w:val="28"/>
        </w:rPr>
        <w:t xml:space="preserve"> about which markers to estimate and </w:t>
      </w:r>
      <w:r w:rsidR="00981512">
        <w:rPr>
          <w:sz w:val="28"/>
          <w:szCs w:val="28"/>
        </w:rPr>
        <w:t>measure.</w:t>
      </w:r>
    </w:p>
    <w:p w14:paraId="42466526" w14:textId="7E4DB5A6" w:rsidR="00992119" w:rsidRDefault="00CA36D2" w:rsidP="00645D4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Exploration-minded, </w:t>
      </w:r>
      <w:r w:rsidR="00992119">
        <w:rPr>
          <w:sz w:val="28"/>
          <w:szCs w:val="28"/>
        </w:rPr>
        <w:t xml:space="preserve">deep-diving, </w:t>
      </w:r>
      <w:r w:rsidR="00981512">
        <w:rPr>
          <w:sz w:val="28"/>
          <w:szCs w:val="28"/>
        </w:rPr>
        <w:t>induction,</w:t>
      </w:r>
      <w:r w:rsidR="00992119">
        <w:rPr>
          <w:sz w:val="28"/>
          <w:szCs w:val="28"/>
        </w:rPr>
        <w:t xml:space="preserve"> abduction should guide the innovation inquiry so that it provides authentic, revealing, and surprising insights</w:t>
      </w:r>
      <w:r>
        <w:rPr>
          <w:sz w:val="28"/>
          <w:szCs w:val="28"/>
        </w:rPr>
        <w:t>.</w:t>
      </w:r>
    </w:p>
    <w:p w14:paraId="1E0542D7" w14:textId="782F3D29" w:rsidR="00E97C32" w:rsidRDefault="00AC4CCE" w:rsidP="00645D4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Product</w:t>
      </w:r>
      <w:r w:rsidR="00E97C32">
        <w:rPr>
          <w:sz w:val="28"/>
          <w:szCs w:val="28"/>
        </w:rPr>
        <w:t xml:space="preserve"> brands </w:t>
      </w:r>
      <w:r w:rsidR="00992119">
        <w:rPr>
          <w:sz w:val="28"/>
          <w:szCs w:val="28"/>
        </w:rPr>
        <w:t>should</w:t>
      </w:r>
      <w:r w:rsidR="00E97C32">
        <w:rPr>
          <w:sz w:val="28"/>
          <w:szCs w:val="28"/>
        </w:rPr>
        <w:t xml:space="preserve"> signal behaviors that drive the experience and derived value</w:t>
      </w:r>
      <w:r w:rsidR="00992119">
        <w:rPr>
          <w:sz w:val="28"/>
          <w:szCs w:val="28"/>
        </w:rPr>
        <w:t>. It invites us to assess emotional analytics: Do, think, and feel.</w:t>
      </w:r>
    </w:p>
    <w:p w14:paraId="09053B04" w14:textId="12B0DBD1" w:rsidR="00324232" w:rsidRPr="004D185B" w:rsidRDefault="00992119" w:rsidP="00324232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Managers must focus on cognitive and behavioral responses be</w:t>
      </w:r>
      <w:r w:rsidR="00E97C32">
        <w:rPr>
          <w:sz w:val="28"/>
          <w:szCs w:val="28"/>
        </w:rPr>
        <w:t xml:space="preserve">yond </w:t>
      </w:r>
      <w:r>
        <w:rPr>
          <w:sz w:val="28"/>
          <w:szCs w:val="28"/>
        </w:rPr>
        <w:t xml:space="preserve">a </w:t>
      </w:r>
      <w:r w:rsidR="00E97C32">
        <w:rPr>
          <w:sz w:val="28"/>
          <w:szCs w:val="28"/>
        </w:rPr>
        <w:t xml:space="preserve">dissatisfaction attitude. </w:t>
      </w:r>
      <w:r>
        <w:rPr>
          <w:sz w:val="28"/>
          <w:szCs w:val="28"/>
        </w:rPr>
        <w:t>An inquiry is needed on h</w:t>
      </w:r>
      <w:r w:rsidR="00E97C32">
        <w:rPr>
          <w:sz w:val="28"/>
          <w:szCs w:val="28"/>
        </w:rPr>
        <w:t xml:space="preserve">ow and where pain points </w:t>
      </w:r>
      <w:r>
        <w:rPr>
          <w:sz w:val="28"/>
          <w:szCs w:val="28"/>
        </w:rPr>
        <w:t>have lower values</w:t>
      </w:r>
      <w:r w:rsidR="00E97C32">
        <w:rPr>
          <w:sz w:val="28"/>
          <w:szCs w:val="28"/>
        </w:rPr>
        <w:t>.</w:t>
      </w:r>
    </w:p>
    <w:p w14:paraId="244466DE" w14:textId="77777777" w:rsidR="00E233C2" w:rsidRPr="00044CE1" w:rsidRDefault="00E233C2" w:rsidP="00E233C2">
      <w:pPr>
        <w:jc w:val="both"/>
        <w:rPr>
          <w:sz w:val="28"/>
          <w:szCs w:val="28"/>
        </w:rPr>
      </w:pPr>
    </w:p>
    <w:sectPr w:rsidR="00E233C2" w:rsidRPr="00044C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760E47"/>
    <w:multiLevelType w:val="hybridMultilevel"/>
    <w:tmpl w:val="D37251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0169AD"/>
    <w:multiLevelType w:val="hybridMultilevel"/>
    <w:tmpl w:val="E57444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6805CE"/>
    <w:multiLevelType w:val="hybridMultilevel"/>
    <w:tmpl w:val="B80A0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5D90B08"/>
    <w:multiLevelType w:val="hybridMultilevel"/>
    <w:tmpl w:val="C1AA1BAE"/>
    <w:lvl w:ilvl="0" w:tplc="F7F2967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073922">
    <w:abstractNumId w:val="1"/>
  </w:num>
  <w:num w:numId="2" w16cid:durableId="194199790">
    <w:abstractNumId w:val="0"/>
  </w:num>
  <w:num w:numId="3" w16cid:durableId="1924679982">
    <w:abstractNumId w:val="2"/>
  </w:num>
  <w:num w:numId="4" w16cid:durableId="21256859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MzIxNDG1MDW2NDNU0lEKTi0uzszPAykwqgUAdhYDhiwAAAA="/>
  </w:docVars>
  <w:rsids>
    <w:rsidRoot w:val="00E233C2"/>
    <w:rsid w:val="000003C9"/>
    <w:rsid w:val="00000AF2"/>
    <w:rsid w:val="00000C1E"/>
    <w:rsid w:val="000028C9"/>
    <w:rsid w:val="00002E46"/>
    <w:rsid w:val="00003833"/>
    <w:rsid w:val="0000394C"/>
    <w:rsid w:val="00003D4D"/>
    <w:rsid w:val="00003D8E"/>
    <w:rsid w:val="000042BA"/>
    <w:rsid w:val="000048A2"/>
    <w:rsid w:val="000051CE"/>
    <w:rsid w:val="000055EC"/>
    <w:rsid w:val="00005ABC"/>
    <w:rsid w:val="00005BCD"/>
    <w:rsid w:val="00005ED7"/>
    <w:rsid w:val="000069B6"/>
    <w:rsid w:val="00006C3A"/>
    <w:rsid w:val="00006DEC"/>
    <w:rsid w:val="0000711C"/>
    <w:rsid w:val="00007BB3"/>
    <w:rsid w:val="00007BDF"/>
    <w:rsid w:val="00007F48"/>
    <w:rsid w:val="0001049B"/>
    <w:rsid w:val="000104A6"/>
    <w:rsid w:val="000105EE"/>
    <w:rsid w:val="00011187"/>
    <w:rsid w:val="0001121E"/>
    <w:rsid w:val="00011D2B"/>
    <w:rsid w:val="00012A39"/>
    <w:rsid w:val="00014284"/>
    <w:rsid w:val="00014424"/>
    <w:rsid w:val="00014BF4"/>
    <w:rsid w:val="00015832"/>
    <w:rsid w:val="00015B09"/>
    <w:rsid w:val="00015BDE"/>
    <w:rsid w:val="00016DE7"/>
    <w:rsid w:val="0001728D"/>
    <w:rsid w:val="000176A1"/>
    <w:rsid w:val="000205FA"/>
    <w:rsid w:val="00020815"/>
    <w:rsid w:val="00020A08"/>
    <w:rsid w:val="00020EA8"/>
    <w:rsid w:val="00020F70"/>
    <w:rsid w:val="000212C1"/>
    <w:rsid w:val="000214CE"/>
    <w:rsid w:val="0002166E"/>
    <w:rsid w:val="00021F08"/>
    <w:rsid w:val="0002254D"/>
    <w:rsid w:val="000225C8"/>
    <w:rsid w:val="000240D9"/>
    <w:rsid w:val="000244CA"/>
    <w:rsid w:val="0002453D"/>
    <w:rsid w:val="00024BD4"/>
    <w:rsid w:val="000250CE"/>
    <w:rsid w:val="00025620"/>
    <w:rsid w:val="0002585B"/>
    <w:rsid w:val="00026777"/>
    <w:rsid w:val="00026BA6"/>
    <w:rsid w:val="000271D5"/>
    <w:rsid w:val="00027D9F"/>
    <w:rsid w:val="00027DEB"/>
    <w:rsid w:val="000316BA"/>
    <w:rsid w:val="00031958"/>
    <w:rsid w:val="00031E4E"/>
    <w:rsid w:val="000321CE"/>
    <w:rsid w:val="00032530"/>
    <w:rsid w:val="0003377C"/>
    <w:rsid w:val="00034AD2"/>
    <w:rsid w:val="00034DC2"/>
    <w:rsid w:val="00035351"/>
    <w:rsid w:val="000358B2"/>
    <w:rsid w:val="00035B6A"/>
    <w:rsid w:val="000365B9"/>
    <w:rsid w:val="00036891"/>
    <w:rsid w:val="00037470"/>
    <w:rsid w:val="00040131"/>
    <w:rsid w:val="00040517"/>
    <w:rsid w:val="00041D2B"/>
    <w:rsid w:val="00042B64"/>
    <w:rsid w:val="00042F2D"/>
    <w:rsid w:val="000434A6"/>
    <w:rsid w:val="00044CE1"/>
    <w:rsid w:val="0004528F"/>
    <w:rsid w:val="000471F8"/>
    <w:rsid w:val="00047A5B"/>
    <w:rsid w:val="00050F99"/>
    <w:rsid w:val="000517DB"/>
    <w:rsid w:val="00051C94"/>
    <w:rsid w:val="0005241E"/>
    <w:rsid w:val="00052C07"/>
    <w:rsid w:val="00053125"/>
    <w:rsid w:val="00053D04"/>
    <w:rsid w:val="00053F89"/>
    <w:rsid w:val="000545BF"/>
    <w:rsid w:val="00054DAB"/>
    <w:rsid w:val="00055BFF"/>
    <w:rsid w:val="00055F72"/>
    <w:rsid w:val="000566BF"/>
    <w:rsid w:val="00056A3A"/>
    <w:rsid w:val="00057762"/>
    <w:rsid w:val="000577D3"/>
    <w:rsid w:val="000601C9"/>
    <w:rsid w:val="00060344"/>
    <w:rsid w:val="00060832"/>
    <w:rsid w:val="00060CE0"/>
    <w:rsid w:val="00062726"/>
    <w:rsid w:val="00062A63"/>
    <w:rsid w:val="00062AFF"/>
    <w:rsid w:val="00062CF2"/>
    <w:rsid w:val="00062F5A"/>
    <w:rsid w:val="00063146"/>
    <w:rsid w:val="0006343E"/>
    <w:rsid w:val="000638D5"/>
    <w:rsid w:val="00064D69"/>
    <w:rsid w:val="00064EDA"/>
    <w:rsid w:val="000654E8"/>
    <w:rsid w:val="000661F1"/>
    <w:rsid w:val="000669CA"/>
    <w:rsid w:val="00066F8E"/>
    <w:rsid w:val="00067D3B"/>
    <w:rsid w:val="000704A6"/>
    <w:rsid w:val="00070D48"/>
    <w:rsid w:val="00070FE5"/>
    <w:rsid w:val="000714D3"/>
    <w:rsid w:val="0007241B"/>
    <w:rsid w:val="00072C89"/>
    <w:rsid w:val="00073011"/>
    <w:rsid w:val="00073375"/>
    <w:rsid w:val="00073491"/>
    <w:rsid w:val="000735A3"/>
    <w:rsid w:val="00073732"/>
    <w:rsid w:val="0007389E"/>
    <w:rsid w:val="000739C2"/>
    <w:rsid w:val="00073AC8"/>
    <w:rsid w:val="00073D28"/>
    <w:rsid w:val="00074A32"/>
    <w:rsid w:val="00074FB8"/>
    <w:rsid w:val="00075670"/>
    <w:rsid w:val="0007603D"/>
    <w:rsid w:val="00076932"/>
    <w:rsid w:val="00076A8B"/>
    <w:rsid w:val="00076C6F"/>
    <w:rsid w:val="000770D3"/>
    <w:rsid w:val="0007742F"/>
    <w:rsid w:val="00077548"/>
    <w:rsid w:val="00077EEA"/>
    <w:rsid w:val="000819C6"/>
    <w:rsid w:val="000821A7"/>
    <w:rsid w:val="0008227E"/>
    <w:rsid w:val="00082EFD"/>
    <w:rsid w:val="000832C4"/>
    <w:rsid w:val="00083456"/>
    <w:rsid w:val="00083511"/>
    <w:rsid w:val="00083A69"/>
    <w:rsid w:val="000841A7"/>
    <w:rsid w:val="00084256"/>
    <w:rsid w:val="00084A29"/>
    <w:rsid w:val="00084CC3"/>
    <w:rsid w:val="0008536A"/>
    <w:rsid w:val="00086B9D"/>
    <w:rsid w:val="00086E81"/>
    <w:rsid w:val="00087497"/>
    <w:rsid w:val="000878FF"/>
    <w:rsid w:val="00090C90"/>
    <w:rsid w:val="00090CBD"/>
    <w:rsid w:val="00090EA8"/>
    <w:rsid w:val="0009161B"/>
    <w:rsid w:val="00091DA7"/>
    <w:rsid w:val="00091F7E"/>
    <w:rsid w:val="00091FE0"/>
    <w:rsid w:val="00092319"/>
    <w:rsid w:val="000923BA"/>
    <w:rsid w:val="00093738"/>
    <w:rsid w:val="00094136"/>
    <w:rsid w:val="00094993"/>
    <w:rsid w:val="000949F7"/>
    <w:rsid w:val="00096458"/>
    <w:rsid w:val="0009772D"/>
    <w:rsid w:val="00097891"/>
    <w:rsid w:val="000A00A8"/>
    <w:rsid w:val="000A0685"/>
    <w:rsid w:val="000A08AF"/>
    <w:rsid w:val="000A0B5C"/>
    <w:rsid w:val="000A265D"/>
    <w:rsid w:val="000A27C1"/>
    <w:rsid w:val="000A3437"/>
    <w:rsid w:val="000A384F"/>
    <w:rsid w:val="000A4278"/>
    <w:rsid w:val="000A4558"/>
    <w:rsid w:val="000A48F6"/>
    <w:rsid w:val="000A4E78"/>
    <w:rsid w:val="000A58E9"/>
    <w:rsid w:val="000A5F91"/>
    <w:rsid w:val="000A63A8"/>
    <w:rsid w:val="000A6473"/>
    <w:rsid w:val="000A7467"/>
    <w:rsid w:val="000A7584"/>
    <w:rsid w:val="000A78DD"/>
    <w:rsid w:val="000A7EA2"/>
    <w:rsid w:val="000B0F56"/>
    <w:rsid w:val="000B16CC"/>
    <w:rsid w:val="000B18AA"/>
    <w:rsid w:val="000B1ADB"/>
    <w:rsid w:val="000B26DA"/>
    <w:rsid w:val="000B28DF"/>
    <w:rsid w:val="000B2AB9"/>
    <w:rsid w:val="000B2BA2"/>
    <w:rsid w:val="000B3237"/>
    <w:rsid w:val="000B455F"/>
    <w:rsid w:val="000B69E0"/>
    <w:rsid w:val="000B6D04"/>
    <w:rsid w:val="000B7D48"/>
    <w:rsid w:val="000B7DC2"/>
    <w:rsid w:val="000C0C9F"/>
    <w:rsid w:val="000C1F1C"/>
    <w:rsid w:val="000C25E2"/>
    <w:rsid w:val="000C634D"/>
    <w:rsid w:val="000C6563"/>
    <w:rsid w:val="000C65B9"/>
    <w:rsid w:val="000C777A"/>
    <w:rsid w:val="000C794D"/>
    <w:rsid w:val="000C7BA3"/>
    <w:rsid w:val="000D0408"/>
    <w:rsid w:val="000D049F"/>
    <w:rsid w:val="000D067C"/>
    <w:rsid w:val="000D1C4B"/>
    <w:rsid w:val="000D1C7F"/>
    <w:rsid w:val="000D1CD7"/>
    <w:rsid w:val="000D2574"/>
    <w:rsid w:val="000D2E81"/>
    <w:rsid w:val="000D3ABC"/>
    <w:rsid w:val="000D3C1C"/>
    <w:rsid w:val="000D4E60"/>
    <w:rsid w:val="000D4F4D"/>
    <w:rsid w:val="000D4F95"/>
    <w:rsid w:val="000D533A"/>
    <w:rsid w:val="000D542E"/>
    <w:rsid w:val="000D5672"/>
    <w:rsid w:val="000D7C48"/>
    <w:rsid w:val="000E083C"/>
    <w:rsid w:val="000E0C4F"/>
    <w:rsid w:val="000E0D1F"/>
    <w:rsid w:val="000E109D"/>
    <w:rsid w:val="000E1230"/>
    <w:rsid w:val="000E345C"/>
    <w:rsid w:val="000E38AB"/>
    <w:rsid w:val="000E395D"/>
    <w:rsid w:val="000E3DF7"/>
    <w:rsid w:val="000E3E56"/>
    <w:rsid w:val="000E43E5"/>
    <w:rsid w:val="000E4920"/>
    <w:rsid w:val="000E4989"/>
    <w:rsid w:val="000E49B4"/>
    <w:rsid w:val="000E4E7A"/>
    <w:rsid w:val="000E742F"/>
    <w:rsid w:val="000E7D46"/>
    <w:rsid w:val="000F01C6"/>
    <w:rsid w:val="000F13FF"/>
    <w:rsid w:val="000F1EDA"/>
    <w:rsid w:val="000F2292"/>
    <w:rsid w:val="000F2816"/>
    <w:rsid w:val="000F2C74"/>
    <w:rsid w:val="000F2DAF"/>
    <w:rsid w:val="000F3344"/>
    <w:rsid w:val="000F3DA4"/>
    <w:rsid w:val="000F485C"/>
    <w:rsid w:val="000F48F0"/>
    <w:rsid w:val="000F4E0E"/>
    <w:rsid w:val="000F522A"/>
    <w:rsid w:val="000F5791"/>
    <w:rsid w:val="000F6A7D"/>
    <w:rsid w:val="000F7E84"/>
    <w:rsid w:val="00100B8F"/>
    <w:rsid w:val="001021B3"/>
    <w:rsid w:val="001023D2"/>
    <w:rsid w:val="00102734"/>
    <w:rsid w:val="00102C25"/>
    <w:rsid w:val="00102D7F"/>
    <w:rsid w:val="001033C7"/>
    <w:rsid w:val="00103DC4"/>
    <w:rsid w:val="00103F53"/>
    <w:rsid w:val="001040AB"/>
    <w:rsid w:val="0010415D"/>
    <w:rsid w:val="0010432A"/>
    <w:rsid w:val="0010483F"/>
    <w:rsid w:val="00104AD8"/>
    <w:rsid w:val="00104BAD"/>
    <w:rsid w:val="00105738"/>
    <w:rsid w:val="00105F86"/>
    <w:rsid w:val="00106CAB"/>
    <w:rsid w:val="00107578"/>
    <w:rsid w:val="0010793D"/>
    <w:rsid w:val="00111092"/>
    <w:rsid w:val="00111D95"/>
    <w:rsid w:val="00112B70"/>
    <w:rsid w:val="001139F4"/>
    <w:rsid w:val="00113A1D"/>
    <w:rsid w:val="0011477D"/>
    <w:rsid w:val="00114EB6"/>
    <w:rsid w:val="001155BB"/>
    <w:rsid w:val="00116375"/>
    <w:rsid w:val="001164F9"/>
    <w:rsid w:val="00116D30"/>
    <w:rsid w:val="001176CE"/>
    <w:rsid w:val="001178A2"/>
    <w:rsid w:val="0012042A"/>
    <w:rsid w:val="0012044F"/>
    <w:rsid w:val="00120722"/>
    <w:rsid w:val="00120CA0"/>
    <w:rsid w:val="00121416"/>
    <w:rsid w:val="0012220B"/>
    <w:rsid w:val="0012279D"/>
    <w:rsid w:val="00122E14"/>
    <w:rsid w:val="00123AE2"/>
    <w:rsid w:val="00125337"/>
    <w:rsid w:val="00125420"/>
    <w:rsid w:val="001257A1"/>
    <w:rsid w:val="0012600C"/>
    <w:rsid w:val="001261D1"/>
    <w:rsid w:val="00126391"/>
    <w:rsid w:val="001278C2"/>
    <w:rsid w:val="001302DB"/>
    <w:rsid w:val="00130990"/>
    <w:rsid w:val="001311D1"/>
    <w:rsid w:val="00132365"/>
    <w:rsid w:val="00132CFB"/>
    <w:rsid w:val="00133B58"/>
    <w:rsid w:val="00133CA9"/>
    <w:rsid w:val="00133F59"/>
    <w:rsid w:val="0013495E"/>
    <w:rsid w:val="00134EFD"/>
    <w:rsid w:val="001361FE"/>
    <w:rsid w:val="00136A7B"/>
    <w:rsid w:val="00136FE0"/>
    <w:rsid w:val="001374B2"/>
    <w:rsid w:val="00140462"/>
    <w:rsid w:val="00140BB7"/>
    <w:rsid w:val="00141495"/>
    <w:rsid w:val="00141FE4"/>
    <w:rsid w:val="00142163"/>
    <w:rsid w:val="0014257A"/>
    <w:rsid w:val="001425F3"/>
    <w:rsid w:val="00142AA2"/>
    <w:rsid w:val="001431E5"/>
    <w:rsid w:val="001434AC"/>
    <w:rsid w:val="00143676"/>
    <w:rsid w:val="00143BC8"/>
    <w:rsid w:val="0014432E"/>
    <w:rsid w:val="001452A2"/>
    <w:rsid w:val="00145FAF"/>
    <w:rsid w:val="00146F68"/>
    <w:rsid w:val="001470CE"/>
    <w:rsid w:val="00147368"/>
    <w:rsid w:val="00150499"/>
    <w:rsid w:val="00150C9B"/>
    <w:rsid w:val="00150DE4"/>
    <w:rsid w:val="00150EA2"/>
    <w:rsid w:val="00150F1A"/>
    <w:rsid w:val="00151049"/>
    <w:rsid w:val="001511E2"/>
    <w:rsid w:val="001512CA"/>
    <w:rsid w:val="00152418"/>
    <w:rsid w:val="0015255E"/>
    <w:rsid w:val="00152950"/>
    <w:rsid w:val="00152DCD"/>
    <w:rsid w:val="00153713"/>
    <w:rsid w:val="00154620"/>
    <w:rsid w:val="00154D4F"/>
    <w:rsid w:val="00154F5E"/>
    <w:rsid w:val="001552AD"/>
    <w:rsid w:val="001556DD"/>
    <w:rsid w:val="00155AC2"/>
    <w:rsid w:val="00155F36"/>
    <w:rsid w:val="00156362"/>
    <w:rsid w:val="00157BC0"/>
    <w:rsid w:val="00160912"/>
    <w:rsid w:val="00161161"/>
    <w:rsid w:val="00161828"/>
    <w:rsid w:val="00161894"/>
    <w:rsid w:val="00164549"/>
    <w:rsid w:val="001648F3"/>
    <w:rsid w:val="00164A08"/>
    <w:rsid w:val="00165262"/>
    <w:rsid w:val="001658B9"/>
    <w:rsid w:val="00165BD2"/>
    <w:rsid w:val="00166242"/>
    <w:rsid w:val="0016797B"/>
    <w:rsid w:val="001679F1"/>
    <w:rsid w:val="00167A99"/>
    <w:rsid w:val="00170022"/>
    <w:rsid w:val="001702FA"/>
    <w:rsid w:val="001704C9"/>
    <w:rsid w:val="00170A4A"/>
    <w:rsid w:val="00170C8C"/>
    <w:rsid w:val="00171437"/>
    <w:rsid w:val="00171648"/>
    <w:rsid w:val="00172463"/>
    <w:rsid w:val="0017251E"/>
    <w:rsid w:val="001726C5"/>
    <w:rsid w:val="00172A75"/>
    <w:rsid w:val="00172CDE"/>
    <w:rsid w:val="00172E1B"/>
    <w:rsid w:val="001730F6"/>
    <w:rsid w:val="0017331B"/>
    <w:rsid w:val="00173808"/>
    <w:rsid w:val="00174684"/>
    <w:rsid w:val="001746D8"/>
    <w:rsid w:val="00174DF1"/>
    <w:rsid w:val="0017595B"/>
    <w:rsid w:val="0017597C"/>
    <w:rsid w:val="001759E0"/>
    <w:rsid w:val="00177647"/>
    <w:rsid w:val="00177B08"/>
    <w:rsid w:val="001801A1"/>
    <w:rsid w:val="00180C59"/>
    <w:rsid w:val="00181688"/>
    <w:rsid w:val="00181C0C"/>
    <w:rsid w:val="0018231C"/>
    <w:rsid w:val="001842AB"/>
    <w:rsid w:val="0018441F"/>
    <w:rsid w:val="00184A91"/>
    <w:rsid w:val="001853D7"/>
    <w:rsid w:val="00185C3D"/>
    <w:rsid w:val="0018620A"/>
    <w:rsid w:val="00187497"/>
    <w:rsid w:val="00187E28"/>
    <w:rsid w:val="00190A72"/>
    <w:rsid w:val="00190BD0"/>
    <w:rsid w:val="00190C82"/>
    <w:rsid w:val="00190DE0"/>
    <w:rsid w:val="00191F74"/>
    <w:rsid w:val="00192799"/>
    <w:rsid w:val="001929CA"/>
    <w:rsid w:val="00193700"/>
    <w:rsid w:val="00193CB1"/>
    <w:rsid w:val="00194D26"/>
    <w:rsid w:val="00195338"/>
    <w:rsid w:val="0019550B"/>
    <w:rsid w:val="00195C6C"/>
    <w:rsid w:val="00195D77"/>
    <w:rsid w:val="00195DE6"/>
    <w:rsid w:val="001962F2"/>
    <w:rsid w:val="001A02CE"/>
    <w:rsid w:val="001A0369"/>
    <w:rsid w:val="001A12B1"/>
    <w:rsid w:val="001A2274"/>
    <w:rsid w:val="001A24CB"/>
    <w:rsid w:val="001A250B"/>
    <w:rsid w:val="001A34DE"/>
    <w:rsid w:val="001A4E1D"/>
    <w:rsid w:val="001A53B3"/>
    <w:rsid w:val="001A5B9A"/>
    <w:rsid w:val="001A5F27"/>
    <w:rsid w:val="001A6B97"/>
    <w:rsid w:val="001A6C3B"/>
    <w:rsid w:val="001A777F"/>
    <w:rsid w:val="001A7785"/>
    <w:rsid w:val="001A7907"/>
    <w:rsid w:val="001A7EEF"/>
    <w:rsid w:val="001B1A6E"/>
    <w:rsid w:val="001B1C3E"/>
    <w:rsid w:val="001B1CD0"/>
    <w:rsid w:val="001B23B1"/>
    <w:rsid w:val="001B23E0"/>
    <w:rsid w:val="001B3589"/>
    <w:rsid w:val="001B4BCA"/>
    <w:rsid w:val="001B5144"/>
    <w:rsid w:val="001B580D"/>
    <w:rsid w:val="001B5B1B"/>
    <w:rsid w:val="001B5C82"/>
    <w:rsid w:val="001B64D6"/>
    <w:rsid w:val="001B73A7"/>
    <w:rsid w:val="001B74E9"/>
    <w:rsid w:val="001B7513"/>
    <w:rsid w:val="001B7F82"/>
    <w:rsid w:val="001C10F3"/>
    <w:rsid w:val="001C161F"/>
    <w:rsid w:val="001C165F"/>
    <w:rsid w:val="001C166A"/>
    <w:rsid w:val="001C1A3F"/>
    <w:rsid w:val="001C2188"/>
    <w:rsid w:val="001C21C4"/>
    <w:rsid w:val="001C2676"/>
    <w:rsid w:val="001C3570"/>
    <w:rsid w:val="001C3788"/>
    <w:rsid w:val="001C52D0"/>
    <w:rsid w:val="001C5506"/>
    <w:rsid w:val="001C5A44"/>
    <w:rsid w:val="001C5EBD"/>
    <w:rsid w:val="001C662E"/>
    <w:rsid w:val="001C6827"/>
    <w:rsid w:val="001C6A52"/>
    <w:rsid w:val="001C6E58"/>
    <w:rsid w:val="001D0402"/>
    <w:rsid w:val="001D0629"/>
    <w:rsid w:val="001D0AB2"/>
    <w:rsid w:val="001D0DDF"/>
    <w:rsid w:val="001D1A3D"/>
    <w:rsid w:val="001D1E7D"/>
    <w:rsid w:val="001D2A13"/>
    <w:rsid w:val="001D30AC"/>
    <w:rsid w:val="001D3FE5"/>
    <w:rsid w:val="001D433E"/>
    <w:rsid w:val="001D49A6"/>
    <w:rsid w:val="001D4A1C"/>
    <w:rsid w:val="001D55FC"/>
    <w:rsid w:val="001D59D8"/>
    <w:rsid w:val="001D7A82"/>
    <w:rsid w:val="001E13D5"/>
    <w:rsid w:val="001E25B1"/>
    <w:rsid w:val="001E279E"/>
    <w:rsid w:val="001E2A5B"/>
    <w:rsid w:val="001E3AE4"/>
    <w:rsid w:val="001E3ECE"/>
    <w:rsid w:val="001E43DE"/>
    <w:rsid w:val="001E51E7"/>
    <w:rsid w:val="001E580D"/>
    <w:rsid w:val="001E5A16"/>
    <w:rsid w:val="001E5A4D"/>
    <w:rsid w:val="001E5DB8"/>
    <w:rsid w:val="001E5E80"/>
    <w:rsid w:val="001E5FD6"/>
    <w:rsid w:val="001E712F"/>
    <w:rsid w:val="001E71C4"/>
    <w:rsid w:val="001E7413"/>
    <w:rsid w:val="001F0409"/>
    <w:rsid w:val="001F0577"/>
    <w:rsid w:val="001F1046"/>
    <w:rsid w:val="001F1150"/>
    <w:rsid w:val="001F2081"/>
    <w:rsid w:val="001F3100"/>
    <w:rsid w:val="001F37E0"/>
    <w:rsid w:val="001F4408"/>
    <w:rsid w:val="001F4ECA"/>
    <w:rsid w:val="001F531D"/>
    <w:rsid w:val="001F61CC"/>
    <w:rsid w:val="001F63DA"/>
    <w:rsid w:val="001F6809"/>
    <w:rsid w:val="001F6FB9"/>
    <w:rsid w:val="002009C9"/>
    <w:rsid w:val="00201608"/>
    <w:rsid w:val="00201750"/>
    <w:rsid w:val="00202F77"/>
    <w:rsid w:val="00203E47"/>
    <w:rsid w:val="00204314"/>
    <w:rsid w:val="002048D8"/>
    <w:rsid w:val="00204A9D"/>
    <w:rsid w:val="00204CCC"/>
    <w:rsid w:val="00204FAE"/>
    <w:rsid w:val="002065D1"/>
    <w:rsid w:val="00207082"/>
    <w:rsid w:val="0020719F"/>
    <w:rsid w:val="00207563"/>
    <w:rsid w:val="00207D9C"/>
    <w:rsid w:val="00210195"/>
    <w:rsid w:val="0021033A"/>
    <w:rsid w:val="00210565"/>
    <w:rsid w:val="0021058E"/>
    <w:rsid w:val="002107DA"/>
    <w:rsid w:val="00210848"/>
    <w:rsid w:val="002110BE"/>
    <w:rsid w:val="00211CB2"/>
    <w:rsid w:val="00211F2F"/>
    <w:rsid w:val="002120B6"/>
    <w:rsid w:val="002126AD"/>
    <w:rsid w:val="002131CD"/>
    <w:rsid w:val="002139BA"/>
    <w:rsid w:val="00214EB0"/>
    <w:rsid w:val="002153AA"/>
    <w:rsid w:val="00215DCC"/>
    <w:rsid w:val="00216474"/>
    <w:rsid w:val="00216D05"/>
    <w:rsid w:val="00216D70"/>
    <w:rsid w:val="00217CAF"/>
    <w:rsid w:val="002202F3"/>
    <w:rsid w:val="00220AC4"/>
    <w:rsid w:val="002220F4"/>
    <w:rsid w:val="002220FE"/>
    <w:rsid w:val="00222215"/>
    <w:rsid w:val="0022247E"/>
    <w:rsid w:val="00222CEA"/>
    <w:rsid w:val="00223526"/>
    <w:rsid w:val="00223598"/>
    <w:rsid w:val="00223BDC"/>
    <w:rsid w:val="00223C29"/>
    <w:rsid w:val="00223F14"/>
    <w:rsid w:val="00224E8A"/>
    <w:rsid w:val="00225A77"/>
    <w:rsid w:val="00225CB1"/>
    <w:rsid w:val="00226841"/>
    <w:rsid w:val="00226DD7"/>
    <w:rsid w:val="00227088"/>
    <w:rsid w:val="002275D1"/>
    <w:rsid w:val="00227613"/>
    <w:rsid w:val="00230658"/>
    <w:rsid w:val="00230743"/>
    <w:rsid w:val="00231272"/>
    <w:rsid w:val="002316DB"/>
    <w:rsid w:val="002319B1"/>
    <w:rsid w:val="00233041"/>
    <w:rsid w:val="00233488"/>
    <w:rsid w:val="00233B12"/>
    <w:rsid w:val="002343D2"/>
    <w:rsid w:val="002344D9"/>
    <w:rsid w:val="00234698"/>
    <w:rsid w:val="00234E3A"/>
    <w:rsid w:val="002359EE"/>
    <w:rsid w:val="002360ED"/>
    <w:rsid w:val="00236632"/>
    <w:rsid w:val="00236B58"/>
    <w:rsid w:val="00237374"/>
    <w:rsid w:val="002377E3"/>
    <w:rsid w:val="00241817"/>
    <w:rsid w:val="00241DBE"/>
    <w:rsid w:val="00242516"/>
    <w:rsid w:val="002431CC"/>
    <w:rsid w:val="0024347A"/>
    <w:rsid w:val="002435EE"/>
    <w:rsid w:val="00245843"/>
    <w:rsid w:val="00246C71"/>
    <w:rsid w:val="00247EE8"/>
    <w:rsid w:val="00250AC6"/>
    <w:rsid w:val="00250BD0"/>
    <w:rsid w:val="00250F4B"/>
    <w:rsid w:val="002518FB"/>
    <w:rsid w:val="00251DC2"/>
    <w:rsid w:val="00251ED0"/>
    <w:rsid w:val="00251F9F"/>
    <w:rsid w:val="00252947"/>
    <w:rsid w:val="00252FA4"/>
    <w:rsid w:val="00253145"/>
    <w:rsid w:val="00254588"/>
    <w:rsid w:val="002546B0"/>
    <w:rsid w:val="00254B1D"/>
    <w:rsid w:val="00254DAC"/>
    <w:rsid w:val="00255295"/>
    <w:rsid w:val="0025536A"/>
    <w:rsid w:val="002558CB"/>
    <w:rsid w:val="0025592D"/>
    <w:rsid w:val="00255B95"/>
    <w:rsid w:val="0025652B"/>
    <w:rsid w:val="00256850"/>
    <w:rsid w:val="00260C38"/>
    <w:rsid w:val="00263193"/>
    <w:rsid w:val="00263807"/>
    <w:rsid w:val="002638DB"/>
    <w:rsid w:val="00263D68"/>
    <w:rsid w:val="00263F30"/>
    <w:rsid w:val="00264CB6"/>
    <w:rsid w:val="002650AA"/>
    <w:rsid w:val="00266411"/>
    <w:rsid w:val="002673A5"/>
    <w:rsid w:val="0026791A"/>
    <w:rsid w:val="00270000"/>
    <w:rsid w:val="0027018D"/>
    <w:rsid w:val="00270317"/>
    <w:rsid w:val="002707BA"/>
    <w:rsid w:val="00270BCD"/>
    <w:rsid w:val="00270D58"/>
    <w:rsid w:val="002712EB"/>
    <w:rsid w:val="0027145D"/>
    <w:rsid w:val="002714F8"/>
    <w:rsid w:val="0027157B"/>
    <w:rsid w:val="00271A55"/>
    <w:rsid w:val="00271A58"/>
    <w:rsid w:val="00272F73"/>
    <w:rsid w:val="0027312E"/>
    <w:rsid w:val="0027363D"/>
    <w:rsid w:val="00275111"/>
    <w:rsid w:val="00275767"/>
    <w:rsid w:val="0027607F"/>
    <w:rsid w:val="00276204"/>
    <w:rsid w:val="002766DE"/>
    <w:rsid w:val="002768F4"/>
    <w:rsid w:val="00276B1D"/>
    <w:rsid w:val="00276DE6"/>
    <w:rsid w:val="00276EFF"/>
    <w:rsid w:val="00277366"/>
    <w:rsid w:val="0027742E"/>
    <w:rsid w:val="002776BE"/>
    <w:rsid w:val="0028019E"/>
    <w:rsid w:val="00280285"/>
    <w:rsid w:val="002805F6"/>
    <w:rsid w:val="00280F44"/>
    <w:rsid w:val="0028138C"/>
    <w:rsid w:val="00281455"/>
    <w:rsid w:val="00281FBB"/>
    <w:rsid w:val="00282AD8"/>
    <w:rsid w:val="00282C72"/>
    <w:rsid w:val="0028333E"/>
    <w:rsid w:val="0028390A"/>
    <w:rsid w:val="002842A9"/>
    <w:rsid w:val="002848E5"/>
    <w:rsid w:val="00285348"/>
    <w:rsid w:val="0028582F"/>
    <w:rsid w:val="00286191"/>
    <w:rsid w:val="00290970"/>
    <w:rsid w:val="00290B0B"/>
    <w:rsid w:val="002920CF"/>
    <w:rsid w:val="00292675"/>
    <w:rsid w:val="00292E59"/>
    <w:rsid w:val="002937E1"/>
    <w:rsid w:val="0029395D"/>
    <w:rsid w:val="00293B0A"/>
    <w:rsid w:val="002940E5"/>
    <w:rsid w:val="00295D15"/>
    <w:rsid w:val="00295F0A"/>
    <w:rsid w:val="00296E9D"/>
    <w:rsid w:val="002977C2"/>
    <w:rsid w:val="00297838"/>
    <w:rsid w:val="00297BF2"/>
    <w:rsid w:val="00297FAA"/>
    <w:rsid w:val="002A052B"/>
    <w:rsid w:val="002A0EFA"/>
    <w:rsid w:val="002A2495"/>
    <w:rsid w:val="002A29AD"/>
    <w:rsid w:val="002A2B2D"/>
    <w:rsid w:val="002A2D3B"/>
    <w:rsid w:val="002A3A23"/>
    <w:rsid w:val="002A6096"/>
    <w:rsid w:val="002A7280"/>
    <w:rsid w:val="002A73D7"/>
    <w:rsid w:val="002B02D1"/>
    <w:rsid w:val="002B03E0"/>
    <w:rsid w:val="002B0530"/>
    <w:rsid w:val="002B0B52"/>
    <w:rsid w:val="002B1651"/>
    <w:rsid w:val="002B17B6"/>
    <w:rsid w:val="002B1BEB"/>
    <w:rsid w:val="002B2971"/>
    <w:rsid w:val="002B30BF"/>
    <w:rsid w:val="002B30D1"/>
    <w:rsid w:val="002B34C3"/>
    <w:rsid w:val="002B37B6"/>
    <w:rsid w:val="002B3DB0"/>
    <w:rsid w:val="002B3F4A"/>
    <w:rsid w:val="002B40DC"/>
    <w:rsid w:val="002B4517"/>
    <w:rsid w:val="002B49C0"/>
    <w:rsid w:val="002B49DF"/>
    <w:rsid w:val="002B4A64"/>
    <w:rsid w:val="002B4C1C"/>
    <w:rsid w:val="002B5194"/>
    <w:rsid w:val="002B5BC7"/>
    <w:rsid w:val="002B60EC"/>
    <w:rsid w:val="002B71E2"/>
    <w:rsid w:val="002B783F"/>
    <w:rsid w:val="002C07AF"/>
    <w:rsid w:val="002C0EEE"/>
    <w:rsid w:val="002C1A13"/>
    <w:rsid w:val="002C1AE3"/>
    <w:rsid w:val="002C1B43"/>
    <w:rsid w:val="002C2315"/>
    <w:rsid w:val="002C34D4"/>
    <w:rsid w:val="002C3540"/>
    <w:rsid w:val="002C590B"/>
    <w:rsid w:val="002C59AB"/>
    <w:rsid w:val="002C5B87"/>
    <w:rsid w:val="002C697B"/>
    <w:rsid w:val="002C6DF8"/>
    <w:rsid w:val="002C73A3"/>
    <w:rsid w:val="002C7C54"/>
    <w:rsid w:val="002D07E7"/>
    <w:rsid w:val="002D0EF8"/>
    <w:rsid w:val="002D1671"/>
    <w:rsid w:val="002D1899"/>
    <w:rsid w:val="002D1AA3"/>
    <w:rsid w:val="002D28D1"/>
    <w:rsid w:val="002D294C"/>
    <w:rsid w:val="002D2A60"/>
    <w:rsid w:val="002D3835"/>
    <w:rsid w:val="002D4657"/>
    <w:rsid w:val="002D4EAD"/>
    <w:rsid w:val="002D52A7"/>
    <w:rsid w:val="002D5721"/>
    <w:rsid w:val="002D612E"/>
    <w:rsid w:val="002D6406"/>
    <w:rsid w:val="002D6920"/>
    <w:rsid w:val="002D7CD1"/>
    <w:rsid w:val="002E0118"/>
    <w:rsid w:val="002E07B5"/>
    <w:rsid w:val="002E0C24"/>
    <w:rsid w:val="002E1E94"/>
    <w:rsid w:val="002E3581"/>
    <w:rsid w:val="002E3868"/>
    <w:rsid w:val="002E42C3"/>
    <w:rsid w:val="002E5243"/>
    <w:rsid w:val="002E5263"/>
    <w:rsid w:val="002E54D7"/>
    <w:rsid w:val="002E5DA4"/>
    <w:rsid w:val="002E5E78"/>
    <w:rsid w:val="002E63A7"/>
    <w:rsid w:val="002E697B"/>
    <w:rsid w:val="002E6C60"/>
    <w:rsid w:val="002F0B96"/>
    <w:rsid w:val="002F1894"/>
    <w:rsid w:val="002F2804"/>
    <w:rsid w:val="002F2DC6"/>
    <w:rsid w:val="002F31E4"/>
    <w:rsid w:val="002F4B43"/>
    <w:rsid w:val="002F5D5A"/>
    <w:rsid w:val="002F6776"/>
    <w:rsid w:val="002F6D0B"/>
    <w:rsid w:val="002F7418"/>
    <w:rsid w:val="002F7475"/>
    <w:rsid w:val="002F7B9C"/>
    <w:rsid w:val="002F7EF3"/>
    <w:rsid w:val="00300088"/>
    <w:rsid w:val="00300393"/>
    <w:rsid w:val="00300F8C"/>
    <w:rsid w:val="00301E87"/>
    <w:rsid w:val="0030211A"/>
    <w:rsid w:val="0030263B"/>
    <w:rsid w:val="00302757"/>
    <w:rsid w:val="003028EA"/>
    <w:rsid w:val="00302FB3"/>
    <w:rsid w:val="003042C3"/>
    <w:rsid w:val="00304477"/>
    <w:rsid w:val="0030475C"/>
    <w:rsid w:val="00304AB2"/>
    <w:rsid w:val="003053E8"/>
    <w:rsid w:val="00305C6F"/>
    <w:rsid w:val="003061A7"/>
    <w:rsid w:val="0030675E"/>
    <w:rsid w:val="00306830"/>
    <w:rsid w:val="00306DF0"/>
    <w:rsid w:val="00307346"/>
    <w:rsid w:val="003073CA"/>
    <w:rsid w:val="003106AA"/>
    <w:rsid w:val="003111F7"/>
    <w:rsid w:val="00311331"/>
    <w:rsid w:val="00311894"/>
    <w:rsid w:val="0031365C"/>
    <w:rsid w:val="0031443B"/>
    <w:rsid w:val="003146D5"/>
    <w:rsid w:val="00314F7F"/>
    <w:rsid w:val="00316A6B"/>
    <w:rsid w:val="0031778D"/>
    <w:rsid w:val="00320D3A"/>
    <w:rsid w:val="00320FF9"/>
    <w:rsid w:val="00321152"/>
    <w:rsid w:val="00322437"/>
    <w:rsid w:val="0032316A"/>
    <w:rsid w:val="003231F9"/>
    <w:rsid w:val="003236A2"/>
    <w:rsid w:val="00323EB7"/>
    <w:rsid w:val="00324232"/>
    <w:rsid w:val="003243D2"/>
    <w:rsid w:val="003248B9"/>
    <w:rsid w:val="003255AF"/>
    <w:rsid w:val="0032609A"/>
    <w:rsid w:val="00326164"/>
    <w:rsid w:val="0032617E"/>
    <w:rsid w:val="0032683D"/>
    <w:rsid w:val="0032698B"/>
    <w:rsid w:val="003307F1"/>
    <w:rsid w:val="00331A8B"/>
    <w:rsid w:val="0033338C"/>
    <w:rsid w:val="00333C97"/>
    <w:rsid w:val="003346AD"/>
    <w:rsid w:val="003355CC"/>
    <w:rsid w:val="003361BE"/>
    <w:rsid w:val="0033645F"/>
    <w:rsid w:val="00336731"/>
    <w:rsid w:val="00337898"/>
    <w:rsid w:val="00337BEC"/>
    <w:rsid w:val="00337BF8"/>
    <w:rsid w:val="00337FFA"/>
    <w:rsid w:val="0034027F"/>
    <w:rsid w:val="00342016"/>
    <w:rsid w:val="00342237"/>
    <w:rsid w:val="00342D78"/>
    <w:rsid w:val="00342F6D"/>
    <w:rsid w:val="003435C2"/>
    <w:rsid w:val="003435D1"/>
    <w:rsid w:val="00344628"/>
    <w:rsid w:val="003452C6"/>
    <w:rsid w:val="003464EB"/>
    <w:rsid w:val="00346691"/>
    <w:rsid w:val="00346727"/>
    <w:rsid w:val="003469B4"/>
    <w:rsid w:val="00347606"/>
    <w:rsid w:val="0034794F"/>
    <w:rsid w:val="00350573"/>
    <w:rsid w:val="00350769"/>
    <w:rsid w:val="00350A2E"/>
    <w:rsid w:val="00350D10"/>
    <w:rsid w:val="00351127"/>
    <w:rsid w:val="00351DC4"/>
    <w:rsid w:val="003523CD"/>
    <w:rsid w:val="003526E9"/>
    <w:rsid w:val="003529F3"/>
    <w:rsid w:val="00353B0B"/>
    <w:rsid w:val="00353FBC"/>
    <w:rsid w:val="003549AE"/>
    <w:rsid w:val="00354C22"/>
    <w:rsid w:val="00355EF0"/>
    <w:rsid w:val="00356653"/>
    <w:rsid w:val="00356A5C"/>
    <w:rsid w:val="00356C60"/>
    <w:rsid w:val="00356E9B"/>
    <w:rsid w:val="00357AE6"/>
    <w:rsid w:val="00357F62"/>
    <w:rsid w:val="00360181"/>
    <w:rsid w:val="00360617"/>
    <w:rsid w:val="00360B2B"/>
    <w:rsid w:val="00360FAB"/>
    <w:rsid w:val="00360FFA"/>
    <w:rsid w:val="0036153D"/>
    <w:rsid w:val="00361B87"/>
    <w:rsid w:val="00362110"/>
    <w:rsid w:val="00363286"/>
    <w:rsid w:val="00363892"/>
    <w:rsid w:val="00363893"/>
    <w:rsid w:val="00363992"/>
    <w:rsid w:val="00364748"/>
    <w:rsid w:val="003653F8"/>
    <w:rsid w:val="0036583F"/>
    <w:rsid w:val="00365E99"/>
    <w:rsid w:val="00366403"/>
    <w:rsid w:val="003664B3"/>
    <w:rsid w:val="00367708"/>
    <w:rsid w:val="00367C43"/>
    <w:rsid w:val="00367E5C"/>
    <w:rsid w:val="003703CA"/>
    <w:rsid w:val="003704ED"/>
    <w:rsid w:val="00370894"/>
    <w:rsid w:val="00371286"/>
    <w:rsid w:val="00372AB7"/>
    <w:rsid w:val="00372AC5"/>
    <w:rsid w:val="003748C4"/>
    <w:rsid w:val="00376A9D"/>
    <w:rsid w:val="00376CC6"/>
    <w:rsid w:val="0037763D"/>
    <w:rsid w:val="00377817"/>
    <w:rsid w:val="00377FCF"/>
    <w:rsid w:val="00380C9A"/>
    <w:rsid w:val="00381FD0"/>
    <w:rsid w:val="0038237C"/>
    <w:rsid w:val="0038287C"/>
    <w:rsid w:val="00382FF4"/>
    <w:rsid w:val="0038358E"/>
    <w:rsid w:val="003835BB"/>
    <w:rsid w:val="003842AA"/>
    <w:rsid w:val="0038445A"/>
    <w:rsid w:val="00384D49"/>
    <w:rsid w:val="003854BD"/>
    <w:rsid w:val="00385538"/>
    <w:rsid w:val="00385A85"/>
    <w:rsid w:val="00385DE9"/>
    <w:rsid w:val="00386058"/>
    <w:rsid w:val="0038646E"/>
    <w:rsid w:val="00386AF2"/>
    <w:rsid w:val="003876C2"/>
    <w:rsid w:val="00387B07"/>
    <w:rsid w:val="003903C2"/>
    <w:rsid w:val="00390BF6"/>
    <w:rsid w:val="00390DD3"/>
    <w:rsid w:val="00391730"/>
    <w:rsid w:val="0039228E"/>
    <w:rsid w:val="00395166"/>
    <w:rsid w:val="0039536C"/>
    <w:rsid w:val="00395634"/>
    <w:rsid w:val="00396761"/>
    <w:rsid w:val="00396E2F"/>
    <w:rsid w:val="00396FFD"/>
    <w:rsid w:val="003972C2"/>
    <w:rsid w:val="0039753A"/>
    <w:rsid w:val="0039786D"/>
    <w:rsid w:val="00397F63"/>
    <w:rsid w:val="003A013A"/>
    <w:rsid w:val="003A065E"/>
    <w:rsid w:val="003A0989"/>
    <w:rsid w:val="003A1057"/>
    <w:rsid w:val="003A11A5"/>
    <w:rsid w:val="003A136C"/>
    <w:rsid w:val="003A2EF6"/>
    <w:rsid w:val="003A30B7"/>
    <w:rsid w:val="003A4568"/>
    <w:rsid w:val="003A45A1"/>
    <w:rsid w:val="003A4617"/>
    <w:rsid w:val="003A4E4F"/>
    <w:rsid w:val="003A518C"/>
    <w:rsid w:val="003A5266"/>
    <w:rsid w:val="003A5ECE"/>
    <w:rsid w:val="003A638C"/>
    <w:rsid w:val="003A6B74"/>
    <w:rsid w:val="003A7618"/>
    <w:rsid w:val="003A76D0"/>
    <w:rsid w:val="003A7C24"/>
    <w:rsid w:val="003B0A4B"/>
    <w:rsid w:val="003B0E95"/>
    <w:rsid w:val="003B135F"/>
    <w:rsid w:val="003B2D75"/>
    <w:rsid w:val="003B3403"/>
    <w:rsid w:val="003B34B1"/>
    <w:rsid w:val="003B38C3"/>
    <w:rsid w:val="003B3CE4"/>
    <w:rsid w:val="003B419E"/>
    <w:rsid w:val="003B4B0E"/>
    <w:rsid w:val="003B5306"/>
    <w:rsid w:val="003B5337"/>
    <w:rsid w:val="003B570A"/>
    <w:rsid w:val="003B716F"/>
    <w:rsid w:val="003C1D3F"/>
    <w:rsid w:val="003C205D"/>
    <w:rsid w:val="003C22F6"/>
    <w:rsid w:val="003C23E4"/>
    <w:rsid w:val="003C256E"/>
    <w:rsid w:val="003C2A72"/>
    <w:rsid w:val="003C2B7E"/>
    <w:rsid w:val="003C30CC"/>
    <w:rsid w:val="003C4116"/>
    <w:rsid w:val="003C4B8D"/>
    <w:rsid w:val="003C4C7C"/>
    <w:rsid w:val="003C4FBA"/>
    <w:rsid w:val="003C50A4"/>
    <w:rsid w:val="003C60D6"/>
    <w:rsid w:val="003C7C7D"/>
    <w:rsid w:val="003C7FB0"/>
    <w:rsid w:val="003D093E"/>
    <w:rsid w:val="003D10F3"/>
    <w:rsid w:val="003D1695"/>
    <w:rsid w:val="003D18F7"/>
    <w:rsid w:val="003D1B3C"/>
    <w:rsid w:val="003D1B53"/>
    <w:rsid w:val="003D34E8"/>
    <w:rsid w:val="003D3896"/>
    <w:rsid w:val="003D3E4C"/>
    <w:rsid w:val="003D4D0F"/>
    <w:rsid w:val="003D4E59"/>
    <w:rsid w:val="003D5500"/>
    <w:rsid w:val="003D5EDD"/>
    <w:rsid w:val="003D6360"/>
    <w:rsid w:val="003D6A63"/>
    <w:rsid w:val="003D773A"/>
    <w:rsid w:val="003D774D"/>
    <w:rsid w:val="003D7E67"/>
    <w:rsid w:val="003E02F0"/>
    <w:rsid w:val="003E1BE3"/>
    <w:rsid w:val="003E2095"/>
    <w:rsid w:val="003E21BC"/>
    <w:rsid w:val="003E2883"/>
    <w:rsid w:val="003E2CB0"/>
    <w:rsid w:val="003E321D"/>
    <w:rsid w:val="003E37E0"/>
    <w:rsid w:val="003E3BFD"/>
    <w:rsid w:val="003E461B"/>
    <w:rsid w:val="003E5CEC"/>
    <w:rsid w:val="003E6AA1"/>
    <w:rsid w:val="003E6D06"/>
    <w:rsid w:val="003E6F04"/>
    <w:rsid w:val="003E6FAE"/>
    <w:rsid w:val="003E709B"/>
    <w:rsid w:val="003F00AE"/>
    <w:rsid w:val="003F08B6"/>
    <w:rsid w:val="003F2A39"/>
    <w:rsid w:val="003F32B7"/>
    <w:rsid w:val="003F34D1"/>
    <w:rsid w:val="003F4D6A"/>
    <w:rsid w:val="003F4D89"/>
    <w:rsid w:val="003F57C2"/>
    <w:rsid w:val="003F593B"/>
    <w:rsid w:val="003F6FEF"/>
    <w:rsid w:val="003F79D5"/>
    <w:rsid w:val="003F7ABA"/>
    <w:rsid w:val="0040119F"/>
    <w:rsid w:val="00401283"/>
    <w:rsid w:val="004016DD"/>
    <w:rsid w:val="00401963"/>
    <w:rsid w:val="00401DE6"/>
    <w:rsid w:val="004027CC"/>
    <w:rsid w:val="0040288B"/>
    <w:rsid w:val="00402B60"/>
    <w:rsid w:val="004039F6"/>
    <w:rsid w:val="0040429B"/>
    <w:rsid w:val="004042FA"/>
    <w:rsid w:val="004048FD"/>
    <w:rsid w:val="004050D7"/>
    <w:rsid w:val="004051F0"/>
    <w:rsid w:val="00406628"/>
    <w:rsid w:val="00410E43"/>
    <w:rsid w:val="00411081"/>
    <w:rsid w:val="004111E2"/>
    <w:rsid w:val="0041160B"/>
    <w:rsid w:val="00411693"/>
    <w:rsid w:val="0041224E"/>
    <w:rsid w:val="00412508"/>
    <w:rsid w:val="00412EFE"/>
    <w:rsid w:val="00412FF3"/>
    <w:rsid w:val="004133F6"/>
    <w:rsid w:val="00413545"/>
    <w:rsid w:val="0041372F"/>
    <w:rsid w:val="00413EC3"/>
    <w:rsid w:val="004143B9"/>
    <w:rsid w:val="00414E37"/>
    <w:rsid w:val="00417AF2"/>
    <w:rsid w:val="00417C56"/>
    <w:rsid w:val="00417CD0"/>
    <w:rsid w:val="00420166"/>
    <w:rsid w:val="00420194"/>
    <w:rsid w:val="00420F04"/>
    <w:rsid w:val="00422184"/>
    <w:rsid w:val="00422592"/>
    <w:rsid w:val="00422C7A"/>
    <w:rsid w:val="00423174"/>
    <w:rsid w:val="004233E2"/>
    <w:rsid w:val="00423414"/>
    <w:rsid w:val="004235E5"/>
    <w:rsid w:val="0042459A"/>
    <w:rsid w:val="00424A16"/>
    <w:rsid w:val="00424C75"/>
    <w:rsid w:val="00425584"/>
    <w:rsid w:val="00425830"/>
    <w:rsid w:val="0042613C"/>
    <w:rsid w:val="00426564"/>
    <w:rsid w:val="0042731D"/>
    <w:rsid w:val="00427F9A"/>
    <w:rsid w:val="00430476"/>
    <w:rsid w:val="004314BE"/>
    <w:rsid w:val="00431D04"/>
    <w:rsid w:val="00432A8C"/>
    <w:rsid w:val="00432DD1"/>
    <w:rsid w:val="00433465"/>
    <w:rsid w:val="00434855"/>
    <w:rsid w:val="004355E3"/>
    <w:rsid w:val="004356A8"/>
    <w:rsid w:val="004358DA"/>
    <w:rsid w:val="0043644D"/>
    <w:rsid w:val="00436962"/>
    <w:rsid w:val="00437D51"/>
    <w:rsid w:val="00440893"/>
    <w:rsid w:val="004417E6"/>
    <w:rsid w:val="00441D79"/>
    <w:rsid w:val="00442D13"/>
    <w:rsid w:val="00443507"/>
    <w:rsid w:val="00444353"/>
    <w:rsid w:val="00444ADA"/>
    <w:rsid w:val="004451A2"/>
    <w:rsid w:val="00445235"/>
    <w:rsid w:val="00445E40"/>
    <w:rsid w:val="004467B6"/>
    <w:rsid w:val="004503B8"/>
    <w:rsid w:val="00450469"/>
    <w:rsid w:val="004509C6"/>
    <w:rsid w:val="00451B8B"/>
    <w:rsid w:val="00451C55"/>
    <w:rsid w:val="004529E7"/>
    <w:rsid w:val="0045321E"/>
    <w:rsid w:val="00453398"/>
    <w:rsid w:val="00453B12"/>
    <w:rsid w:val="00453CFC"/>
    <w:rsid w:val="0045478A"/>
    <w:rsid w:val="004552D2"/>
    <w:rsid w:val="004556A0"/>
    <w:rsid w:val="00455C81"/>
    <w:rsid w:val="00456092"/>
    <w:rsid w:val="00456916"/>
    <w:rsid w:val="00456E5F"/>
    <w:rsid w:val="004578D6"/>
    <w:rsid w:val="00457945"/>
    <w:rsid w:val="00460050"/>
    <w:rsid w:val="004605A5"/>
    <w:rsid w:val="0046064E"/>
    <w:rsid w:val="004606E9"/>
    <w:rsid w:val="00460F99"/>
    <w:rsid w:val="0046198A"/>
    <w:rsid w:val="00461DA9"/>
    <w:rsid w:val="00461E4A"/>
    <w:rsid w:val="004625BE"/>
    <w:rsid w:val="004627A5"/>
    <w:rsid w:val="00462A20"/>
    <w:rsid w:val="00462FCC"/>
    <w:rsid w:val="004631E9"/>
    <w:rsid w:val="004636AD"/>
    <w:rsid w:val="00463878"/>
    <w:rsid w:val="004646D7"/>
    <w:rsid w:val="00465249"/>
    <w:rsid w:val="00465B50"/>
    <w:rsid w:val="00466145"/>
    <w:rsid w:val="00467F45"/>
    <w:rsid w:val="00470108"/>
    <w:rsid w:val="00470F7D"/>
    <w:rsid w:val="00470F9E"/>
    <w:rsid w:val="004716E0"/>
    <w:rsid w:val="00471E8E"/>
    <w:rsid w:val="004723BE"/>
    <w:rsid w:val="00473793"/>
    <w:rsid w:val="00473D8A"/>
    <w:rsid w:val="00473E0C"/>
    <w:rsid w:val="00473FB4"/>
    <w:rsid w:val="0047411B"/>
    <w:rsid w:val="004743D7"/>
    <w:rsid w:val="00474503"/>
    <w:rsid w:val="00474A78"/>
    <w:rsid w:val="00475FAD"/>
    <w:rsid w:val="00475FC4"/>
    <w:rsid w:val="0047650C"/>
    <w:rsid w:val="00476CBD"/>
    <w:rsid w:val="004802E5"/>
    <w:rsid w:val="00480B6A"/>
    <w:rsid w:val="00481CD7"/>
    <w:rsid w:val="0048422F"/>
    <w:rsid w:val="004848DB"/>
    <w:rsid w:val="00484A64"/>
    <w:rsid w:val="00484AA4"/>
    <w:rsid w:val="00484CE1"/>
    <w:rsid w:val="00484F37"/>
    <w:rsid w:val="00485100"/>
    <w:rsid w:val="004851E1"/>
    <w:rsid w:val="004857BF"/>
    <w:rsid w:val="00486312"/>
    <w:rsid w:val="00486D02"/>
    <w:rsid w:val="00487ED1"/>
    <w:rsid w:val="0049067A"/>
    <w:rsid w:val="00491978"/>
    <w:rsid w:val="00491D77"/>
    <w:rsid w:val="00491E2E"/>
    <w:rsid w:val="00491FC8"/>
    <w:rsid w:val="00492848"/>
    <w:rsid w:val="0049284D"/>
    <w:rsid w:val="00494242"/>
    <w:rsid w:val="00495065"/>
    <w:rsid w:val="004955C9"/>
    <w:rsid w:val="00495A0F"/>
    <w:rsid w:val="00495F2E"/>
    <w:rsid w:val="004964C4"/>
    <w:rsid w:val="0049655D"/>
    <w:rsid w:val="0049685A"/>
    <w:rsid w:val="004969D4"/>
    <w:rsid w:val="004977B3"/>
    <w:rsid w:val="004A01D8"/>
    <w:rsid w:val="004A06C2"/>
    <w:rsid w:val="004A0811"/>
    <w:rsid w:val="004A0EA0"/>
    <w:rsid w:val="004A111D"/>
    <w:rsid w:val="004A15EF"/>
    <w:rsid w:val="004A16A6"/>
    <w:rsid w:val="004A2475"/>
    <w:rsid w:val="004A322C"/>
    <w:rsid w:val="004A34DD"/>
    <w:rsid w:val="004A4090"/>
    <w:rsid w:val="004A5684"/>
    <w:rsid w:val="004A694E"/>
    <w:rsid w:val="004B00D9"/>
    <w:rsid w:val="004B0540"/>
    <w:rsid w:val="004B058D"/>
    <w:rsid w:val="004B0D51"/>
    <w:rsid w:val="004B15BF"/>
    <w:rsid w:val="004B174F"/>
    <w:rsid w:val="004B18B4"/>
    <w:rsid w:val="004B1B0B"/>
    <w:rsid w:val="004B1B29"/>
    <w:rsid w:val="004B1BF9"/>
    <w:rsid w:val="004B2AEB"/>
    <w:rsid w:val="004B2B2C"/>
    <w:rsid w:val="004B2D9C"/>
    <w:rsid w:val="004B315A"/>
    <w:rsid w:val="004B407A"/>
    <w:rsid w:val="004B4A86"/>
    <w:rsid w:val="004B4C3C"/>
    <w:rsid w:val="004B5503"/>
    <w:rsid w:val="004B5B9D"/>
    <w:rsid w:val="004B6215"/>
    <w:rsid w:val="004B69C6"/>
    <w:rsid w:val="004B7A89"/>
    <w:rsid w:val="004C0826"/>
    <w:rsid w:val="004C0BA9"/>
    <w:rsid w:val="004C1044"/>
    <w:rsid w:val="004C1438"/>
    <w:rsid w:val="004C1C18"/>
    <w:rsid w:val="004C2DAB"/>
    <w:rsid w:val="004C367F"/>
    <w:rsid w:val="004C39B4"/>
    <w:rsid w:val="004C41A1"/>
    <w:rsid w:val="004C4274"/>
    <w:rsid w:val="004C72C6"/>
    <w:rsid w:val="004C764C"/>
    <w:rsid w:val="004D0FED"/>
    <w:rsid w:val="004D1214"/>
    <w:rsid w:val="004D1657"/>
    <w:rsid w:val="004D185B"/>
    <w:rsid w:val="004D2585"/>
    <w:rsid w:val="004D26EB"/>
    <w:rsid w:val="004D39C6"/>
    <w:rsid w:val="004D4FAF"/>
    <w:rsid w:val="004D5234"/>
    <w:rsid w:val="004D581F"/>
    <w:rsid w:val="004D5B60"/>
    <w:rsid w:val="004D5B91"/>
    <w:rsid w:val="004D7709"/>
    <w:rsid w:val="004D7799"/>
    <w:rsid w:val="004D7801"/>
    <w:rsid w:val="004D7973"/>
    <w:rsid w:val="004E0C4F"/>
    <w:rsid w:val="004E0E06"/>
    <w:rsid w:val="004E177F"/>
    <w:rsid w:val="004E2F94"/>
    <w:rsid w:val="004E3838"/>
    <w:rsid w:val="004E395D"/>
    <w:rsid w:val="004E4952"/>
    <w:rsid w:val="004E4A19"/>
    <w:rsid w:val="004E585B"/>
    <w:rsid w:val="004E5AAF"/>
    <w:rsid w:val="004E5F26"/>
    <w:rsid w:val="004E70AD"/>
    <w:rsid w:val="004E740A"/>
    <w:rsid w:val="004E75D8"/>
    <w:rsid w:val="004E7A00"/>
    <w:rsid w:val="004E7CE9"/>
    <w:rsid w:val="004F057A"/>
    <w:rsid w:val="004F0FDA"/>
    <w:rsid w:val="004F157D"/>
    <w:rsid w:val="004F1959"/>
    <w:rsid w:val="004F252C"/>
    <w:rsid w:val="004F28F4"/>
    <w:rsid w:val="004F2FDD"/>
    <w:rsid w:val="004F3292"/>
    <w:rsid w:val="004F4BB6"/>
    <w:rsid w:val="004F5313"/>
    <w:rsid w:val="004F5E28"/>
    <w:rsid w:val="004F6350"/>
    <w:rsid w:val="004F6C82"/>
    <w:rsid w:val="004F6F97"/>
    <w:rsid w:val="004F7CEE"/>
    <w:rsid w:val="005011B3"/>
    <w:rsid w:val="005013A4"/>
    <w:rsid w:val="00501DED"/>
    <w:rsid w:val="0050259F"/>
    <w:rsid w:val="005028A0"/>
    <w:rsid w:val="00502B00"/>
    <w:rsid w:val="0050415A"/>
    <w:rsid w:val="00504307"/>
    <w:rsid w:val="00505486"/>
    <w:rsid w:val="005054DF"/>
    <w:rsid w:val="00505520"/>
    <w:rsid w:val="005055F8"/>
    <w:rsid w:val="005074D6"/>
    <w:rsid w:val="005102CF"/>
    <w:rsid w:val="005105F7"/>
    <w:rsid w:val="00510C62"/>
    <w:rsid w:val="0051167E"/>
    <w:rsid w:val="00513BCE"/>
    <w:rsid w:val="00514D12"/>
    <w:rsid w:val="00514F0E"/>
    <w:rsid w:val="0051535C"/>
    <w:rsid w:val="00515665"/>
    <w:rsid w:val="0051585F"/>
    <w:rsid w:val="00515C8B"/>
    <w:rsid w:val="005163D5"/>
    <w:rsid w:val="0051727B"/>
    <w:rsid w:val="005179BD"/>
    <w:rsid w:val="00520699"/>
    <w:rsid w:val="00520840"/>
    <w:rsid w:val="00522A88"/>
    <w:rsid w:val="00522B0D"/>
    <w:rsid w:val="00522E81"/>
    <w:rsid w:val="00522FD2"/>
    <w:rsid w:val="0052325E"/>
    <w:rsid w:val="0052340F"/>
    <w:rsid w:val="0052342A"/>
    <w:rsid w:val="005239AC"/>
    <w:rsid w:val="00523CF4"/>
    <w:rsid w:val="00524A92"/>
    <w:rsid w:val="00524CD0"/>
    <w:rsid w:val="005254AA"/>
    <w:rsid w:val="005256DF"/>
    <w:rsid w:val="00525932"/>
    <w:rsid w:val="00525B0B"/>
    <w:rsid w:val="00525DA8"/>
    <w:rsid w:val="00525E80"/>
    <w:rsid w:val="00526758"/>
    <w:rsid w:val="00526877"/>
    <w:rsid w:val="00526921"/>
    <w:rsid w:val="00526BA8"/>
    <w:rsid w:val="00527806"/>
    <w:rsid w:val="00527E04"/>
    <w:rsid w:val="005300D3"/>
    <w:rsid w:val="005307BA"/>
    <w:rsid w:val="0053082C"/>
    <w:rsid w:val="00531285"/>
    <w:rsid w:val="005314BF"/>
    <w:rsid w:val="005314E5"/>
    <w:rsid w:val="005318C8"/>
    <w:rsid w:val="00531AE1"/>
    <w:rsid w:val="0053268A"/>
    <w:rsid w:val="005328FF"/>
    <w:rsid w:val="005330F3"/>
    <w:rsid w:val="00533186"/>
    <w:rsid w:val="005332F6"/>
    <w:rsid w:val="005332FD"/>
    <w:rsid w:val="00534103"/>
    <w:rsid w:val="0053472B"/>
    <w:rsid w:val="0053483E"/>
    <w:rsid w:val="005348B0"/>
    <w:rsid w:val="00534DE4"/>
    <w:rsid w:val="00535144"/>
    <w:rsid w:val="0053524E"/>
    <w:rsid w:val="005355EC"/>
    <w:rsid w:val="00535885"/>
    <w:rsid w:val="00535FE4"/>
    <w:rsid w:val="00536227"/>
    <w:rsid w:val="00536445"/>
    <w:rsid w:val="00537078"/>
    <w:rsid w:val="00537343"/>
    <w:rsid w:val="0053777C"/>
    <w:rsid w:val="005378FE"/>
    <w:rsid w:val="0053790B"/>
    <w:rsid w:val="005405EA"/>
    <w:rsid w:val="00540662"/>
    <w:rsid w:val="005409B4"/>
    <w:rsid w:val="00541048"/>
    <w:rsid w:val="00541C1E"/>
    <w:rsid w:val="00542C87"/>
    <w:rsid w:val="00543085"/>
    <w:rsid w:val="00543875"/>
    <w:rsid w:val="00543C1A"/>
    <w:rsid w:val="005440C4"/>
    <w:rsid w:val="0054478E"/>
    <w:rsid w:val="005449BE"/>
    <w:rsid w:val="005454EA"/>
    <w:rsid w:val="00545754"/>
    <w:rsid w:val="0054624B"/>
    <w:rsid w:val="005467D0"/>
    <w:rsid w:val="00546849"/>
    <w:rsid w:val="0054712E"/>
    <w:rsid w:val="00547E93"/>
    <w:rsid w:val="00547F2C"/>
    <w:rsid w:val="00550119"/>
    <w:rsid w:val="005503B5"/>
    <w:rsid w:val="00551EAB"/>
    <w:rsid w:val="005523E9"/>
    <w:rsid w:val="00552781"/>
    <w:rsid w:val="005527CE"/>
    <w:rsid w:val="00553372"/>
    <w:rsid w:val="0055390F"/>
    <w:rsid w:val="005543EE"/>
    <w:rsid w:val="005548AD"/>
    <w:rsid w:val="0055540E"/>
    <w:rsid w:val="0055553E"/>
    <w:rsid w:val="00555825"/>
    <w:rsid w:val="00556454"/>
    <w:rsid w:val="005564AA"/>
    <w:rsid w:val="0055651E"/>
    <w:rsid w:val="0056046C"/>
    <w:rsid w:val="005606E2"/>
    <w:rsid w:val="005609F6"/>
    <w:rsid w:val="00560AE1"/>
    <w:rsid w:val="00561C80"/>
    <w:rsid w:val="00562622"/>
    <w:rsid w:val="0056290D"/>
    <w:rsid w:val="00562A64"/>
    <w:rsid w:val="00562F03"/>
    <w:rsid w:val="00563760"/>
    <w:rsid w:val="005638EA"/>
    <w:rsid w:val="00563C5E"/>
    <w:rsid w:val="00564034"/>
    <w:rsid w:val="00565C82"/>
    <w:rsid w:val="00565D11"/>
    <w:rsid w:val="00566FD0"/>
    <w:rsid w:val="00570683"/>
    <w:rsid w:val="005712A9"/>
    <w:rsid w:val="0057146A"/>
    <w:rsid w:val="00571F3E"/>
    <w:rsid w:val="00572049"/>
    <w:rsid w:val="00573228"/>
    <w:rsid w:val="005738E5"/>
    <w:rsid w:val="00573FEC"/>
    <w:rsid w:val="005746D3"/>
    <w:rsid w:val="00575B44"/>
    <w:rsid w:val="0057644E"/>
    <w:rsid w:val="0057735F"/>
    <w:rsid w:val="00580C53"/>
    <w:rsid w:val="005811BB"/>
    <w:rsid w:val="00581282"/>
    <w:rsid w:val="00581317"/>
    <w:rsid w:val="00581F0A"/>
    <w:rsid w:val="00582CF1"/>
    <w:rsid w:val="00583CA0"/>
    <w:rsid w:val="0058409B"/>
    <w:rsid w:val="00584135"/>
    <w:rsid w:val="00584488"/>
    <w:rsid w:val="005848D3"/>
    <w:rsid w:val="0058496F"/>
    <w:rsid w:val="005855DB"/>
    <w:rsid w:val="00586511"/>
    <w:rsid w:val="005870BD"/>
    <w:rsid w:val="0058749E"/>
    <w:rsid w:val="00587924"/>
    <w:rsid w:val="00590295"/>
    <w:rsid w:val="00590428"/>
    <w:rsid w:val="005911A4"/>
    <w:rsid w:val="00592C44"/>
    <w:rsid w:val="00592CE5"/>
    <w:rsid w:val="00593682"/>
    <w:rsid w:val="00594754"/>
    <w:rsid w:val="00594C93"/>
    <w:rsid w:val="00596351"/>
    <w:rsid w:val="00596F70"/>
    <w:rsid w:val="0059714A"/>
    <w:rsid w:val="005A040E"/>
    <w:rsid w:val="005A1B6A"/>
    <w:rsid w:val="005A299E"/>
    <w:rsid w:val="005A2A2A"/>
    <w:rsid w:val="005A4AC8"/>
    <w:rsid w:val="005A5229"/>
    <w:rsid w:val="005A5534"/>
    <w:rsid w:val="005A5DFC"/>
    <w:rsid w:val="005A662D"/>
    <w:rsid w:val="005A7068"/>
    <w:rsid w:val="005A73AB"/>
    <w:rsid w:val="005A7C07"/>
    <w:rsid w:val="005B07EC"/>
    <w:rsid w:val="005B0867"/>
    <w:rsid w:val="005B086C"/>
    <w:rsid w:val="005B0CE4"/>
    <w:rsid w:val="005B1355"/>
    <w:rsid w:val="005B1440"/>
    <w:rsid w:val="005B191C"/>
    <w:rsid w:val="005B1A70"/>
    <w:rsid w:val="005B1D6F"/>
    <w:rsid w:val="005B2785"/>
    <w:rsid w:val="005B29CA"/>
    <w:rsid w:val="005B2D5A"/>
    <w:rsid w:val="005B3388"/>
    <w:rsid w:val="005B35B7"/>
    <w:rsid w:val="005B36D8"/>
    <w:rsid w:val="005B45BC"/>
    <w:rsid w:val="005B4B97"/>
    <w:rsid w:val="005B5337"/>
    <w:rsid w:val="005B65FC"/>
    <w:rsid w:val="005B67AE"/>
    <w:rsid w:val="005B7DC4"/>
    <w:rsid w:val="005B7FD2"/>
    <w:rsid w:val="005C073B"/>
    <w:rsid w:val="005C0A57"/>
    <w:rsid w:val="005C0CB1"/>
    <w:rsid w:val="005C10D1"/>
    <w:rsid w:val="005C25AB"/>
    <w:rsid w:val="005C27CD"/>
    <w:rsid w:val="005C285B"/>
    <w:rsid w:val="005C2ACB"/>
    <w:rsid w:val="005C3675"/>
    <w:rsid w:val="005C3805"/>
    <w:rsid w:val="005C3DC0"/>
    <w:rsid w:val="005C563A"/>
    <w:rsid w:val="005C5AA8"/>
    <w:rsid w:val="005C6115"/>
    <w:rsid w:val="005C6CCD"/>
    <w:rsid w:val="005C6EB8"/>
    <w:rsid w:val="005C71F3"/>
    <w:rsid w:val="005C745F"/>
    <w:rsid w:val="005C786D"/>
    <w:rsid w:val="005D0A6A"/>
    <w:rsid w:val="005D0D77"/>
    <w:rsid w:val="005D1390"/>
    <w:rsid w:val="005D14C6"/>
    <w:rsid w:val="005D1729"/>
    <w:rsid w:val="005D18C9"/>
    <w:rsid w:val="005D1DE8"/>
    <w:rsid w:val="005D2102"/>
    <w:rsid w:val="005D24BA"/>
    <w:rsid w:val="005D24FB"/>
    <w:rsid w:val="005D2931"/>
    <w:rsid w:val="005D2E38"/>
    <w:rsid w:val="005D32B7"/>
    <w:rsid w:val="005D4E74"/>
    <w:rsid w:val="005D4ECF"/>
    <w:rsid w:val="005D4ED5"/>
    <w:rsid w:val="005D6A6F"/>
    <w:rsid w:val="005D6E11"/>
    <w:rsid w:val="005D701B"/>
    <w:rsid w:val="005D7311"/>
    <w:rsid w:val="005E021E"/>
    <w:rsid w:val="005E08EF"/>
    <w:rsid w:val="005E14FF"/>
    <w:rsid w:val="005E1A8F"/>
    <w:rsid w:val="005E1E4C"/>
    <w:rsid w:val="005E1E4D"/>
    <w:rsid w:val="005E206E"/>
    <w:rsid w:val="005E315A"/>
    <w:rsid w:val="005E3615"/>
    <w:rsid w:val="005E3958"/>
    <w:rsid w:val="005E42E0"/>
    <w:rsid w:val="005E4E1C"/>
    <w:rsid w:val="005E4FB7"/>
    <w:rsid w:val="005E56CC"/>
    <w:rsid w:val="005E5BBB"/>
    <w:rsid w:val="005E5CC4"/>
    <w:rsid w:val="005E6237"/>
    <w:rsid w:val="005E6B10"/>
    <w:rsid w:val="005E726E"/>
    <w:rsid w:val="005F0194"/>
    <w:rsid w:val="005F01BF"/>
    <w:rsid w:val="005F05AC"/>
    <w:rsid w:val="005F0B44"/>
    <w:rsid w:val="005F0F64"/>
    <w:rsid w:val="005F0FD2"/>
    <w:rsid w:val="005F1375"/>
    <w:rsid w:val="005F15E9"/>
    <w:rsid w:val="005F1CE7"/>
    <w:rsid w:val="005F26C6"/>
    <w:rsid w:val="005F307F"/>
    <w:rsid w:val="005F3F19"/>
    <w:rsid w:val="005F457C"/>
    <w:rsid w:val="005F4CB3"/>
    <w:rsid w:val="005F5972"/>
    <w:rsid w:val="005F5D0B"/>
    <w:rsid w:val="005F631D"/>
    <w:rsid w:val="005F6349"/>
    <w:rsid w:val="005F6D8E"/>
    <w:rsid w:val="005F6E77"/>
    <w:rsid w:val="005F74A2"/>
    <w:rsid w:val="005F7986"/>
    <w:rsid w:val="00600109"/>
    <w:rsid w:val="00601092"/>
    <w:rsid w:val="00601A05"/>
    <w:rsid w:val="00602365"/>
    <w:rsid w:val="00602AE1"/>
    <w:rsid w:val="006034C0"/>
    <w:rsid w:val="006035E4"/>
    <w:rsid w:val="00604BD4"/>
    <w:rsid w:val="0060500B"/>
    <w:rsid w:val="0060511F"/>
    <w:rsid w:val="006053C9"/>
    <w:rsid w:val="006056AB"/>
    <w:rsid w:val="00605889"/>
    <w:rsid w:val="00605EB0"/>
    <w:rsid w:val="006066AE"/>
    <w:rsid w:val="00607753"/>
    <w:rsid w:val="00607775"/>
    <w:rsid w:val="00607C80"/>
    <w:rsid w:val="00607F6C"/>
    <w:rsid w:val="00611127"/>
    <w:rsid w:val="0061160E"/>
    <w:rsid w:val="0061205F"/>
    <w:rsid w:val="006124B8"/>
    <w:rsid w:val="00612575"/>
    <w:rsid w:val="00612B13"/>
    <w:rsid w:val="006137F1"/>
    <w:rsid w:val="0061399D"/>
    <w:rsid w:val="00614E45"/>
    <w:rsid w:val="00614FFC"/>
    <w:rsid w:val="006152C5"/>
    <w:rsid w:val="0061638B"/>
    <w:rsid w:val="00617224"/>
    <w:rsid w:val="0061780D"/>
    <w:rsid w:val="0061782E"/>
    <w:rsid w:val="006207DC"/>
    <w:rsid w:val="00622ABA"/>
    <w:rsid w:val="00622C62"/>
    <w:rsid w:val="00623A6F"/>
    <w:rsid w:val="006245F0"/>
    <w:rsid w:val="00624B63"/>
    <w:rsid w:val="00624FAD"/>
    <w:rsid w:val="006257E2"/>
    <w:rsid w:val="0062592D"/>
    <w:rsid w:val="006260F6"/>
    <w:rsid w:val="00626340"/>
    <w:rsid w:val="00626629"/>
    <w:rsid w:val="00626766"/>
    <w:rsid w:val="00626BF9"/>
    <w:rsid w:val="00626ED9"/>
    <w:rsid w:val="00626F8B"/>
    <w:rsid w:val="006271B4"/>
    <w:rsid w:val="00627C9C"/>
    <w:rsid w:val="00630C3B"/>
    <w:rsid w:val="00630D4B"/>
    <w:rsid w:val="00630E2A"/>
    <w:rsid w:val="00631A4A"/>
    <w:rsid w:val="00631A50"/>
    <w:rsid w:val="00631DD7"/>
    <w:rsid w:val="00632D23"/>
    <w:rsid w:val="00633560"/>
    <w:rsid w:val="00633A68"/>
    <w:rsid w:val="00633B80"/>
    <w:rsid w:val="0063463B"/>
    <w:rsid w:val="00634A00"/>
    <w:rsid w:val="0063505B"/>
    <w:rsid w:val="00635139"/>
    <w:rsid w:val="006351BB"/>
    <w:rsid w:val="0063565D"/>
    <w:rsid w:val="00635D0C"/>
    <w:rsid w:val="006400B9"/>
    <w:rsid w:val="00640953"/>
    <w:rsid w:val="00640F28"/>
    <w:rsid w:val="0064116F"/>
    <w:rsid w:val="006413A5"/>
    <w:rsid w:val="00641938"/>
    <w:rsid w:val="00641B87"/>
    <w:rsid w:val="0064272E"/>
    <w:rsid w:val="00642EA4"/>
    <w:rsid w:val="00643537"/>
    <w:rsid w:val="00643882"/>
    <w:rsid w:val="00644760"/>
    <w:rsid w:val="00644E76"/>
    <w:rsid w:val="00645D4F"/>
    <w:rsid w:val="00646781"/>
    <w:rsid w:val="00646CA8"/>
    <w:rsid w:val="00646DEF"/>
    <w:rsid w:val="0064703B"/>
    <w:rsid w:val="00647127"/>
    <w:rsid w:val="00647CE6"/>
    <w:rsid w:val="00650D43"/>
    <w:rsid w:val="00651329"/>
    <w:rsid w:val="00651C64"/>
    <w:rsid w:val="00652DEE"/>
    <w:rsid w:val="006535CF"/>
    <w:rsid w:val="00653CB0"/>
    <w:rsid w:val="00653DE1"/>
    <w:rsid w:val="00654228"/>
    <w:rsid w:val="00654D63"/>
    <w:rsid w:val="00655DAC"/>
    <w:rsid w:val="00655EC8"/>
    <w:rsid w:val="006563FA"/>
    <w:rsid w:val="006571FE"/>
    <w:rsid w:val="00657341"/>
    <w:rsid w:val="006573FF"/>
    <w:rsid w:val="00657B52"/>
    <w:rsid w:val="00660CDD"/>
    <w:rsid w:val="00661058"/>
    <w:rsid w:val="00661183"/>
    <w:rsid w:val="0066130E"/>
    <w:rsid w:val="00663703"/>
    <w:rsid w:val="00663F04"/>
    <w:rsid w:val="0066467A"/>
    <w:rsid w:val="006646BD"/>
    <w:rsid w:val="006652AF"/>
    <w:rsid w:val="00665424"/>
    <w:rsid w:val="00665574"/>
    <w:rsid w:val="006658A8"/>
    <w:rsid w:val="006660D8"/>
    <w:rsid w:val="00666441"/>
    <w:rsid w:val="0066654A"/>
    <w:rsid w:val="006665F7"/>
    <w:rsid w:val="00666B10"/>
    <w:rsid w:val="00667A0B"/>
    <w:rsid w:val="00667A0D"/>
    <w:rsid w:val="00667DE2"/>
    <w:rsid w:val="00670233"/>
    <w:rsid w:val="00670FD5"/>
    <w:rsid w:val="006711DC"/>
    <w:rsid w:val="00671F60"/>
    <w:rsid w:val="00673A5D"/>
    <w:rsid w:val="00673D0E"/>
    <w:rsid w:val="00673DF2"/>
    <w:rsid w:val="00674773"/>
    <w:rsid w:val="00675350"/>
    <w:rsid w:val="006764A4"/>
    <w:rsid w:val="00676656"/>
    <w:rsid w:val="00676EC2"/>
    <w:rsid w:val="00677121"/>
    <w:rsid w:val="00681509"/>
    <w:rsid w:val="006815B2"/>
    <w:rsid w:val="006818F4"/>
    <w:rsid w:val="00682200"/>
    <w:rsid w:val="006827FB"/>
    <w:rsid w:val="00682CCA"/>
    <w:rsid w:val="006830EB"/>
    <w:rsid w:val="00683269"/>
    <w:rsid w:val="006839B1"/>
    <w:rsid w:val="0068425B"/>
    <w:rsid w:val="00684A96"/>
    <w:rsid w:val="00684D94"/>
    <w:rsid w:val="00686DBD"/>
    <w:rsid w:val="00690574"/>
    <w:rsid w:val="00690ACE"/>
    <w:rsid w:val="00690D1D"/>
    <w:rsid w:val="006912ED"/>
    <w:rsid w:val="00691EEC"/>
    <w:rsid w:val="006922B3"/>
    <w:rsid w:val="00692CB9"/>
    <w:rsid w:val="006931F4"/>
    <w:rsid w:val="0069354D"/>
    <w:rsid w:val="00693658"/>
    <w:rsid w:val="006937B3"/>
    <w:rsid w:val="00693BE8"/>
    <w:rsid w:val="00693EF1"/>
    <w:rsid w:val="00695504"/>
    <w:rsid w:val="00695579"/>
    <w:rsid w:val="00695EDB"/>
    <w:rsid w:val="00696B36"/>
    <w:rsid w:val="00696D9B"/>
    <w:rsid w:val="006977AF"/>
    <w:rsid w:val="006A02E4"/>
    <w:rsid w:val="006A07C7"/>
    <w:rsid w:val="006A0B4C"/>
    <w:rsid w:val="006A0E39"/>
    <w:rsid w:val="006A13B4"/>
    <w:rsid w:val="006A19D8"/>
    <w:rsid w:val="006A2720"/>
    <w:rsid w:val="006A3C26"/>
    <w:rsid w:val="006A436D"/>
    <w:rsid w:val="006A49FF"/>
    <w:rsid w:val="006A5E7C"/>
    <w:rsid w:val="006A6298"/>
    <w:rsid w:val="006A6361"/>
    <w:rsid w:val="006A6435"/>
    <w:rsid w:val="006A6548"/>
    <w:rsid w:val="006A7580"/>
    <w:rsid w:val="006A79F0"/>
    <w:rsid w:val="006B0280"/>
    <w:rsid w:val="006B040B"/>
    <w:rsid w:val="006B0672"/>
    <w:rsid w:val="006B0F5F"/>
    <w:rsid w:val="006B1F7C"/>
    <w:rsid w:val="006B31CB"/>
    <w:rsid w:val="006B34DA"/>
    <w:rsid w:val="006B3AF4"/>
    <w:rsid w:val="006B43BF"/>
    <w:rsid w:val="006B450A"/>
    <w:rsid w:val="006B4546"/>
    <w:rsid w:val="006B5699"/>
    <w:rsid w:val="006B5A93"/>
    <w:rsid w:val="006B627F"/>
    <w:rsid w:val="006B6396"/>
    <w:rsid w:val="006B6760"/>
    <w:rsid w:val="006B6A21"/>
    <w:rsid w:val="006B7907"/>
    <w:rsid w:val="006C0164"/>
    <w:rsid w:val="006C0168"/>
    <w:rsid w:val="006C2959"/>
    <w:rsid w:val="006C3789"/>
    <w:rsid w:val="006C3BC9"/>
    <w:rsid w:val="006C40A8"/>
    <w:rsid w:val="006C40E8"/>
    <w:rsid w:val="006C436C"/>
    <w:rsid w:val="006C45AF"/>
    <w:rsid w:val="006C49D0"/>
    <w:rsid w:val="006C55FC"/>
    <w:rsid w:val="006C600C"/>
    <w:rsid w:val="006C6564"/>
    <w:rsid w:val="006C69BF"/>
    <w:rsid w:val="006C7742"/>
    <w:rsid w:val="006D1AFE"/>
    <w:rsid w:val="006D1CF0"/>
    <w:rsid w:val="006D1FA3"/>
    <w:rsid w:val="006D3C8E"/>
    <w:rsid w:val="006D3F83"/>
    <w:rsid w:val="006D40E2"/>
    <w:rsid w:val="006D41F9"/>
    <w:rsid w:val="006D48E9"/>
    <w:rsid w:val="006D4E9E"/>
    <w:rsid w:val="006D56F6"/>
    <w:rsid w:val="006D78BF"/>
    <w:rsid w:val="006D7FA4"/>
    <w:rsid w:val="006E088D"/>
    <w:rsid w:val="006E14A2"/>
    <w:rsid w:val="006E155C"/>
    <w:rsid w:val="006E1E4E"/>
    <w:rsid w:val="006E2E20"/>
    <w:rsid w:val="006E3BA6"/>
    <w:rsid w:val="006E4798"/>
    <w:rsid w:val="006E4A4B"/>
    <w:rsid w:val="006E4E80"/>
    <w:rsid w:val="006E594A"/>
    <w:rsid w:val="006E6616"/>
    <w:rsid w:val="006E70FB"/>
    <w:rsid w:val="006F0BA9"/>
    <w:rsid w:val="006F22B5"/>
    <w:rsid w:val="006F34C4"/>
    <w:rsid w:val="006F434C"/>
    <w:rsid w:val="006F45A3"/>
    <w:rsid w:val="006F4623"/>
    <w:rsid w:val="006F4E3E"/>
    <w:rsid w:val="006F542C"/>
    <w:rsid w:val="006F5B9B"/>
    <w:rsid w:val="006F6928"/>
    <w:rsid w:val="006F6A6F"/>
    <w:rsid w:val="006F6EB7"/>
    <w:rsid w:val="006F6F86"/>
    <w:rsid w:val="006F740C"/>
    <w:rsid w:val="007008C7"/>
    <w:rsid w:val="007009CB"/>
    <w:rsid w:val="007017CC"/>
    <w:rsid w:val="00701FAA"/>
    <w:rsid w:val="00702717"/>
    <w:rsid w:val="007027EE"/>
    <w:rsid w:val="00702E4D"/>
    <w:rsid w:val="007031F1"/>
    <w:rsid w:val="00703672"/>
    <w:rsid w:val="00703DA1"/>
    <w:rsid w:val="007047F6"/>
    <w:rsid w:val="00704A01"/>
    <w:rsid w:val="00704D1E"/>
    <w:rsid w:val="00705071"/>
    <w:rsid w:val="00705210"/>
    <w:rsid w:val="0070521C"/>
    <w:rsid w:val="007055CF"/>
    <w:rsid w:val="00706289"/>
    <w:rsid w:val="00706A34"/>
    <w:rsid w:val="00706E00"/>
    <w:rsid w:val="00710513"/>
    <w:rsid w:val="00710698"/>
    <w:rsid w:val="00710963"/>
    <w:rsid w:val="00710D75"/>
    <w:rsid w:val="00711DF4"/>
    <w:rsid w:val="00712A7B"/>
    <w:rsid w:val="007130BB"/>
    <w:rsid w:val="0071313D"/>
    <w:rsid w:val="00714A2E"/>
    <w:rsid w:val="00714C2D"/>
    <w:rsid w:val="00714ED4"/>
    <w:rsid w:val="00715356"/>
    <w:rsid w:val="007161B5"/>
    <w:rsid w:val="0071644E"/>
    <w:rsid w:val="00716E7A"/>
    <w:rsid w:val="0071758F"/>
    <w:rsid w:val="00717995"/>
    <w:rsid w:val="00717B81"/>
    <w:rsid w:val="007205E6"/>
    <w:rsid w:val="007209A7"/>
    <w:rsid w:val="00720D65"/>
    <w:rsid w:val="007210D3"/>
    <w:rsid w:val="0072151B"/>
    <w:rsid w:val="00722227"/>
    <w:rsid w:val="00722C88"/>
    <w:rsid w:val="0072307E"/>
    <w:rsid w:val="00725A3A"/>
    <w:rsid w:val="007260E3"/>
    <w:rsid w:val="0072684B"/>
    <w:rsid w:val="007268ED"/>
    <w:rsid w:val="00726B38"/>
    <w:rsid w:val="00726EB8"/>
    <w:rsid w:val="00726F19"/>
    <w:rsid w:val="00727E24"/>
    <w:rsid w:val="00731773"/>
    <w:rsid w:val="00733F6C"/>
    <w:rsid w:val="007346DD"/>
    <w:rsid w:val="007348F9"/>
    <w:rsid w:val="00734B24"/>
    <w:rsid w:val="007356E1"/>
    <w:rsid w:val="0073605B"/>
    <w:rsid w:val="007361A0"/>
    <w:rsid w:val="007361F5"/>
    <w:rsid w:val="00736554"/>
    <w:rsid w:val="00736699"/>
    <w:rsid w:val="007366BD"/>
    <w:rsid w:val="007366D8"/>
    <w:rsid w:val="00736C99"/>
    <w:rsid w:val="00736CF7"/>
    <w:rsid w:val="00736E64"/>
    <w:rsid w:val="007370CC"/>
    <w:rsid w:val="00737D58"/>
    <w:rsid w:val="00737E6E"/>
    <w:rsid w:val="0074018B"/>
    <w:rsid w:val="00740672"/>
    <w:rsid w:val="00740810"/>
    <w:rsid w:val="00740D1B"/>
    <w:rsid w:val="007417E8"/>
    <w:rsid w:val="00741E7B"/>
    <w:rsid w:val="007425DE"/>
    <w:rsid w:val="00742B05"/>
    <w:rsid w:val="00743316"/>
    <w:rsid w:val="00743A43"/>
    <w:rsid w:val="00743ED0"/>
    <w:rsid w:val="0074433A"/>
    <w:rsid w:val="007447CC"/>
    <w:rsid w:val="00746887"/>
    <w:rsid w:val="00746B82"/>
    <w:rsid w:val="00746FAD"/>
    <w:rsid w:val="00750E4C"/>
    <w:rsid w:val="0075141B"/>
    <w:rsid w:val="00751C30"/>
    <w:rsid w:val="00751CC3"/>
    <w:rsid w:val="007527F3"/>
    <w:rsid w:val="00754332"/>
    <w:rsid w:val="00755C0C"/>
    <w:rsid w:val="00756A31"/>
    <w:rsid w:val="00756FC5"/>
    <w:rsid w:val="007572F7"/>
    <w:rsid w:val="00757A6F"/>
    <w:rsid w:val="00760322"/>
    <w:rsid w:val="0076035C"/>
    <w:rsid w:val="00760538"/>
    <w:rsid w:val="00760539"/>
    <w:rsid w:val="00760606"/>
    <w:rsid w:val="00760C4A"/>
    <w:rsid w:val="007612AF"/>
    <w:rsid w:val="007615FB"/>
    <w:rsid w:val="00761F0A"/>
    <w:rsid w:val="00762F6E"/>
    <w:rsid w:val="00763449"/>
    <w:rsid w:val="0076344B"/>
    <w:rsid w:val="00763AC4"/>
    <w:rsid w:val="00763BDD"/>
    <w:rsid w:val="00764857"/>
    <w:rsid w:val="0076505B"/>
    <w:rsid w:val="00765F88"/>
    <w:rsid w:val="00765FBF"/>
    <w:rsid w:val="00766445"/>
    <w:rsid w:val="0076659A"/>
    <w:rsid w:val="00767340"/>
    <w:rsid w:val="007675FA"/>
    <w:rsid w:val="00767792"/>
    <w:rsid w:val="00767C21"/>
    <w:rsid w:val="0077018D"/>
    <w:rsid w:val="007701B4"/>
    <w:rsid w:val="007708F3"/>
    <w:rsid w:val="00771606"/>
    <w:rsid w:val="007716B5"/>
    <w:rsid w:val="00771B2E"/>
    <w:rsid w:val="00772065"/>
    <w:rsid w:val="00772E6A"/>
    <w:rsid w:val="00772F58"/>
    <w:rsid w:val="00773B4B"/>
    <w:rsid w:val="00773CC3"/>
    <w:rsid w:val="00773DFA"/>
    <w:rsid w:val="0077427E"/>
    <w:rsid w:val="007747BD"/>
    <w:rsid w:val="00774B74"/>
    <w:rsid w:val="00775D53"/>
    <w:rsid w:val="0077612B"/>
    <w:rsid w:val="00776B6C"/>
    <w:rsid w:val="00776BB4"/>
    <w:rsid w:val="00777797"/>
    <w:rsid w:val="007802DD"/>
    <w:rsid w:val="00780686"/>
    <w:rsid w:val="007806BA"/>
    <w:rsid w:val="007809F7"/>
    <w:rsid w:val="007812AA"/>
    <w:rsid w:val="0078296B"/>
    <w:rsid w:val="00782FB8"/>
    <w:rsid w:val="0078315B"/>
    <w:rsid w:val="00783D46"/>
    <w:rsid w:val="00784933"/>
    <w:rsid w:val="00784AC5"/>
    <w:rsid w:val="00784C3A"/>
    <w:rsid w:val="0078566A"/>
    <w:rsid w:val="0078582A"/>
    <w:rsid w:val="00785F03"/>
    <w:rsid w:val="0078740E"/>
    <w:rsid w:val="00787796"/>
    <w:rsid w:val="00787852"/>
    <w:rsid w:val="0078785A"/>
    <w:rsid w:val="00787B6F"/>
    <w:rsid w:val="0079049D"/>
    <w:rsid w:val="0079075B"/>
    <w:rsid w:val="00790AE3"/>
    <w:rsid w:val="007912B3"/>
    <w:rsid w:val="0079155A"/>
    <w:rsid w:val="00791757"/>
    <w:rsid w:val="007919FC"/>
    <w:rsid w:val="00792029"/>
    <w:rsid w:val="0079261B"/>
    <w:rsid w:val="00792801"/>
    <w:rsid w:val="007952D1"/>
    <w:rsid w:val="0079557E"/>
    <w:rsid w:val="0079637E"/>
    <w:rsid w:val="007969A0"/>
    <w:rsid w:val="00796A3D"/>
    <w:rsid w:val="00797217"/>
    <w:rsid w:val="007A1390"/>
    <w:rsid w:val="007A143C"/>
    <w:rsid w:val="007A1E08"/>
    <w:rsid w:val="007A22EF"/>
    <w:rsid w:val="007A270F"/>
    <w:rsid w:val="007A3119"/>
    <w:rsid w:val="007A32FF"/>
    <w:rsid w:val="007A33DC"/>
    <w:rsid w:val="007A4168"/>
    <w:rsid w:val="007A49C4"/>
    <w:rsid w:val="007A4A23"/>
    <w:rsid w:val="007A4C14"/>
    <w:rsid w:val="007A505D"/>
    <w:rsid w:val="007A5365"/>
    <w:rsid w:val="007A5E0F"/>
    <w:rsid w:val="007A5E3F"/>
    <w:rsid w:val="007A5E4C"/>
    <w:rsid w:val="007A5EB4"/>
    <w:rsid w:val="007A614D"/>
    <w:rsid w:val="007A642C"/>
    <w:rsid w:val="007A6CC7"/>
    <w:rsid w:val="007A72E6"/>
    <w:rsid w:val="007A76F3"/>
    <w:rsid w:val="007A7C4E"/>
    <w:rsid w:val="007B003F"/>
    <w:rsid w:val="007B0183"/>
    <w:rsid w:val="007B0265"/>
    <w:rsid w:val="007B04C3"/>
    <w:rsid w:val="007B164A"/>
    <w:rsid w:val="007B1B22"/>
    <w:rsid w:val="007B1D48"/>
    <w:rsid w:val="007B2298"/>
    <w:rsid w:val="007B22DC"/>
    <w:rsid w:val="007B254B"/>
    <w:rsid w:val="007B2943"/>
    <w:rsid w:val="007B3453"/>
    <w:rsid w:val="007B4290"/>
    <w:rsid w:val="007B497E"/>
    <w:rsid w:val="007B5FEA"/>
    <w:rsid w:val="007B6650"/>
    <w:rsid w:val="007B6A69"/>
    <w:rsid w:val="007B728E"/>
    <w:rsid w:val="007B7D47"/>
    <w:rsid w:val="007C006B"/>
    <w:rsid w:val="007C0F0D"/>
    <w:rsid w:val="007C0F5D"/>
    <w:rsid w:val="007C16F3"/>
    <w:rsid w:val="007C3305"/>
    <w:rsid w:val="007C35FE"/>
    <w:rsid w:val="007C3CF5"/>
    <w:rsid w:val="007C3D2D"/>
    <w:rsid w:val="007C3EA7"/>
    <w:rsid w:val="007C46D3"/>
    <w:rsid w:val="007C4D3A"/>
    <w:rsid w:val="007C5011"/>
    <w:rsid w:val="007C55A1"/>
    <w:rsid w:val="007C7921"/>
    <w:rsid w:val="007D0664"/>
    <w:rsid w:val="007D0B4D"/>
    <w:rsid w:val="007D0CFC"/>
    <w:rsid w:val="007D15CF"/>
    <w:rsid w:val="007D16E7"/>
    <w:rsid w:val="007D19EF"/>
    <w:rsid w:val="007D1D2C"/>
    <w:rsid w:val="007D1F12"/>
    <w:rsid w:val="007D1F72"/>
    <w:rsid w:val="007D25E1"/>
    <w:rsid w:val="007D28B9"/>
    <w:rsid w:val="007D2940"/>
    <w:rsid w:val="007D393A"/>
    <w:rsid w:val="007D40DE"/>
    <w:rsid w:val="007D447D"/>
    <w:rsid w:val="007D4B08"/>
    <w:rsid w:val="007D4C43"/>
    <w:rsid w:val="007D4E3A"/>
    <w:rsid w:val="007D6197"/>
    <w:rsid w:val="007D6FF1"/>
    <w:rsid w:val="007D7084"/>
    <w:rsid w:val="007D75D2"/>
    <w:rsid w:val="007E00A5"/>
    <w:rsid w:val="007E03CD"/>
    <w:rsid w:val="007E16AC"/>
    <w:rsid w:val="007E1A69"/>
    <w:rsid w:val="007E24DF"/>
    <w:rsid w:val="007E2681"/>
    <w:rsid w:val="007E2F48"/>
    <w:rsid w:val="007E3049"/>
    <w:rsid w:val="007E312A"/>
    <w:rsid w:val="007E34D9"/>
    <w:rsid w:val="007E38AF"/>
    <w:rsid w:val="007E4526"/>
    <w:rsid w:val="007E58C6"/>
    <w:rsid w:val="007E5D4C"/>
    <w:rsid w:val="007E5FFF"/>
    <w:rsid w:val="007E66BC"/>
    <w:rsid w:val="007E7977"/>
    <w:rsid w:val="007F0074"/>
    <w:rsid w:val="007F01D1"/>
    <w:rsid w:val="007F2332"/>
    <w:rsid w:val="007F2808"/>
    <w:rsid w:val="007F2BBA"/>
    <w:rsid w:val="007F2BD0"/>
    <w:rsid w:val="007F2D7C"/>
    <w:rsid w:val="007F3520"/>
    <w:rsid w:val="007F42AC"/>
    <w:rsid w:val="007F4AE6"/>
    <w:rsid w:val="007F4EF8"/>
    <w:rsid w:val="007F4F93"/>
    <w:rsid w:val="007F6457"/>
    <w:rsid w:val="007F6D7B"/>
    <w:rsid w:val="00800158"/>
    <w:rsid w:val="00800B2F"/>
    <w:rsid w:val="00801896"/>
    <w:rsid w:val="00801D81"/>
    <w:rsid w:val="008023C7"/>
    <w:rsid w:val="00802C77"/>
    <w:rsid w:val="00802ECC"/>
    <w:rsid w:val="00803355"/>
    <w:rsid w:val="00803719"/>
    <w:rsid w:val="00804809"/>
    <w:rsid w:val="008050A0"/>
    <w:rsid w:val="008056EF"/>
    <w:rsid w:val="00806033"/>
    <w:rsid w:val="008070F2"/>
    <w:rsid w:val="008076E4"/>
    <w:rsid w:val="00810514"/>
    <w:rsid w:val="00810F0B"/>
    <w:rsid w:val="008126EB"/>
    <w:rsid w:val="008132BA"/>
    <w:rsid w:val="00814346"/>
    <w:rsid w:val="0081534F"/>
    <w:rsid w:val="008159A2"/>
    <w:rsid w:val="00815C2E"/>
    <w:rsid w:val="00815C87"/>
    <w:rsid w:val="00815F31"/>
    <w:rsid w:val="00817009"/>
    <w:rsid w:val="00817290"/>
    <w:rsid w:val="00820373"/>
    <w:rsid w:val="008208A3"/>
    <w:rsid w:val="00820A48"/>
    <w:rsid w:val="00820D54"/>
    <w:rsid w:val="00821E11"/>
    <w:rsid w:val="0082266D"/>
    <w:rsid w:val="00822BCE"/>
    <w:rsid w:val="00823B5E"/>
    <w:rsid w:val="00823D8B"/>
    <w:rsid w:val="00825192"/>
    <w:rsid w:val="00825E86"/>
    <w:rsid w:val="00826367"/>
    <w:rsid w:val="008268D3"/>
    <w:rsid w:val="00826D43"/>
    <w:rsid w:val="00826DD3"/>
    <w:rsid w:val="0082731D"/>
    <w:rsid w:val="00830A42"/>
    <w:rsid w:val="00831298"/>
    <w:rsid w:val="00832481"/>
    <w:rsid w:val="008324AC"/>
    <w:rsid w:val="008325D9"/>
    <w:rsid w:val="00832C71"/>
    <w:rsid w:val="00832EC1"/>
    <w:rsid w:val="008331E9"/>
    <w:rsid w:val="00833986"/>
    <w:rsid w:val="00833C4C"/>
    <w:rsid w:val="0083491F"/>
    <w:rsid w:val="008355C2"/>
    <w:rsid w:val="00835829"/>
    <w:rsid w:val="00835E7B"/>
    <w:rsid w:val="00837458"/>
    <w:rsid w:val="008375DE"/>
    <w:rsid w:val="00837EB1"/>
    <w:rsid w:val="00837FC9"/>
    <w:rsid w:val="00840CE5"/>
    <w:rsid w:val="008418D8"/>
    <w:rsid w:val="008419F6"/>
    <w:rsid w:val="008420CD"/>
    <w:rsid w:val="00842A7A"/>
    <w:rsid w:val="00843713"/>
    <w:rsid w:val="008442B8"/>
    <w:rsid w:val="008447C9"/>
    <w:rsid w:val="00844A65"/>
    <w:rsid w:val="00844BE5"/>
    <w:rsid w:val="00845A2B"/>
    <w:rsid w:val="00845F74"/>
    <w:rsid w:val="00846241"/>
    <w:rsid w:val="00846346"/>
    <w:rsid w:val="00846ECA"/>
    <w:rsid w:val="00847171"/>
    <w:rsid w:val="00847B26"/>
    <w:rsid w:val="00847F38"/>
    <w:rsid w:val="00850429"/>
    <w:rsid w:val="0085142C"/>
    <w:rsid w:val="008516A1"/>
    <w:rsid w:val="00852A2C"/>
    <w:rsid w:val="00852C6F"/>
    <w:rsid w:val="00853750"/>
    <w:rsid w:val="008538EB"/>
    <w:rsid w:val="00853AC6"/>
    <w:rsid w:val="00854D67"/>
    <w:rsid w:val="00855532"/>
    <w:rsid w:val="008555B3"/>
    <w:rsid w:val="00855F37"/>
    <w:rsid w:val="0085667C"/>
    <w:rsid w:val="00856CD6"/>
    <w:rsid w:val="00857942"/>
    <w:rsid w:val="00857998"/>
    <w:rsid w:val="0086009C"/>
    <w:rsid w:val="008605DD"/>
    <w:rsid w:val="00860A08"/>
    <w:rsid w:val="00860B7C"/>
    <w:rsid w:val="00860E1F"/>
    <w:rsid w:val="00861045"/>
    <w:rsid w:val="0086291F"/>
    <w:rsid w:val="008639A7"/>
    <w:rsid w:val="00864B03"/>
    <w:rsid w:val="00864D32"/>
    <w:rsid w:val="00864EDA"/>
    <w:rsid w:val="0086698F"/>
    <w:rsid w:val="00866A43"/>
    <w:rsid w:val="00866BCD"/>
    <w:rsid w:val="00866FF7"/>
    <w:rsid w:val="00867FA5"/>
    <w:rsid w:val="00871651"/>
    <w:rsid w:val="00872A0D"/>
    <w:rsid w:val="008732B7"/>
    <w:rsid w:val="008740F2"/>
    <w:rsid w:val="00874CEC"/>
    <w:rsid w:val="00874EEA"/>
    <w:rsid w:val="00875EEF"/>
    <w:rsid w:val="00875FFA"/>
    <w:rsid w:val="00876A0E"/>
    <w:rsid w:val="00876F2C"/>
    <w:rsid w:val="0088050C"/>
    <w:rsid w:val="00880CEB"/>
    <w:rsid w:val="0088156D"/>
    <w:rsid w:val="00881A82"/>
    <w:rsid w:val="00881BED"/>
    <w:rsid w:val="00882701"/>
    <w:rsid w:val="008829C8"/>
    <w:rsid w:val="00882A1F"/>
    <w:rsid w:val="00882AE5"/>
    <w:rsid w:val="00882BCC"/>
    <w:rsid w:val="00883178"/>
    <w:rsid w:val="00883596"/>
    <w:rsid w:val="00883603"/>
    <w:rsid w:val="0088395F"/>
    <w:rsid w:val="00883CB3"/>
    <w:rsid w:val="00884092"/>
    <w:rsid w:val="008843EA"/>
    <w:rsid w:val="0088534A"/>
    <w:rsid w:val="00885614"/>
    <w:rsid w:val="008860CE"/>
    <w:rsid w:val="0088688E"/>
    <w:rsid w:val="0088793C"/>
    <w:rsid w:val="00891A3F"/>
    <w:rsid w:val="00891BFF"/>
    <w:rsid w:val="00891F54"/>
    <w:rsid w:val="00892D97"/>
    <w:rsid w:val="008938EE"/>
    <w:rsid w:val="00893984"/>
    <w:rsid w:val="00893B83"/>
    <w:rsid w:val="00893EC7"/>
    <w:rsid w:val="0089409E"/>
    <w:rsid w:val="008940AA"/>
    <w:rsid w:val="00894C79"/>
    <w:rsid w:val="00895024"/>
    <w:rsid w:val="008954CB"/>
    <w:rsid w:val="00895E17"/>
    <w:rsid w:val="00895E42"/>
    <w:rsid w:val="00895F27"/>
    <w:rsid w:val="00895FC6"/>
    <w:rsid w:val="00896C1F"/>
    <w:rsid w:val="00896C64"/>
    <w:rsid w:val="008A0847"/>
    <w:rsid w:val="008A0ACD"/>
    <w:rsid w:val="008A263C"/>
    <w:rsid w:val="008A266A"/>
    <w:rsid w:val="008A2CB8"/>
    <w:rsid w:val="008A2DD4"/>
    <w:rsid w:val="008A37F8"/>
    <w:rsid w:val="008A3CA8"/>
    <w:rsid w:val="008A3F50"/>
    <w:rsid w:val="008A4802"/>
    <w:rsid w:val="008A4A1F"/>
    <w:rsid w:val="008A4D10"/>
    <w:rsid w:val="008A4D4E"/>
    <w:rsid w:val="008A52C1"/>
    <w:rsid w:val="008A60B7"/>
    <w:rsid w:val="008A64BD"/>
    <w:rsid w:val="008A70CA"/>
    <w:rsid w:val="008A7281"/>
    <w:rsid w:val="008B024B"/>
    <w:rsid w:val="008B1C2F"/>
    <w:rsid w:val="008B2CC1"/>
    <w:rsid w:val="008B3851"/>
    <w:rsid w:val="008B4016"/>
    <w:rsid w:val="008B44E0"/>
    <w:rsid w:val="008B59C8"/>
    <w:rsid w:val="008B5D18"/>
    <w:rsid w:val="008B6620"/>
    <w:rsid w:val="008B7A07"/>
    <w:rsid w:val="008C0865"/>
    <w:rsid w:val="008C0AE1"/>
    <w:rsid w:val="008C137D"/>
    <w:rsid w:val="008C1ABB"/>
    <w:rsid w:val="008C2486"/>
    <w:rsid w:val="008C30CB"/>
    <w:rsid w:val="008C503A"/>
    <w:rsid w:val="008C58A3"/>
    <w:rsid w:val="008C6114"/>
    <w:rsid w:val="008C6CD8"/>
    <w:rsid w:val="008C7736"/>
    <w:rsid w:val="008D0631"/>
    <w:rsid w:val="008D0C39"/>
    <w:rsid w:val="008D196A"/>
    <w:rsid w:val="008D1A94"/>
    <w:rsid w:val="008D2172"/>
    <w:rsid w:val="008D22BA"/>
    <w:rsid w:val="008D232B"/>
    <w:rsid w:val="008D239E"/>
    <w:rsid w:val="008D2A8E"/>
    <w:rsid w:val="008D326D"/>
    <w:rsid w:val="008D33DB"/>
    <w:rsid w:val="008D43A9"/>
    <w:rsid w:val="008D4AA5"/>
    <w:rsid w:val="008D4D67"/>
    <w:rsid w:val="008D578E"/>
    <w:rsid w:val="008D59E9"/>
    <w:rsid w:val="008D69BE"/>
    <w:rsid w:val="008D7111"/>
    <w:rsid w:val="008D7282"/>
    <w:rsid w:val="008D7920"/>
    <w:rsid w:val="008D7DF7"/>
    <w:rsid w:val="008E0243"/>
    <w:rsid w:val="008E0682"/>
    <w:rsid w:val="008E1DEC"/>
    <w:rsid w:val="008E3576"/>
    <w:rsid w:val="008E3662"/>
    <w:rsid w:val="008E3B91"/>
    <w:rsid w:val="008E3C77"/>
    <w:rsid w:val="008E4E60"/>
    <w:rsid w:val="008E50A1"/>
    <w:rsid w:val="008E577E"/>
    <w:rsid w:val="008E5A10"/>
    <w:rsid w:val="008E5CC2"/>
    <w:rsid w:val="008E6553"/>
    <w:rsid w:val="008E758F"/>
    <w:rsid w:val="008E7626"/>
    <w:rsid w:val="008E7DD2"/>
    <w:rsid w:val="008F0132"/>
    <w:rsid w:val="008F187F"/>
    <w:rsid w:val="008F1AA0"/>
    <w:rsid w:val="008F22F1"/>
    <w:rsid w:val="008F2648"/>
    <w:rsid w:val="008F2C7C"/>
    <w:rsid w:val="008F3729"/>
    <w:rsid w:val="008F3CC5"/>
    <w:rsid w:val="008F4451"/>
    <w:rsid w:val="008F4809"/>
    <w:rsid w:val="008F4EFC"/>
    <w:rsid w:val="008F5915"/>
    <w:rsid w:val="008F5AA6"/>
    <w:rsid w:val="008F5FED"/>
    <w:rsid w:val="008F6213"/>
    <w:rsid w:val="008F69D2"/>
    <w:rsid w:val="008F6BD9"/>
    <w:rsid w:val="008F70FE"/>
    <w:rsid w:val="008F7667"/>
    <w:rsid w:val="008F77AE"/>
    <w:rsid w:val="00901299"/>
    <w:rsid w:val="009014DB"/>
    <w:rsid w:val="00902AF6"/>
    <w:rsid w:val="00903137"/>
    <w:rsid w:val="00903145"/>
    <w:rsid w:val="00903258"/>
    <w:rsid w:val="009038E8"/>
    <w:rsid w:val="00903BC8"/>
    <w:rsid w:val="00903CDA"/>
    <w:rsid w:val="00905DF2"/>
    <w:rsid w:val="009066A0"/>
    <w:rsid w:val="00907172"/>
    <w:rsid w:val="009071FD"/>
    <w:rsid w:val="0090752F"/>
    <w:rsid w:val="009075A3"/>
    <w:rsid w:val="00907FBF"/>
    <w:rsid w:val="009117F3"/>
    <w:rsid w:val="009118FF"/>
    <w:rsid w:val="00911C2F"/>
    <w:rsid w:val="00913322"/>
    <w:rsid w:val="00913492"/>
    <w:rsid w:val="00915149"/>
    <w:rsid w:val="00915D0F"/>
    <w:rsid w:val="00915D2F"/>
    <w:rsid w:val="00915D98"/>
    <w:rsid w:val="00916462"/>
    <w:rsid w:val="00916B8C"/>
    <w:rsid w:val="009173B6"/>
    <w:rsid w:val="009179CF"/>
    <w:rsid w:val="00920714"/>
    <w:rsid w:val="00920836"/>
    <w:rsid w:val="0092159D"/>
    <w:rsid w:val="00921BE5"/>
    <w:rsid w:val="009227BB"/>
    <w:rsid w:val="00922A5E"/>
    <w:rsid w:val="0092321F"/>
    <w:rsid w:val="0092332D"/>
    <w:rsid w:val="00923A6D"/>
    <w:rsid w:val="0092435C"/>
    <w:rsid w:val="00925104"/>
    <w:rsid w:val="0092515E"/>
    <w:rsid w:val="00925862"/>
    <w:rsid w:val="009258D8"/>
    <w:rsid w:val="009261F6"/>
    <w:rsid w:val="0092763B"/>
    <w:rsid w:val="00930303"/>
    <w:rsid w:val="00930828"/>
    <w:rsid w:val="00931839"/>
    <w:rsid w:val="00933BAC"/>
    <w:rsid w:val="00933D6C"/>
    <w:rsid w:val="00934F07"/>
    <w:rsid w:val="00936C36"/>
    <w:rsid w:val="00936D72"/>
    <w:rsid w:val="009375F1"/>
    <w:rsid w:val="009401C0"/>
    <w:rsid w:val="00940271"/>
    <w:rsid w:val="00940566"/>
    <w:rsid w:val="00940712"/>
    <w:rsid w:val="009415C1"/>
    <w:rsid w:val="0094181D"/>
    <w:rsid w:val="00941D7C"/>
    <w:rsid w:val="00941DA4"/>
    <w:rsid w:val="00942034"/>
    <w:rsid w:val="009420DD"/>
    <w:rsid w:val="00942A34"/>
    <w:rsid w:val="00942A9B"/>
    <w:rsid w:val="00942F53"/>
    <w:rsid w:val="00943797"/>
    <w:rsid w:val="00944941"/>
    <w:rsid w:val="00944D21"/>
    <w:rsid w:val="009455AE"/>
    <w:rsid w:val="00945C69"/>
    <w:rsid w:val="00947363"/>
    <w:rsid w:val="009474C1"/>
    <w:rsid w:val="0095042C"/>
    <w:rsid w:val="009507D7"/>
    <w:rsid w:val="0095106C"/>
    <w:rsid w:val="009511BB"/>
    <w:rsid w:val="00952A9B"/>
    <w:rsid w:val="0095306E"/>
    <w:rsid w:val="009530C9"/>
    <w:rsid w:val="00953808"/>
    <w:rsid w:val="00953856"/>
    <w:rsid w:val="009539A8"/>
    <w:rsid w:val="009552B1"/>
    <w:rsid w:val="0095546A"/>
    <w:rsid w:val="00956029"/>
    <w:rsid w:val="009564F0"/>
    <w:rsid w:val="00957026"/>
    <w:rsid w:val="00960963"/>
    <w:rsid w:val="0096244D"/>
    <w:rsid w:val="0096281E"/>
    <w:rsid w:val="00963B5F"/>
    <w:rsid w:val="009641DD"/>
    <w:rsid w:val="00964B8D"/>
    <w:rsid w:val="00964F5D"/>
    <w:rsid w:val="009652C8"/>
    <w:rsid w:val="009654FC"/>
    <w:rsid w:val="009656C4"/>
    <w:rsid w:val="0096654E"/>
    <w:rsid w:val="00966E83"/>
    <w:rsid w:val="00967418"/>
    <w:rsid w:val="00967B64"/>
    <w:rsid w:val="00967E24"/>
    <w:rsid w:val="00967F0F"/>
    <w:rsid w:val="0097060D"/>
    <w:rsid w:val="00970A2C"/>
    <w:rsid w:val="00970CCB"/>
    <w:rsid w:val="00970D31"/>
    <w:rsid w:val="00970F99"/>
    <w:rsid w:val="00972709"/>
    <w:rsid w:val="00972956"/>
    <w:rsid w:val="00972E2B"/>
    <w:rsid w:val="0097396E"/>
    <w:rsid w:val="00973EEF"/>
    <w:rsid w:val="00973F33"/>
    <w:rsid w:val="00973FF9"/>
    <w:rsid w:val="00974690"/>
    <w:rsid w:val="00975369"/>
    <w:rsid w:val="00975DBC"/>
    <w:rsid w:val="00976046"/>
    <w:rsid w:val="00976EA1"/>
    <w:rsid w:val="00977034"/>
    <w:rsid w:val="00980AB9"/>
    <w:rsid w:val="00980BEE"/>
    <w:rsid w:val="00980CE2"/>
    <w:rsid w:val="00981512"/>
    <w:rsid w:val="00981863"/>
    <w:rsid w:val="009819C2"/>
    <w:rsid w:val="009822C0"/>
    <w:rsid w:val="00982496"/>
    <w:rsid w:val="009828E1"/>
    <w:rsid w:val="00982ED0"/>
    <w:rsid w:val="00982F7B"/>
    <w:rsid w:val="0098364C"/>
    <w:rsid w:val="0098421C"/>
    <w:rsid w:val="0098434F"/>
    <w:rsid w:val="00984C73"/>
    <w:rsid w:val="00985372"/>
    <w:rsid w:val="009854AC"/>
    <w:rsid w:val="00985560"/>
    <w:rsid w:val="0098598E"/>
    <w:rsid w:val="00985EF8"/>
    <w:rsid w:val="00986F6C"/>
    <w:rsid w:val="00987333"/>
    <w:rsid w:val="009878B9"/>
    <w:rsid w:val="00987A06"/>
    <w:rsid w:val="009908D4"/>
    <w:rsid w:val="0099129F"/>
    <w:rsid w:val="00991780"/>
    <w:rsid w:val="00991C60"/>
    <w:rsid w:val="00992003"/>
    <w:rsid w:val="00992119"/>
    <w:rsid w:val="00992423"/>
    <w:rsid w:val="00993138"/>
    <w:rsid w:val="00993320"/>
    <w:rsid w:val="00993477"/>
    <w:rsid w:val="009937D3"/>
    <w:rsid w:val="00994EDE"/>
    <w:rsid w:val="009952A3"/>
    <w:rsid w:val="00995693"/>
    <w:rsid w:val="00995E37"/>
    <w:rsid w:val="00996137"/>
    <w:rsid w:val="0099703A"/>
    <w:rsid w:val="00997198"/>
    <w:rsid w:val="009971F1"/>
    <w:rsid w:val="00997A8C"/>
    <w:rsid w:val="00997FA4"/>
    <w:rsid w:val="009A0A8F"/>
    <w:rsid w:val="009A0DC4"/>
    <w:rsid w:val="009A0E0A"/>
    <w:rsid w:val="009A1326"/>
    <w:rsid w:val="009A15C2"/>
    <w:rsid w:val="009A2A58"/>
    <w:rsid w:val="009A36BA"/>
    <w:rsid w:val="009A45D3"/>
    <w:rsid w:val="009A5396"/>
    <w:rsid w:val="009A5409"/>
    <w:rsid w:val="009A5467"/>
    <w:rsid w:val="009A61D8"/>
    <w:rsid w:val="009A6DA1"/>
    <w:rsid w:val="009A6FFE"/>
    <w:rsid w:val="009A7418"/>
    <w:rsid w:val="009A783B"/>
    <w:rsid w:val="009B03E3"/>
    <w:rsid w:val="009B0A24"/>
    <w:rsid w:val="009B1E82"/>
    <w:rsid w:val="009B289A"/>
    <w:rsid w:val="009B2B7E"/>
    <w:rsid w:val="009B2D68"/>
    <w:rsid w:val="009B3E50"/>
    <w:rsid w:val="009B3F41"/>
    <w:rsid w:val="009B437A"/>
    <w:rsid w:val="009B46AA"/>
    <w:rsid w:val="009B47BC"/>
    <w:rsid w:val="009B4805"/>
    <w:rsid w:val="009B5089"/>
    <w:rsid w:val="009B673C"/>
    <w:rsid w:val="009B6988"/>
    <w:rsid w:val="009C0670"/>
    <w:rsid w:val="009C0943"/>
    <w:rsid w:val="009C2A55"/>
    <w:rsid w:val="009C2D6B"/>
    <w:rsid w:val="009C3538"/>
    <w:rsid w:val="009C4333"/>
    <w:rsid w:val="009C44C7"/>
    <w:rsid w:val="009C5276"/>
    <w:rsid w:val="009C5307"/>
    <w:rsid w:val="009C5B27"/>
    <w:rsid w:val="009C5B55"/>
    <w:rsid w:val="009C5D2F"/>
    <w:rsid w:val="009C60DD"/>
    <w:rsid w:val="009C6828"/>
    <w:rsid w:val="009C6C20"/>
    <w:rsid w:val="009C6CF1"/>
    <w:rsid w:val="009C7599"/>
    <w:rsid w:val="009C7A6D"/>
    <w:rsid w:val="009C7EDA"/>
    <w:rsid w:val="009D10A6"/>
    <w:rsid w:val="009D129A"/>
    <w:rsid w:val="009D1A26"/>
    <w:rsid w:val="009D23F3"/>
    <w:rsid w:val="009D2CBE"/>
    <w:rsid w:val="009D319B"/>
    <w:rsid w:val="009D320B"/>
    <w:rsid w:val="009D3A5A"/>
    <w:rsid w:val="009D4A08"/>
    <w:rsid w:val="009D5415"/>
    <w:rsid w:val="009D73F7"/>
    <w:rsid w:val="009D7525"/>
    <w:rsid w:val="009D780C"/>
    <w:rsid w:val="009D7DA6"/>
    <w:rsid w:val="009E0576"/>
    <w:rsid w:val="009E0F46"/>
    <w:rsid w:val="009E1062"/>
    <w:rsid w:val="009E18A1"/>
    <w:rsid w:val="009E1D17"/>
    <w:rsid w:val="009E1EF9"/>
    <w:rsid w:val="009E1F8C"/>
    <w:rsid w:val="009E22E8"/>
    <w:rsid w:val="009E2495"/>
    <w:rsid w:val="009E2F01"/>
    <w:rsid w:val="009E2F35"/>
    <w:rsid w:val="009E330F"/>
    <w:rsid w:val="009E3A6C"/>
    <w:rsid w:val="009E3A86"/>
    <w:rsid w:val="009E656F"/>
    <w:rsid w:val="009E6BCB"/>
    <w:rsid w:val="009E701F"/>
    <w:rsid w:val="009E7224"/>
    <w:rsid w:val="009E745D"/>
    <w:rsid w:val="009F1238"/>
    <w:rsid w:val="009F13A2"/>
    <w:rsid w:val="009F1972"/>
    <w:rsid w:val="009F1D4D"/>
    <w:rsid w:val="009F1E06"/>
    <w:rsid w:val="009F24EA"/>
    <w:rsid w:val="009F36C7"/>
    <w:rsid w:val="009F545C"/>
    <w:rsid w:val="009F5794"/>
    <w:rsid w:val="009F6FAB"/>
    <w:rsid w:val="009F7E8C"/>
    <w:rsid w:val="00A00706"/>
    <w:rsid w:val="00A01373"/>
    <w:rsid w:val="00A01383"/>
    <w:rsid w:val="00A019E7"/>
    <w:rsid w:val="00A02F20"/>
    <w:rsid w:val="00A036B2"/>
    <w:rsid w:val="00A045CE"/>
    <w:rsid w:val="00A046B7"/>
    <w:rsid w:val="00A05A39"/>
    <w:rsid w:val="00A05FB2"/>
    <w:rsid w:val="00A06297"/>
    <w:rsid w:val="00A0676B"/>
    <w:rsid w:val="00A06D19"/>
    <w:rsid w:val="00A070E3"/>
    <w:rsid w:val="00A07BEF"/>
    <w:rsid w:val="00A102C2"/>
    <w:rsid w:val="00A1168E"/>
    <w:rsid w:val="00A11D11"/>
    <w:rsid w:val="00A12AD1"/>
    <w:rsid w:val="00A14FC2"/>
    <w:rsid w:val="00A1592D"/>
    <w:rsid w:val="00A163D5"/>
    <w:rsid w:val="00A171D3"/>
    <w:rsid w:val="00A175DE"/>
    <w:rsid w:val="00A17AA1"/>
    <w:rsid w:val="00A17CDB"/>
    <w:rsid w:val="00A17FC1"/>
    <w:rsid w:val="00A20793"/>
    <w:rsid w:val="00A20A93"/>
    <w:rsid w:val="00A20B57"/>
    <w:rsid w:val="00A2130B"/>
    <w:rsid w:val="00A22113"/>
    <w:rsid w:val="00A225F3"/>
    <w:rsid w:val="00A227E4"/>
    <w:rsid w:val="00A22B57"/>
    <w:rsid w:val="00A23072"/>
    <w:rsid w:val="00A233A6"/>
    <w:rsid w:val="00A234E7"/>
    <w:rsid w:val="00A23B0B"/>
    <w:rsid w:val="00A2607B"/>
    <w:rsid w:val="00A264A9"/>
    <w:rsid w:val="00A26F88"/>
    <w:rsid w:val="00A27267"/>
    <w:rsid w:val="00A30190"/>
    <w:rsid w:val="00A3043C"/>
    <w:rsid w:val="00A30670"/>
    <w:rsid w:val="00A3068E"/>
    <w:rsid w:val="00A31B8C"/>
    <w:rsid w:val="00A31C8D"/>
    <w:rsid w:val="00A31F3D"/>
    <w:rsid w:val="00A32059"/>
    <w:rsid w:val="00A32BB5"/>
    <w:rsid w:val="00A33791"/>
    <w:rsid w:val="00A35019"/>
    <w:rsid w:val="00A35892"/>
    <w:rsid w:val="00A35F21"/>
    <w:rsid w:val="00A35F81"/>
    <w:rsid w:val="00A36D4A"/>
    <w:rsid w:val="00A3777D"/>
    <w:rsid w:val="00A37E99"/>
    <w:rsid w:val="00A40F60"/>
    <w:rsid w:val="00A414AB"/>
    <w:rsid w:val="00A42906"/>
    <w:rsid w:val="00A42A59"/>
    <w:rsid w:val="00A42EE2"/>
    <w:rsid w:val="00A42EED"/>
    <w:rsid w:val="00A4459D"/>
    <w:rsid w:val="00A44CC5"/>
    <w:rsid w:val="00A44E77"/>
    <w:rsid w:val="00A44EDB"/>
    <w:rsid w:val="00A45AB4"/>
    <w:rsid w:val="00A4759B"/>
    <w:rsid w:val="00A476FF"/>
    <w:rsid w:val="00A478B7"/>
    <w:rsid w:val="00A47C1F"/>
    <w:rsid w:val="00A5025D"/>
    <w:rsid w:val="00A5058D"/>
    <w:rsid w:val="00A50CC3"/>
    <w:rsid w:val="00A5131A"/>
    <w:rsid w:val="00A5144B"/>
    <w:rsid w:val="00A5215E"/>
    <w:rsid w:val="00A52875"/>
    <w:rsid w:val="00A52ACF"/>
    <w:rsid w:val="00A54123"/>
    <w:rsid w:val="00A55506"/>
    <w:rsid w:val="00A55DE9"/>
    <w:rsid w:val="00A55EF6"/>
    <w:rsid w:val="00A5682A"/>
    <w:rsid w:val="00A57007"/>
    <w:rsid w:val="00A57495"/>
    <w:rsid w:val="00A60364"/>
    <w:rsid w:val="00A603B3"/>
    <w:rsid w:val="00A6049E"/>
    <w:rsid w:val="00A6085B"/>
    <w:rsid w:val="00A60D45"/>
    <w:rsid w:val="00A62168"/>
    <w:rsid w:val="00A636D0"/>
    <w:rsid w:val="00A63784"/>
    <w:rsid w:val="00A63843"/>
    <w:rsid w:val="00A63881"/>
    <w:rsid w:val="00A6454D"/>
    <w:rsid w:val="00A6526D"/>
    <w:rsid w:val="00A6539F"/>
    <w:rsid w:val="00A665B3"/>
    <w:rsid w:val="00A671CB"/>
    <w:rsid w:val="00A67342"/>
    <w:rsid w:val="00A67C41"/>
    <w:rsid w:val="00A7047E"/>
    <w:rsid w:val="00A708DB"/>
    <w:rsid w:val="00A70C9E"/>
    <w:rsid w:val="00A70D3D"/>
    <w:rsid w:val="00A70DAD"/>
    <w:rsid w:val="00A70ED4"/>
    <w:rsid w:val="00A70F47"/>
    <w:rsid w:val="00A714F6"/>
    <w:rsid w:val="00A7174D"/>
    <w:rsid w:val="00A7279F"/>
    <w:rsid w:val="00A729DC"/>
    <w:rsid w:val="00A72E91"/>
    <w:rsid w:val="00A73173"/>
    <w:rsid w:val="00A739A6"/>
    <w:rsid w:val="00A74200"/>
    <w:rsid w:val="00A749E6"/>
    <w:rsid w:val="00A74F4D"/>
    <w:rsid w:val="00A75717"/>
    <w:rsid w:val="00A757D1"/>
    <w:rsid w:val="00A75B04"/>
    <w:rsid w:val="00A763B2"/>
    <w:rsid w:val="00A770F9"/>
    <w:rsid w:val="00A7726A"/>
    <w:rsid w:val="00A77455"/>
    <w:rsid w:val="00A774E2"/>
    <w:rsid w:val="00A809C4"/>
    <w:rsid w:val="00A80F8E"/>
    <w:rsid w:val="00A8162B"/>
    <w:rsid w:val="00A81B5C"/>
    <w:rsid w:val="00A8226E"/>
    <w:rsid w:val="00A826A4"/>
    <w:rsid w:val="00A82B64"/>
    <w:rsid w:val="00A8342E"/>
    <w:rsid w:val="00A834B2"/>
    <w:rsid w:val="00A8555C"/>
    <w:rsid w:val="00A859C1"/>
    <w:rsid w:val="00A862AF"/>
    <w:rsid w:val="00A870FF"/>
    <w:rsid w:val="00A90593"/>
    <w:rsid w:val="00A90616"/>
    <w:rsid w:val="00A90B4B"/>
    <w:rsid w:val="00A90D77"/>
    <w:rsid w:val="00A90F14"/>
    <w:rsid w:val="00A90F4C"/>
    <w:rsid w:val="00A91232"/>
    <w:rsid w:val="00A9345D"/>
    <w:rsid w:val="00A9415B"/>
    <w:rsid w:val="00A9536D"/>
    <w:rsid w:val="00A95466"/>
    <w:rsid w:val="00A954EB"/>
    <w:rsid w:val="00A95AD1"/>
    <w:rsid w:val="00A95E3E"/>
    <w:rsid w:val="00A963C7"/>
    <w:rsid w:val="00A96718"/>
    <w:rsid w:val="00A96ED9"/>
    <w:rsid w:val="00A9701E"/>
    <w:rsid w:val="00A97E6F"/>
    <w:rsid w:val="00AA04D4"/>
    <w:rsid w:val="00AA0881"/>
    <w:rsid w:val="00AA0C78"/>
    <w:rsid w:val="00AA16C1"/>
    <w:rsid w:val="00AA3467"/>
    <w:rsid w:val="00AA3B87"/>
    <w:rsid w:val="00AA3C2D"/>
    <w:rsid w:val="00AA4027"/>
    <w:rsid w:val="00AA4387"/>
    <w:rsid w:val="00AA4DBA"/>
    <w:rsid w:val="00AA5DF9"/>
    <w:rsid w:val="00AA60CE"/>
    <w:rsid w:val="00AA72F1"/>
    <w:rsid w:val="00AA74A6"/>
    <w:rsid w:val="00AA7558"/>
    <w:rsid w:val="00AA7684"/>
    <w:rsid w:val="00AB0617"/>
    <w:rsid w:val="00AB0A04"/>
    <w:rsid w:val="00AB0BED"/>
    <w:rsid w:val="00AB3355"/>
    <w:rsid w:val="00AB3975"/>
    <w:rsid w:val="00AB4274"/>
    <w:rsid w:val="00AB44E4"/>
    <w:rsid w:val="00AB4971"/>
    <w:rsid w:val="00AB4BFD"/>
    <w:rsid w:val="00AB577A"/>
    <w:rsid w:val="00AB61B0"/>
    <w:rsid w:val="00AB68BC"/>
    <w:rsid w:val="00AB6E45"/>
    <w:rsid w:val="00AB74D8"/>
    <w:rsid w:val="00AC05CF"/>
    <w:rsid w:val="00AC0649"/>
    <w:rsid w:val="00AC07A9"/>
    <w:rsid w:val="00AC0B76"/>
    <w:rsid w:val="00AC13A5"/>
    <w:rsid w:val="00AC1694"/>
    <w:rsid w:val="00AC20B0"/>
    <w:rsid w:val="00AC2C93"/>
    <w:rsid w:val="00AC3152"/>
    <w:rsid w:val="00AC4336"/>
    <w:rsid w:val="00AC4CCE"/>
    <w:rsid w:val="00AC5474"/>
    <w:rsid w:val="00AC583C"/>
    <w:rsid w:val="00AC5D06"/>
    <w:rsid w:val="00AC6194"/>
    <w:rsid w:val="00AC70BE"/>
    <w:rsid w:val="00AC7EB6"/>
    <w:rsid w:val="00AD02D2"/>
    <w:rsid w:val="00AD0A24"/>
    <w:rsid w:val="00AD1214"/>
    <w:rsid w:val="00AD1460"/>
    <w:rsid w:val="00AD1737"/>
    <w:rsid w:val="00AD20BD"/>
    <w:rsid w:val="00AD2442"/>
    <w:rsid w:val="00AD27B0"/>
    <w:rsid w:val="00AD3020"/>
    <w:rsid w:val="00AD3168"/>
    <w:rsid w:val="00AD466F"/>
    <w:rsid w:val="00AD5AEE"/>
    <w:rsid w:val="00AD5B42"/>
    <w:rsid w:val="00AD699F"/>
    <w:rsid w:val="00AD764C"/>
    <w:rsid w:val="00AE20C0"/>
    <w:rsid w:val="00AE2C29"/>
    <w:rsid w:val="00AE2E56"/>
    <w:rsid w:val="00AE3743"/>
    <w:rsid w:val="00AE3A90"/>
    <w:rsid w:val="00AE4318"/>
    <w:rsid w:val="00AE47BE"/>
    <w:rsid w:val="00AE4854"/>
    <w:rsid w:val="00AE4934"/>
    <w:rsid w:val="00AE4CD3"/>
    <w:rsid w:val="00AE5443"/>
    <w:rsid w:val="00AE5A60"/>
    <w:rsid w:val="00AE7086"/>
    <w:rsid w:val="00AE71E7"/>
    <w:rsid w:val="00AE763C"/>
    <w:rsid w:val="00AE79EF"/>
    <w:rsid w:val="00AF0D0E"/>
    <w:rsid w:val="00AF198A"/>
    <w:rsid w:val="00AF19C2"/>
    <w:rsid w:val="00AF19E3"/>
    <w:rsid w:val="00AF1B57"/>
    <w:rsid w:val="00AF1FE1"/>
    <w:rsid w:val="00AF30B6"/>
    <w:rsid w:val="00AF338F"/>
    <w:rsid w:val="00AF3904"/>
    <w:rsid w:val="00AF45D9"/>
    <w:rsid w:val="00AF4B88"/>
    <w:rsid w:val="00AF572D"/>
    <w:rsid w:val="00AF607E"/>
    <w:rsid w:val="00AF68C6"/>
    <w:rsid w:val="00AF7405"/>
    <w:rsid w:val="00AF7C80"/>
    <w:rsid w:val="00AF7D36"/>
    <w:rsid w:val="00B00FAF"/>
    <w:rsid w:val="00B017A9"/>
    <w:rsid w:val="00B019DE"/>
    <w:rsid w:val="00B01D9F"/>
    <w:rsid w:val="00B024C5"/>
    <w:rsid w:val="00B02EFC"/>
    <w:rsid w:val="00B03212"/>
    <w:rsid w:val="00B03425"/>
    <w:rsid w:val="00B038A6"/>
    <w:rsid w:val="00B04E67"/>
    <w:rsid w:val="00B067F1"/>
    <w:rsid w:val="00B06BCB"/>
    <w:rsid w:val="00B07076"/>
    <w:rsid w:val="00B07321"/>
    <w:rsid w:val="00B07598"/>
    <w:rsid w:val="00B10282"/>
    <w:rsid w:val="00B10320"/>
    <w:rsid w:val="00B106C7"/>
    <w:rsid w:val="00B10813"/>
    <w:rsid w:val="00B10F82"/>
    <w:rsid w:val="00B10FBF"/>
    <w:rsid w:val="00B11936"/>
    <w:rsid w:val="00B11C0A"/>
    <w:rsid w:val="00B11FDA"/>
    <w:rsid w:val="00B12581"/>
    <w:rsid w:val="00B12CCF"/>
    <w:rsid w:val="00B13397"/>
    <w:rsid w:val="00B13472"/>
    <w:rsid w:val="00B13572"/>
    <w:rsid w:val="00B13776"/>
    <w:rsid w:val="00B1465E"/>
    <w:rsid w:val="00B14755"/>
    <w:rsid w:val="00B14784"/>
    <w:rsid w:val="00B149E8"/>
    <w:rsid w:val="00B14A4E"/>
    <w:rsid w:val="00B14A70"/>
    <w:rsid w:val="00B14AB0"/>
    <w:rsid w:val="00B155C3"/>
    <w:rsid w:val="00B16997"/>
    <w:rsid w:val="00B169BB"/>
    <w:rsid w:val="00B17C5B"/>
    <w:rsid w:val="00B205A5"/>
    <w:rsid w:val="00B208BB"/>
    <w:rsid w:val="00B20B24"/>
    <w:rsid w:val="00B214E6"/>
    <w:rsid w:val="00B22296"/>
    <w:rsid w:val="00B229B9"/>
    <w:rsid w:val="00B236AB"/>
    <w:rsid w:val="00B2482B"/>
    <w:rsid w:val="00B24A74"/>
    <w:rsid w:val="00B24D8A"/>
    <w:rsid w:val="00B25654"/>
    <w:rsid w:val="00B27011"/>
    <w:rsid w:val="00B275BF"/>
    <w:rsid w:val="00B27659"/>
    <w:rsid w:val="00B315A4"/>
    <w:rsid w:val="00B31A44"/>
    <w:rsid w:val="00B324A9"/>
    <w:rsid w:val="00B33C9B"/>
    <w:rsid w:val="00B34063"/>
    <w:rsid w:val="00B341D8"/>
    <w:rsid w:val="00B34505"/>
    <w:rsid w:val="00B356EC"/>
    <w:rsid w:val="00B35B1B"/>
    <w:rsid w:val="00B36356"/>
    <w:rsid w:val="00B3703A"/>
    <w:rsid w:val="00B37612"/>
    <w:rsid w:val="00B4016F"/>
    <w:rsid w:val="00B40D55"/>
    <w:rsid w:val="00B414AE"/>
    <w:rsid w:val="00B4167C"/>
    <w:rsid w:val="00B41809"/>
    <w:rsid w:val="00B41DB5"/>
    <w:rsid w:val="00B41FC0"/>
    <w:rsid w:val="00B4208D"/>
    <w:rsid w:val="00B42B96"/>
    <w:rsid w:val="00B42C07"/>
    <w:rsid w:val="00B42DDC"/>
    <w:rsid w:val="00B443DD"/>
    <w:rsid w:val="00B44B0D"/>
    <w:rsid w:val="00B44E8C"/>
    <w:rsid w:val="00B44EA9"/>
    <w:rsid w:val="00B456CA"/>
    <w:rsid w:val="00B45D57"/>
    <w:rsid w:val="00B46013"/>
    <w:rsid w:val="00B462B5"/>
    <w:rsid w:val="00B468B9"/>
    <w:rsid w:val="00B46F12"/>
    <w:rsid w:val="00B4710E"/>
    <w:rsid w:val="00B50087"/>
    <w:rsid w:val="00B501A4"/>
    <w:rsid w:val="00B5050D"/>
    <w:rsid w:val="00B50D41"/>
    <w:rsid w:val="00B50FB1"/>
    <w:rsid w:val="00B51170"/>
    <w:rsid w:val="00B515CB"/>
    <w:rsid w:val="00B52C05"/>
    <w:rsid w:val="00B5395E"/>
    <w:rsid w:val="00B541C1"/>
    <w:rsid w:val="00B547B2"/>
    <w:rsid w:val="00B55566"/>
    <w:rsid w:val="00B55694"/>
    <w:rsid w:val="00B57593"/>
    <w:rsid w:val="00B578DA"/>
    <w:rsid w:val="00B578F4"/>
    <w:rsid w:val="00B6051B"/>
    <w:rsid w:val="00B60A01"/>
    <w:rsid w:val="00B614FB"/>
    <w:rsid w:val="00B61673"/>
    <w:rsid w:val="00B61934"/>
    <w:rsid w:val="00B62671"/>
    <w:rsid w:val="00B64D1C"/>
    <w:rsid w:val="00B6561D"/>
    <w:rsid w:val="00B66337"/>
    <w:rsid w:val="00B6650F"/>
    <w:rsid w:val="00B666A1"/>
    <w:rsid w:val="00B674C6"/>
    <w:rsid w:val="00B67883"/>
    <w:rsid w:val="00B71B73"/>
    <w:rsid w:val="00B721F1"/>
    <w:rsid w:val="00B726E0"/>
    <w:rsid w:val="00B736C2"/>
    <w:rsid w:val="00B7376E"/>
    <w:rsid w:val="00B73D7F"/>
    <w:rsid w:val="00B753F5"/>
    <w:rsid w:val="00B75BFC"/>
    <w:rsid w:val="00B7650A"/>
    <w:rsid w:val="00B7654E"/>
    <w:rsid w:val="00B81970"/>
    <w:rsid w:val="00B81FD2"/>
    <w:rsid w:val="00B824A3"/>
    <w:rsid w:val="00B825FF"/>
    <w:rsid w:val="00B830F7"/>
    <w:rsid w:val="00B839EA"/>
    <w:rsid w:val="00B83B73"/>
    <w:rsid w:val="00B863EE"/>
    <w:rsid w:val="00B87406"/>
    <w:rsid w:val="00B876B9"/>
    <w:rsid w:val="00B878C6"/>
    <w:rsid w:val="00B87A3A"/>
    <w:rsid w:val="00B87C48"/>
    <w:rsid w:val="00B87D60"/>
    <w:rsid w:val="00B9039B"/>
    <w:rsid w:val="00B90DF5"/>
    <w:rsid w:val="00B92058"/>
    <w:rsid w:val="00B92F56"/>
    <w:rsid w:val="00B93465"/>
    <w:rsid w:val="00B937AE"/>
    <w:rsid w:val="00B9381C"/>
    <w:rsid w:val="00B93C02"/>
    <w:rsid w:val="00B93DE1"/>
    <w:rsid w:val="00B940F0"/>
    <w:rsid w:val="00B94599"/>
    <w:rsid w:val="00B95045"/>
    <w:rsid w:val="00B96119"/>
    <w:rsid w:val="00B9740E"/>
    <w:rsid w:val="00B97679"/>
    <w:rsid w:val="00B9767F"/>
    <w:rsid w:val="00B97F67"/>
    <w:rsid w:val="00B97FAF"/>
    <w:rsid w:val="00BA027F"/>
    <w:rsid w:val="00BA03AB"/>
    <w:rsid w:val="00BA117A"/>
    <w:rsid w:val="00BA15CA"/>
    <w:rsid w:val="00BA1A8E"/>
    <w:rsid w:val="00BA1E5B"/>
    <w:rsid w:val="00BA1FFE"/>
    <w:rsid w:val="00BA3231"/>
    <w:rsid w:val="00BA4D77"/>
    <w:rsid w:val="00BA50D0"/>
    <w:rsid w:val="00BA5515"/>
    <w:rsid w:val="00BA5808"/>
    <w:rsid w:val="00BA5A1F"/>
    <w:rsid w:val="00BA6387"/>
    <w:rsid w:val="00BA781E"/>
    <w:rsid w:val="00BB08F8"/>
    <w:rsid w:val="00BB12E8"/>
    <w:rsid w:val="00BB26D9"/>
    <w:rsid w:val="00BB2F06"/>
    <w:rsid w:val="00BB3CA4"/>
    <w:rsid w:val="00BB4655"/>
    <w:rsid w:val="00BB4D38"/>
    <w:rsid w:val="00BB5E64"/>
    <w:rsid w:val="00BB6496"/>
    <w:rsid w:val="00BB7460"/>
    <w:rsid w:val="00BB7FC8"/>
    <w:rsid w:val="00BC0BF7"/>
    <w:rsid w:val="00BC0D5A"/>
    <w:rsid w:val="00BC0D5F"/>
    <w:rsid w:val="00BC1BB8"/>
    <w:rsid w:val="00BC1D59"/>
    <w:rsid w:val="00BC270C"/>
    <w:rsid w:val="00BC322A"/>
    <w:rsid w:val="00BC375D"/>
    <w:rsid w:val="00BC37AE"/>
    <w:rsid w:val="00BC3BB4"/>
    <w:rsid w:val="00BC3E60"/>
    <w:rsid w:val="00BC41F0"/>
    <w:rsid w:val="00BC6070"/>
    <w:rsid w:val="00BC6AE4"/>
    <w:rsid w:val="00BC6D8F"/>
    <w:rsid w:val="00BC7433"/>
    <w:rsid w:val="00BD0774"/>
    <w:rsid w:val="00BD0959"/>
    <w:rsid w:val="00BD0CFE"/>
    <w:rsid w:val="00BD1345"/>
    <w:rsid w:val="00BD1388"/>
    <w:rsid w:val="00BD2285"/>
    <w:rsid w:val="00BD2683"/>
    <w:rsid w:val="00BD3775"/>
    <w:rsid w:val="00BD394E"/>
    <w:rsid w:val="00BD4765"/>
    <w:rsid w:val="00BD49B1"/>
    <w:rsid w:val="00BD55B5"/>
    <w:rsid w:val="00BD5C8F"/>
    <w:rsid w:val="00BD5DB4"/>
    <w:rsid w:val="00BD6105"/>
    <w:rsid w:val="00BD631F"/>
    <w:rsid w:val="00BD6B85"/>
    <w:rsid w:val="00BD6BDE"/>
    <w:rsid w:val="00BD6DED"/>
    <w:rsid w:val="00BD6EBB"/>
    <w:rsid w:val="00BD785E"/>
    <w:rsid w:val="00BD7AD4"/>
    <w:rsid w:val="00BD7BEE"/>
    <w:rsid w:val="00BE0562"/>
    <w:rsid w:val="00BE0575"/>
    <w:rsid w:val="00BE05D9"/>
    <w:rsid w:val="00BE0AEF"/>
    <w:rsid w:val="00BE0C60"/>
    <w:rsid w:val="00BE0F7A"/>
    <w:rsid w:val="00BE15AA"/>
    <w:rsid w:val="00BE23E9"/>
    <w:rsid w:val="00BE32E8"/>
    <w:rsid w:val="00BE37B3"/>
    <w:rsid w:val="00BE3EBF"/>
    <w:rsid w:val="00BE52AE"/>
    <w:rsid w:val="00BE5B2D"/>
    <w:rsid w:val="00BE6D4C"/>
    <w:rsid w:val="00BE7A68"/>
    <w:rsid w:val="00BE7E2E"/>
    <w:rsid w:val="00BF08E5"/>
    <w:rsid w:val="00BF13B1"/>
    <w:rsid w:val="00BF1536"/>
    <w:rsid w:val="00BF1AA3"/>
    <w:rsid w:val="00BF22B6"/>
    <w:rsid w:val="00BF22DC"/>
    <w:rsid w:val="00BF2A3D"/>
    <w:rsid w:val="00BF2DBC"/>
    <w:rsid w:val="00BF3486"/>
    <w:rsid w:val="00BF3690"/>
    <w:rsid w:val="00BF383B"/>
    <w:rsid w:val="00BF4B7A"/>
    <w:rsid w:val="00BF53CB"/>
    <w:rsid w:val="00BF63D4"/>
    <w:rsid w:val="00BF6DF7"/>
    <w:rsid w:val="00C01251"/>
    <w:rsid w:val="00C01F1F"/>
    <w:rsid w:val="00C022B6"/>
    <w:rsid w:val="00C029DD"/>
    <w:rsid w:val="00C02AF0"/>
    <w:rsid w:val="00C02B0C"/>
    <w:rsid w:val="00C0359F"/>
    <w:rsid w:val="00C03614"/>
    <w:rsid w:val="00C03744"/>
    <w:rsid w:val="00C03D60"/>
    <w:rsid w:val="00C03D84"/>
    <w:rsid w:val="00C047D1"/>
    <w:rsid w:val="00C04DA0"/>
    <w:rsid w:val="00C04E67"/>
    <w:rsid w:val="00C05ACE"/>
    <w:rsid w:val="00C063EB"/>
    <w:rsid w:val="00C064F3"/>
    <w:rsid w:val="00C068D3"/>
    <w:rsid w:val="00C06DE5"/>
    <w:rsid w:val="00C07044"/>
    <w:rsid w:val="00C070D0"/>
    <w:rsid w:val="00C076CC"/>
    <w:rsid w:val="00C079DE"/>
    <w:rsid w:val="00C07A62"/>
    <w:rsid w:val="00C10595"/>
    <w:rsid w:val="00C10904"/>
    <w:rsid w:val="00C11DFB"/>
    <w:rsid w:val="00C133BC"/>
    <w:rsid w:val="00C148FC"/>
    <w:rsid w:val="00C14B66"/>
    <w:rsid w:val="00C14C2F"/>
    <w:rsid w:val="00C14C98"/>
    <w:rsid w:val="00C150F2"/>
    <w:rsid w:val="00C150FD"/>
    <w:rsid w:val="00C15178"/>
    <w:rsid w:val="00C15193"/>
    <w:rsid w:val="00C15350"/>
    <w:rsid w:val="00C15D10"/>
    <w:rsid w:val="00C162BB"/>
    <w:rsid w:val="00C163E0"/>
    <w:rsid w:val="00C17364"/>
    <w:rsid w:val="00C17B4F"/>
    <w:rsid w:val="00C20162"/>
    <w:rsid w:val="00C2041D"/>
    <w:rsid w:val="00C21174"/>
    <w:rsid w:val="00C21DA3"/>
    <w:rsid w:val="00C21F2A"/>
    <w:rsid w:val="00C22DFD"/>
    <w:rsid w:val="00C23147"/>
    <w:rsid w:val="00C241A8"/>
    <w:rsid w:val="00C2463C"/>
    <w:rsid w:val="00C246CE"/>
    <w:rsid w:val="00C24A5E"/>
    <w:rsid w:val="00C24FE7"/>
    <w:rsid w:val="00C2587D"/>
    <w:rsid w:val="00C26449"/>
    <w:rsid w:val="00C26D2B"/>
    <w:rsid w:val="00C2769F"/>
    <w:rsid w:val="00C278BB"/>
    <w:rsid w:val="00C27C76"/>
    <w:rsid w:val="00C27D80"/>
    <w:rsid w:val="00C314CF"/>
    <w:rsid w:val="00C3325D"/>
    <w:rsid w:val="00C33516"/>
    <w:rsid w:val="00C3365D"/>
    <w:rsid w:val="00C341FA"/>
    <w:rsid w:val="00C34316"/>
    <w:rsid w:val="00C35FBF"/>
    <w:rsid w:val="00C36140"/>
    <w:rsid w:val="00C37017"/>
    <w:rsid w:val="00C37C04"/>
    <w:rsid w:val="00C37F85"/>
    <w:rsid w:val="00C40051"/>
    <w:rsid w:val="00C401EA"/>
    <w:rsid w:val="00C405B8"/>
    <w:rsid w:val="00C40BB2"/>
    <w:rsid w:val="00C4197F"/>
    <w:rsid w:val="00C41A1B"/>
    <w:rsid w:val="00C4230A"/>
    <w:rsid w:val="00C42D59"/>
    <w:rsid w:val="00C43436"/>
    <w:rsid w:val="00C45364"/>
    <w:rsid w:val="00C453CD"/>
    <w:rsid w:val="00C45D00"/>
    <w:rsid w:val="00C472F3"/>
    <w:rsid w:val="00C477B2"/>
    <w:rsid w:val="00C477F9"/>
    <w:rsid w:val="00C4786A"/>
    <w:rsid w:val="00C501FD"/>
    <w:rsid w:val="00C50277"/>
    <w:rsid w:val="00C504D7"/>
    <w:rsid w:val="00C50598"/>
    <w:rsid w:val="00C50938"/>
    <w:rsid w:val="00C51566"/>
    <w:rsid w:val="00C51568"/>
    <w:rsid w:val="00C519EF"/>
    <w:rsid w:val="00C51A61"/>
    <w:rsid w:val="00C51AC7"/>
    <w:rsid w:val="00C51E34"/>
    <w:rsid w:val="00C524D5"/>
    <w:rsid w:val="00C52A8E"/>
    <w:rsid w:val="00C539DA"/>
    <w:rsid w:val="00C54528"/>
    <w:rsid w:val="00C54886"/>
    <w:rsid w:val="00C548B7"/>
    <w:rsid w:val="00C54CAB"/>
    <w:rsid w:val="00C55C7C"/>
    <w:rsid w:val="00C55EEB"/>
    <w:rsid w:val="00C56582"/>
    <w:rsid w:val="00C57CCD"/>
    <w:rsid w:val="00C600BF"/>
    <w:rsid w:val="00C604CF"/>
    <w:rsid w:val="00C60E38"/>
    <w:rsid w:val="00C611B2"/>
    <w:rsid w:val="00C61D99"/>
    <w:rsid w:val="00C61E50"/>
    <w:rsid w:val="00C621DD"/>
    <w:rsid w:val="00C625B4"/>
    <w:rsid w:val="00C625CC"/>
    <w:rsid w:val="00C62B1A"/>
    <w:rsid w:val="00C62DC8"/>
    <w:rsid w:val="00C62E8B"/>
    <w:rsid w:val="00C631BA"/>
    <w:rsid w:val="00C636E9"/>
    <w:rsid w:val="00C648A4"/>
    <w:rsid w:val="00C64ACF"/>
    <w:rsid w:val="00C66BED"/>
    <w:rsid w:val="00C67D30"/>
    <w:rsid w:val="00C67FDA"/>
    <w:rsid w:val="00C70AA1"/>
    <w:rsid w:val="00C71764"/>
    <w:rsid w:val="00C724EF"/>
    <w:rsid w:val="00C730A0"/>
    <w:rsid w:val="00C731F3"/>
    <w:rsid w:val="00C7434D"/>
    <w:rsid w:val="00C75C3D"/>
    <w:rsid w:val="00C7632F"/>
    <w:rsid w:val="00C767C7"/>
    <w:rsid w:val="00C76E08"/>
    <w:rsid w:val="00C77244"/>
    <w:rsid w:val="00C77380"/>
    <w:rsid w:val="00C80099"/>
    <w:rsid w:val="00C80B05"/>
    <w:rsid w:val="00C810B9"/>
    <w:rsid w:val="00C81530"/>
    <w:rsid w:val="00C821A4"/>
    <w:rsid w:val="00C83251"/>
    <w:rsid w:val="00C834E0"/>
    <w:rsid w:val="00C836B6"/>
    <w:rsid w:val="00C83B07"/>
    <w:rsid w:val="00C83B96"/>
    <w:rsid w:val="00C84158"/>
    <w:rsid w:val="00C849BC"/>
    <w:rsid w:val="00C85896"/>
    <w:rsid w:val="00C85F4B"/>
    <w:rsid w:val="00C8605D"/>
    <w:rsid w:val="00C8645A"/>
    <w:rsid w:val="00C86714"/>
    <w:rsid w:val="00C87180"/>
    <w:rsid w:val="00C87585"/>
    <w:rsid w:val="00C87952"/>
    <w:rsid w:val="00C87A8E"/>
    <w:rsid w:val="00C91039"/>
    <w:rsid w:val="00C91114"/>
    <w:rsid w:val="00C91D11"/>
    <w:rsid w:val="00C91F20"/>
    <w:rsid w:val="00C930C8"/>
    <w:rsid w:val="00C93B64"/>
    <w:rsid w:val="00C9459F"/>
    <w:rsid w:val="00C94A4E"/>
    <w:rsid w:val="00C94E3E"/>
    <w:rsid w:val="00C956DD"/>
    <w:rsid w:val="00C95766"/>
    <w:rsid w:val="00C95B51"/>
    <w:rsid w:val="00C964C4"/>
    <w:rsid w:val="00C96610"/>
    <w:rsid w:val="00C969D7"/>
    <w:rsid w:val="00C974A5"/>
    <w:rsid w:val="00CA03D7"/>
    <w:rsid w:val="00CA05DD"/>
    <w:rsid w:val="00CA082F"/>
    <w:rsid w:val="00CA1E0B"/>
    <w:rsid w:val="00CA1EDB"/>
    <w:rsid w:val="00CA208D"/>
    <w:rsid w:val="00CA2ADB"/>
    <w:rsid w:val="00CA36D2"/>
    <w:rsid w:val="00CA3CDC"/>
    <w:rsid w:val="00CA43AA"/>
    <w:rsid w:val="00CA44C1"/>
    <w:rsid w:val="00CA4636"/>
    <w:rsid w:val="00CA4B88"/>
    <w:rsid w:val="00CA4B9A"/>
    <w:rsid w:val="00CA5B4A"/>
    <w:rsid w:val="00CA6102"/>
    <w:rsid w:val="00CA622E"/>
    <w:rsid w:val="00CA6777"/>
    <w:rsid w:val="00CA71AE"/>
    <w:rsid w:val="00CA7669"/>
    <w:rsid w:val="00CB0657"/>
    <w:rsid w:val="00CB0810"/>
    <w:rsid w:val="00CB0D6D"/>
    <w:rsid w:val="00CB12A8"/>
    <w:rsid w:val="00CB1620"/>
    <w:rsid w:val="00CB1EA8"/>
    <w:rsid w:val="00CB27C5"/>
    <w:rsid w:val="00CB297F"/>
    <w:rsid w:val="00CB4070"/>
    <w:rsid w:val="00CB531B"/>
    <w:rsid w:val="00CB5628"/>
    <w:rsid w:val="00CB5AFC"/>
    <w:rsid w:val="00CB5BBF"/>
    <w:rsid w:val="00CB5EE3"/>
    <w:rsid w:val="00CB6820"/>
    <w:rsid w:val="00CB749F"/>
    <w:rsid w:val="00CB7649"/>
    <w:rsid w:val="00CB778B"/>
    <w:rsid w:val="00CB7A22"/>
    <w:rsid w:val="00CB7D57"/>
    <w:rsid w:val="00CC03D4"/>
    <w:rsid w:val="00CC2953"/>
    <w:rsid w:val="00CC3256"/>
    <w:rsid w:val="00CC335C"/>
    <w:rsid w:val="00CC3FDA"/>
    <w:rsid w:val="00CC4292"/>
    <w:rsid w:val="00CC43C4"/>
    <w:rsid w:val="00CC456D"/>
    <w:rsid w:val="00CC47A4"/>
    <w:rsid w:val="00CC55CB"/>
    <w:rsid w:val="00CC55D1"/>
    <w:rsid w:val="00CC5657"/>
    <w:rsid w:val="00CC5A05"/>
    <w:rsid w:val="00CC5B25"/>
    <w:rsid w:val="00CC76D9"/>
    <w:rsid w:val="00CD013A"/>
    <w:rsid w:val="00CD0160"/>
    <w:rsid w:val="00CD02B1"/>
    <w:rsid w:val="00CD05A4"/>
    <w:rsid w:val="00CD174B"/>
    <w:rsid w:val="00CD1AD8"/>
    <w:rsid w:val="00CD2179"/>
    <w:rsid w:val="00CD27FD"/>
    <w:rsid w:val="00CD2971"/>
    <w:rsid w:val="00CD310A"/>
    <w:rsid w:val="00CD3305"/>
    <w:rsid w:val="00CD3A0F"/>
    <w:rsid w:val="00CD444B"/>
    <w:rsid w:val="00CD44D2"/>
    <w:rsid w:val="00CD4DD5"/>
    <w:rsid w:val="00CD4EE9"/>
    <w:rsid w:val="00CD54FC"/>
    <w:rsid w:val="00CD588B"/>
    <w:rsid w:val="00CD5FBA"/>
    <w:rsid w:val="00CD64F2"/>
    <w:rsid w:val="00CD7E2C"/>
    <w:rsid w:val="00CE2513"/>
    <w:rsid w:val="00CE297B"/>
    <w:rsid w:val="00CE2EE1"/>
    <w:rsid w:val="00CE356E"/>
    <w:rsid w:val="00CE35A3"/>
    <w:rsid w:val="00CE370F"/>
    <w:rsid w:val="00CE37CB"/>
    <w:rsid w:val="00CE50F2"/>
    <w:rsid w:val="00CE5FE2"/>
    <w:rsid w:val="00CE613D"/>
    <w:rsid w:val="00CE61CD"/>
    <w:rsid w:val="00CE62D2"/>
    <w:rsid w:val="00CE6B1E"/>
    <w:rsid w:val="00CE7697"/>
    <w:rsid w:val="00CE7720"/>
    <w:rsid w:val="00CE7CC8"/>
    <w:rsid w:val="00CF010A"/>
    <w:rsid w:val="00CF0529"/>
    <w:rsid w:val="00CF09BA"/>
    <w:rsid w:val="00CF0D9F"/>
    <w:rsid w:val="00CF1114"/>
    <w:rsid w:val="00CF1647"/>
    <w:rsid w:val="00CF1943"/>
    <w:rsid w:val="00CF1CC0"/>
    <w:rsid w:val="00CF1F0F"/>
    <w:rsid w:val="00CF37D2"/>
    <w:rsid w:val="00CF3A38"/>
    <w:rsid w:val="00CF3BA2"/>
    <w:rsid w:val="00CF3D47"/>
    <w:rsid w:val="00CF3E76"/>
    <w:rsid w:val="00CF438D"/>
    <w:rsid w:val="00CF50FD"/>
    <w:rsid w:val="00CF57BF"/>
    <w:rsid w:val="00CF5E66"/>
    <w:rsid w:val="00CF5EF2"/>
    <w:rsid w:val="00CF65D9"/>
    <w:rsid w:val="00CF6ED6"/>
    <w:rsid w:val="00CF7978"/>
    <w:rsid w:val="00CF798C"/>
    <w:rsid w:val="00D00061"/>
    <w:rsid w:val="00D019F8"/>
    <w:rsid w:val="00D01CAB"/>
    <w:rsid w:val="00D022BE"/>
    <w:rsid w:val="00D0338D"/>
    <w:rsid w:val="00D0340B"/>
    <w:rsid w:val="00D038BE"/>
    <w:rsid w:val="00D0479F"/>
    <w:rsid w:val="00D04871"/>
    <w:rsid w:val="00D0512C"/>
    <w:rsid w:val="00D058AE"/>
    <w:rsid w:val="00D05C1C"/>
    <w:rsid w:val="00D05C82"/>
    <w:rsid w:val="00D05EF7"/>
    <w:rsid w:val="00D05FF8"/>
    <w:rsid w:val="00D06381"/>
    <w:rsid w:val="00D06C0A"/>
    <w:rsid w:val="00D07563"/>
    <w:rsid w:val="00D1006A"/>
    <w:rsid w:val="00D10479"/>
    <w:rsid w:val="00D110FC"/>
    <w:rsid w:val="00D12CBD"/>
    <w:rsid w:val="00D12E2F"/>
    <w:rsid w:val="00D12FEA"/>
    <w:rsid w:val="00D13425"/>
    <w:rsid w:val="00D13BBA"/>
    <w:rsid w:val="00D14F31"/>
    <w:rsid w:val="00D167DE"/>
    <w:rsid w:val="00D16FA2"/>
    <w:rsid w:val="00D17972"/>
    <w:rsid w:val="00D20648"/>
    <w:rsid w:val="00D20CFC"/>
    <w:rsid w:val="00D21346"/>
    <w:rsid w:val="00D21942"/>
    <w:rsid w:val="00D21B22"/>
    <w:rsid w:val="00D21EA2"/>
    <w:rsid w:val="00D22514"/>
    <w:rsid w:val="00D22669"/>
    <w:rsid w:val="00D2269F"/>
    <w:rsid w:val="00D22870"/>
    <w:rsid w:val="00D24522"/>
    <w:rsid w:val="00D24AFB"/>
    <w:rsid w:val="00D25047"/>
    <w:rsid w:val="00D254BE"/>
    <w:rsid w:val="00D25A80"/>
    <w:rsid w:val="00D25CD1"/>
    <w:rsid w:val="00D26129"/>
    <w:rsid w:val="00D2613B"/>
    <w:rsid w:val="00D26461"/>
    <w:rsid w:val="00D2647A"/>
    <w:rsid w:val="00D26D30"/>
    <w:rsid w:val="00D271FE"/>
    <w:rsid w:val="00D2752D"/>
    <w:rsid w:val="00D275DB"/>
    <w:rsid w:val="00D27BC0"/>
    <w:rsid w:val="00D27CBD"/>
    <w:rsid w:val="00D27F6C"/>
    <w:rsid w:val="00D300A1"/>
    <w:rsid w:val="00D3016D"/>
    <w:rsid w:val="00D30E48"/>
    <w:rsid w:val="00D3285B"/>
    <w:rsid w:val="00D331ED"/>
    <w:rsid w:val="00D33522"/>
    <w:rsid w:val="00D339EC"/>
    <w:rsid w:val="00D33A25"/>
    <w:rsid w:val="00D33F38"/>
    <w:rsid w:val="00D3413E"/>
    <w:rsid w:val="00D3416C"/>
    <w:rsid w:val="00D34539"/>
    <w:rsid w:val="00D363FA"/>
    <w:rsid w:val="00D36696"/>
    <w:rsid w:val="00D36FB7"/>
    <w:rsid w:val="00D37B1E"/>
    <w:rsid w:val="00D40172"/>
    <w:rsid w:val="00D40A94"/>
    <w:rsid w:val="00D40BC2"/>
    <w:rsid w:val="00D412C1"/>
    <w:rsid w:val="00D4146B"/>
    <w:rsid w:val="00D414DD"/>
    <w:rsid w:val="00D4160F"/>
    <w:rsid w:val="00D42181"/>
    <w:rsid w:val="00D42190"/>
    <w:rsid w:val="00D4227C"/>
    <w:rsid w:val="00D438A5"/>
    <w:rsid w:val="00D43A02"/>
    <w:rsid w:val="00D44957"/>
    <w:rsid w:val="00D4582A"/>
    <w:rsid w:val="00D45AEF"/>
    <w:rsid w:val="00D45D5F"/>
    <w:rsid w:val="00D46A01"/>
    <w:rsid w:val="00D46C04"/>
    <w:rsid w:val="00D46F87"/>
    <w:rsid w:val="00D47B8E"/>
    <w:rsid w:val="00D503D8"/>
    <w:rsid w:val="00D50CA1"/>
    <w:rsid w:val="00D50D33"/>
    <w:rsid w:val="00D51073"/>
    <w:rsid w:val="00D51E39"/>
    <w:rsid w:val="00D520BC"/>
    <w:rsid w:val="00D52909"/>
    <w:rsid w:val="00D52BAF"/>
    <w:rsid w:val="00D52DC2"/>
    <w:rsid w:val="00D539C0"/>
    <w:rsid w:val="00D539D8"/>
    <w:rsid w:val="00D54498"/>
    <w:rsid w:val="00D54750"/>
    <w:rsid w:val="00D549CD"/>
    <w:rsid w:val="00D54BC2"/>
    <w:rsid w:val="00D5502A"/>
    <w:rsid w:val="00D552F1"/>
    <w:rsid w:val="00D558D0"/>
    <w:rsid w:val="00D55B31"/>
    <w:rsid w:val="00D56882"/>
    <w:rsid w:val="00D56E45"/>
    <w:rsid w:val="00D61FC4"/>
    <w:rsid w:val="00D6235D"/>
    <w:rsid w:val="00D632F8"/>
    <w:rsid w:val="00D6330F"/>
    <w:rsid w:val="00D640FE"/>
    <w:rsid w:val="00D6418B"/>
    <w:rsid w:val="00D65BA4"/>
    <w:rsid w:val="00D67CDF"/>
    <w:rsid w:val="00D701AF"/>
    <w:rsid w:val="00D704E8"/>
    <w:rsid w:val="00D7080D"/>
    <w:rsid w:val="00D70A91"/>
    <w:rsid w:val="00D70CBF"/>
    <w:rsid w:val="00D715C2"/>
    <w:rsid w:val="00D7206E"/>
    <w:rsid w:val="00D72307"/>
    <w:rsid w:val="00D72390"/>
    <w:rsid w:val="00D72526"/>
    <w:rsid w:val="00D72D2E"/>
    <w:rsid w:val="00D72DF3"/>
    <w:rsid w:val="00D7320C"/>
    <w:rsid w:val="00D7400F"/>
    <w:rsid w:val="00D74F20"/>
    <w:rsid w:val="00D7549D"/>
    <w:rsid w:val="00D77300"/>
    <w:rsid w:val="00D77677"/>
    <w:rsid w:val="00D80832"/>
    <w:rsid w:val="00D809C6"/>
    <w:rsid w:val="00D811BB"/>
    <w:rsid w:val="00D8164F"/>
    <w:rsid w:val="00D826D5"/>
    <w:rsid w:val="00D83229"/>
    <w:rsid w:val="00D8404D"/>
    <w:rsid w:val="00D84BDE"/>
    <w:rsid w:val="00D84C57"/>
    <w:rsid w:val="00D85333"/>
    <w:rsid w:val="00D8593E"/>
    <w:rsid w:val="00D86117"/>
    <w:rsid w:val="00D86F29"/>
    <w:rsid w:val="00D87AD2"/>
    <w:rsid w:val="00D87F9B"/>
    <w:rsid w:val="00D905F3"/>
    <w:rsid w:val="00D906E1"/>
    <w:rsid w:val="00D90844"/>
    <w:rsid w:val="00D90B2F"/>
    <w:rsid w:val="00D90EB1"/>
    <w:rsid w:val="00D91464"/>
    <w:rsid w:val="00D91622"/>
    <w:rsid w:val="00D923D8"/>
    <w:rsid w:val="00D929FA"/>
    <w:rsid w:val="00D93075"/>
    <w:rsid w:val="00D93B51"/>
    <w:rsid w:val="00D93BB7"/>
    <w:rsid w:val="00D9438B"/>
    <w:rsid w:val="00D943BF"/>
    <w:rsid w:val="00D94448"/>
    <w:rsid w:val="00D94AB2"/>
    <w:rsid w:val="00D94B77"/>
    <w:rsid w:val="00D95C1A"/>
    <w:rsid w:val="00D95C71"/>
    <w:rsid w:val="00D96361"/>
    <w:rsid w:val="00D96493"/>
    <w:rsid w:val="00D9669A"/>
    <w:rsid w:val="00D96FA0"/>
    <w:rsid w:val="00D972D6"/>
    <w:rsid w:val="00D974BB"/>
    <w:rsid w:val="00D97736"/>
    <w:rsid w:val="00DA1913"/>
    <w:rsid w:val="00DA2536"/>
    <w:rsid w:val="00DA575E"/>
    <w:rsid w:val="00DA5C88"/>
    <w:rsid w:val="00DA6144"/>
    <w:rsid w:val="00DA6589"/>
    <w:rsid w:val="00DA683F"/>
    <w:rsid w:val="00DA75D0"/>
    <w:rsid w:val="00DB021F"/>
    <w:rsid w:val="00DB12EF"/>
    <w:rsid w:val="00DB1405"/>
    <w:rsid w:val="00DB3000"/>
    <w:rsid w:val="00DB402A"/>
    <w:rsid w:val="00DB4436"/>
    <w:rsid w:val="00DB5011"/>
    <w:rsid w:val="00DB51DD"/>
    <w:rsid w:val="00DB5205"/>
    <w:rsid w:val="00DB55A5"/>
    <w:rsid w:val="00DB5C40"/>
    <w:rsid w:val="00DB6F99"/>
    <w:rsid w:val="00DB758F"/>
    <w:rsid w:val="00DB7DE8"/>
    <w:rsid w:val="00DC02AA"/>
    <w:rsid w:val="00DC06BF"/>
    <w:rsid w:val="00DC0916"/>
    <w:rsid w:val="00DC0E1E"/>
    <w:rsid w:val="00DC14A3"/>
    <w:rsid w:val="00DC20EF"/>
    <w:rsid w:val="00DC3F7D"/>
    <w:rsid w:val="00DC45F2"/>
    <w:rsid w:val="00DC5073"/>
    <w:rsid w:val="00DC6030"/>
    <w:rsid w:val="00DC6402"/>
    <w:rsid w:val="00DC6516"/>
    <w:rsid w:val="00DC66DA"/>
    <w:rsid w:val="00DC767C"/>
    <w:rsid w:val="00DD0A09"/>
    <w:rsid w:val="00DD0E25"/>
    <w:rsid w:val="00DD0E29"/>
    <w:rsid w:val="00DD0F8A"/>
    <w:rsid w:val="00DD1151"/>
    <w:rsid w:val="00DD1E4E"/>
    <w:rsid w:val="00DD3210"/>
    <w:rsid w:val="00DD3E4A"/>
    <w:rsid w:val="00DD42B7"/>
    <w:rsid w:val="00DD4EAD"/>
    <w:rsid w:val="00DD51B2"/>
    <w:rsid w:val="00DD52F1"/>
    <w:rsid w:val="00DD5416"/>
    <w:rsid w:val="00DD55F8"/>
    <w:rsid w:val="00DD57CD"/>
    <w:rsid w:val="00DD5F71"/>
    <w:rsid w:val="00DD60E3"/>
    <w:rsid w:val="00DD63E7"/>
    <w:rsid w:val="00DD680F"/>
    <w:rsid w:val="00DD6817"/>
    <w:rsid w:val="00DD6A87"/>
    <w:rsid w:val="00DD6B47"/>
    <w:rsid w:val="00DD75C8"/>
    <w:rsid w:val="00DE024C"/>
    <w:rsid w:val="00DE0367"/>
    <w:rsid w:val="00DE1405"/>
    <w:rsid w:val="00DE2F97"/>
    <w:rsid w:val="00DE342A"/>
    <w:rsid w:val="00DE3812"/>
    <w:rsid w:val="00DE4EEB"/>
    <w:rsid w:val="00DE54BA"/>
    <w:rsid w:val="00DE5922"/>
    <w:rsid w:val="00DE594D"/>
    <w:rsid w:val="00DE5DD5"/>
    <w:rsid w:val="00DE6FEC"/>
    <w:rsid w:val="00DE7132"/>
    <w:rsid w:val="00DE7188"/>
    <w:rsid w:val="00DE7C52"/>
    <w:rsid w:val="00DE7FA3"/>
    <w:rsid w:val="00DF0EF9"/>
    <w:rsid w:val="00DF1705"/>
    <w:rsid w:val="00DF2A6A"/>
    <w:rsid w:val="00DF2C1C"/>
    <w:rsid w:val="00DF32C0"/>
    <w:rsid w:val="00DF3446"/>
    <w:rsid w:val="00DF4503"/>
    <w:rsid w:val="00DF5EA8"/>
    <w:rsid w:val="00DF64CC"/>
    <w:rsid w:val="00DF692D"/>
    <w:rsid w:val="00DF73B0"/>
    <w:rsid w:val="00DF74EC"/>
    <w:rsid w:val="00E007E7"/>
    <w:rsid w:val="00E0193E"/>
    <w:rsid w:val="00E01AC8"/>
    <w:rsid w:val="00E02763"/>
    <w:rsid w:val="00E02BE4"/>
    <w:rsid w:val="00E03808"/>
    <w:rsid w:val="00E03D34"/>
    <w:rsid w:val="00E0465A"/>
    <w:rsid w:val="00E04E20"/>
    <w:rsid w:val="00E0592E"/>
    <w:rsid w:val="00E05C5A"/>
    <w:rsid w:val="00E05C9E"/>
    <w:rsid w:val="00E05CDB"/>
    <w:rsid w:val="00E06EC0"/>
    <w:rsid w:val="00E07A6E"/>
    <w:rsid w:val="00E1059F"/>
    <w:rsid w:val="00E10F7A"/>
    <w:rsid w:val="00E11C09"/>
    <w:rsid w:val="00E11FA8"/>
    <w:rsid w:val="00E12525"/>
    <w:rsid w:val="00E13542"/>
    <w:rsid w:val="00E13C01"/>
    <w:rsid w:val="00E1437B"/>
    <w:rsid w:val="00E1521A"/>
    <w:rsid w:val="00E156FF"/>
    <w:rsid w:val="00E15BA7"/>
    <w:rsid w:val="00E15EA8"/>
    <w:rsid w:val="00E206B9"/>
    <w:rsid w:val="00E20E4A"/>
    <w:rsid w:val="00E20F31"/>
    <w:rsid w:val="00E21354"/>
    <w:rsid w:val="00E21536"/>
    <w:rsid w:val="00E22554"/>
    <w:rsid w:val="00E22AFE"/>
    <w:rsid w:val="00E23081"/>
    <w:rsid w:val="00E233C2"/>
    <w:rsid w:val="00E23D69"/>
    <w:rsid w:val="00E257D7"/>
    <w:rsid w:val="00E2583D"/>
    <w:rsid w:val="00E25B52"/>
    <w:rsid w:val="00E261D5"/>
    <w:rsid w:val="00E26F37"/>
    <w:rsid w:val="00E27A04"/>
    <w:rsid w:val="00E30322"/>
    <w:rsid w:val="00E311A2"/>
    <w:rsid w:val="00E32ABF"/>
    <w:rsid w:val="00E32C1C"/>
    <w:rsid w:val="00E33203"/>
    <w:rsid w:val="00E33247"/>
    <w:rsid w:val="00E33C28"/>
    <w:rsid w:val="00E342FC"/>
    <w:rsid w:val="00E34D29"/>
    <w:rsid w:val="00E35940"/>
    <w:rsid w:val="00E35A20"/>
    <w:rsid w:val="00E35B8B"/>
    <w:rsid w:val="00E36894"/>
    <w:rsid w:val="00E36A0F"/>
    <w:rsid w:val="00E37393"/>
    <w:rsid w:val="00E37641"/>
    <w:rsid w:val="00E37D92"/>
    <w:rsid w:val="00E40B82"/>
    <w:rsid w:val="00E40D1F"/>
    <w:rsid w:val="00E410B7"/>
    <w:rsid w:val="00E41A0B"/>
    <w:rsid w:val="00E4202F"/>
    <w:rsid w:val="00E4289D"/>
    <w:rsid w:val="00E4306B"/>
    <w:rsid w:val="00E446D0"/>
    <w:rsid w:val="00E450A3"/>
    <w:rsid w:val="00E45550"/>
    <w:rsid w:val="00E456CF"/>
    <w:rsid w:val="00E459DE"/>
    <w:rsid w:val="00E45E02"/>
    <w:rsid w:val="00E45FB3"/>
    <w:rsid w:val="00E461B9"/>
    <w:rsid w:val="00E46734"/>
    <w:rsid w:val="00E47921"/>
    <w:rsid w:val="00E4799C"/>
    <w:rsid w:val="00E479C6"/>
    <w:rsid w:val="00E500BA"/>
    <w:rsid w:val="00E50B2E"/>
    <w:rsid w:val="00E51130"/>
    <w:rsid w:val="00E51408"/>
    <w:rsid w:val="00E533C7"/>
    <w:rsid w:val="00E547CC"/>
    <w:rsid w:val="00E547D2"/>
    <w:rsid w:val="00E54A4D"/>
    <w:rsid w:val="00E55159"/>
    <w:rsid w:val="00E5539B"/>
    <w:rsid w:val="00E567CE"/>
    <w:rsid w:val="00E56C8E"/>
    <w:rsid w:val="00E57099"/>
    <w:rsid w:val="00E571CC"/>
    <w:rsid w:val="00E57262"/>
    <w:rsid w:val="00E574D7"/>
    <w:rsid w:val="00E61B70"/>
    <w:rsid w:val="00E61D82"/>
    <w:rsid w:val="00E61EDE"/>
    <w:rsid w:val="00E61F76"/>
    <w:rsid w:val="00E625CE"/>
    <w:rsid w:val="00E62A30"/>
    <w:rsid w:val="00E632CA"/>
    <w:rsid w:val="00E6355C"/>
    <w:rsid w:val="00E63692"/>
    <w:rsid w:val="00E636E2"/>
    <w:rsid w:val="00E636FE"/>
    <w:rsid w:val="00E63B80"/>
    <w:rsid w:val="00E64743"/>
    <w:rsid w:val="00E64867"/>
    <w:rsid w:val="00E66937"/>
    <w:rsid w:val="00E66CA2"/>
    <w:rsid w:val="00E66CB3"/>
    <w:rsid w:val="00E671BD"/>
    <w:rsid w:val="00E67487"/>
    <w:rsid w:val="00E70DAF"/>
    <w:rsid w:val="00E711A1"/>
    <w:rsid w:val="00E71646"/>
    <w:rsid w:val="00E71C66"/>
    <w:rsid w:val="00E7255E"/>
    <w:rsid w:val="00E72F37"/>
    <w:rsid w:val="00E73189"/>
    <w:rsid w:val="00E7367E"/>
    <w:rsid w:val="00E736F3"/>
    <w:rsid w:val="00E73FCD"/>
    <w:rsid w:val="00E74325"/>
    <w:rsid w:val="00E75B35"/>
    <w:rsid w:val="00E763B8"/>
    <w:rsid w:val="00E77631"/>
    <w:rsid w:val="00E77879"/>
    <w:rsid w:val="00E77D4C"/>
    <w:rsid w:val="00E80025"/>
    <w:rsid w:val="00E80074"/>
    <w:rsid w:val="00E8008A"/>
    <w:rsid w:val="00E80276"/>
    <w:rsid w:val="00E80AF8"/>
    <w:rsid w:val="00E81641"/>
    <w:rsid w:val="00E81973"/>
    <w:rsid w:val="00E81DF3"/>
    <w:rsid w:val="00E82A2F"/>
    <w:rsid w:val="00E82B50"/>
    <w:rsid w:val="00E83B07"/>
    <w:rsid w:val="00E83F9C"/>
    <w:rsid w:val="00E8439D"/>
    <w:rsid w:val="00E850B0"/>
    <w:rsid w:val="00E85196"/>
    <w:rsid w:val="00E855A2"/>
    <w:rsid w:val="00E856D7"/>
    <w:rsid w:val="00E8742D"/>
    <w:rsid w:val="00E90F0F"/>
    <w:rsid w:val="00E914D0"/>
    <w:rsid w:val="00E92030"/>
    <w:rsid w:val="00E920A6"/>
    <w:rsid w:val="00E9248C"/>
    <w:rsid w:val="00E92650"/>
    <w:rsid w:val="00E92AD7"/>
    <w:rsid w:val="00E92BFE"/>
    <w:rsid w:val="00E92F52"/>
    <w:rsid w:val="00E954A7"/>
    <w:rsid w:val="00E959CE"/>
    <w:rsid w:val="00E95D4B"/>
    <w:rsid w:val="00E95E36"/>
    <w:rsid w:val="00E9703E"/>
    <w:rsid w:val="00E97C32"/>
    <w:rsid w:val="00E97EEE"/>
    <w:rsid w:val="00EA0605"/>
    <w:rsid w:val="00EA0777"/>
    <w:rsid w:val="00EA0B46"/>
    <w:rsid w:val="00EA15DE"/>
    <w:rsid w:val="00EA15EA"/>
    <w:rsid w:val="00EA16A8"/>
    <w:rsid w:val="00EA1825"/>
    <w:rsid w:val="00EA1908"/>
    <w:rsid w:val="00EA1BA5"/>
    <w:rsid w:val="00EA1C45"/>
    <w:rsid w:val="00EA242E"/>
    <w:rsid w:val="00EA2548"/>
    <w:rsid w:val="00EA2924"/>
    <w:rsid w:val="00EA34E1"/>
    <w:rsid w:val="00EA48CD"/>
    <w:rsid w:val="00EA573D"/>
    <w:rsid w:val="00EA5994"/>
    <w:rsid w:val="00EA5A1D"/>
    <w:rsid w:val="00EA6D04"/>
    <w:rsid w:val="00EA6E08"/>
    <w:rsid w:val="00EA700D"/>
    <w:rsid w:val="00EA7A79"/>
    <w:rsid w:val="00EA7C73"/>
    <w:rsid w:val="00EB0B2B"/>
    <w:rsid w:val="00EB0E35"/>
    <w:rsid w:val="00EB1E65"/>
    <w:rsid w:val="00EB214E"/>
    <w:rsid w:val="00EB36F4"/>
    <w:rsid w:val="00EB3F57"/>
    <w:rsid w:val="00EB40CB"/>
    <w:rsid w:val="00EB46DA"/>
    <w:rsid w:val="00EB4762"/>
    <w:rsid w:val="00EB4B87"/>
    <w:rsid w:val="00EB4FFA"/>
    <w:rsid w:val="00EB5201"/>
    <w:rsid w:val="00EB5EB8"/>
    <w:rsid w:val="00EB63DB"/>
    <w:rsid w:val="00EB6CE9"/>
    <w:rsid w:val="00EB7222"/>
    <w:rsid w:val="00EB736D"/>
    <w:rsid w:val="00EB7E18"/>
    <w:rsid w:val="00EC0604"/>
    <w:rsid w:val="00EC1A07"/>
    <w:rsid w:val="00EC1E57"/>
    <w:rsid w:val="00EC262E"/>
    <w:rsid w:val="00EC4A7B"/>
    <w:rsid w:val="00EC6A6A"/>
    <w:rsid w:val="00EC7131"/>
    <w:rsid w:val="00EC75FE"/>
    <w:rsid w:val="00ED018D"/>
    <w:rsid w:val="00ED0FB8"/>
    <w:rsid w:val="00ED1BFB"/>
    <w:rsid w:val="00ED248F"/>
    <w:rsid w:val="00ED2838"/>
    <w:rsid w:val="00ED290C"/>
    <w:rsid w:val="00ED2CDE"/>
    <w:rsid w:val="00ED311A"/>
    <w:rsid w:val="00ED3926"/>
    <w:rsid w:val="00ED3AC1"/>
    <w:rsid w:val="00ED3BBA"/>
    <w:rsid w:val="00ED470F"/>
    <w:rsid w:val="00ED6476"/>
    <w:rsid w:val="00ED64AD"/>
    <w:rsid w:val="00ED6791"/>
    <w:rsid w:val="00ED724B"/>
    <w:rsid w:val="00ED750F"/>
    <w:rsid w:val="00ED7E50"/>
    <w:rsid w:val="00EE123C"/>
    <w:rsid w:val="00EE12C1"/>
    <w:rsid w:val="00EE16E6"/>
    <w:rsid w:val="00EE1CBA"/>
    <w:rsid w:val="00EE1D5D"/>
    <w:rsid w:val="00EE23EB"/>
    <w:rsid w:val="00EE43DC"/>
    <w:rsid w:val="00EE5449"/>
    <w:rsid w:val="00EE5E50"/>
    <w:rsid w:val="00EE76A3"/>
    <w:rsid w:val="00EE79AB"/>
    <w:rsid w:val="00EE7B2F"/>
    <w:rsid w:val="00EE7F20"/>
    <w:rsid w:val="00EF0AFA"/>
    <w:rsid w:val="00EF0C4B"/>
    <w:rsid w:val="00EF28AE"/>
    <w:rsid w:val="00EF2ADC"/>
    <w:rsid w:val="00EF327A"/>
    <w:rsid w:val="00EF3415"/>
    <w:rsid w:val="00EF3631"/>
    <w:rsid w:val="00EF410C"/>
    <w:rsid w:val="00EF4334"/>
    <w:rsid w:val="00EF6376"/>
    <w:rsid w:val="00EF65D1"/>
    <w:rsid w:val="00EF7545"/>
    <w:rsid w:val="00EF77C8"/>
    <w:rsid w:val="00EF7BED"/>
    <w:rsid w:val="00F008A3"/>
    <w:rsid w:val="00F00968"/>
    <w:rsid w:val="00F00E6A"/>
    <w:rsid w:val="00F01525"/>
    <w:rsid w:val="00F01C55"/>
    <w:rsid w:val="00F01CAA"/>
    <w:rsid w:val="00F02590"/>
    <w:rsid w:val="00F02C2B"/>
    <w:rsid w:val="00F02F35"/>
    <w:rsid w:val="00F03110"/>
    <w:rsid w:val="00F034AD"/>
    <w:rsid w:val="00F03523"/>
    <w:rsid w:val="00F035BF"/>
    <w:rsid w:val="00F035D0"/>
    <w:rsid w:val="00F0383F"/>
    <w:rsid w:val="00F038ED"/>
    <w:rsid w:val="00F04AD8"/>
    <w:rsid w:val="00F057CD"/>
    <w:rsid w:val="00F05982"/>
    <w:rsid w:val="00F05A14"/>
    <w:rsid w:val="00F06A7D"/>
    <w:rsid w:val="00F07CE7"/>
    <w:rsid w:val="00F07D35"/>
    <w:rsid w:val="00F10976"/>
    <w:rsid w:val="00F11310"/>
    <w:rsid w:val="00F118B9"/>
    <w:rsid w:val="00F11F23"/>
    <w:rsid w:val="00F1281C"/>
    <w:rsid w:val="00F12C3B"/>
    <w:rsid w:val="00F12EED"/>
    <w:rsid w:val="00F131B6"/>
    <w:rsid w:val="00F13820"/>
    <w:rsid w:val="00F15386"/>
    <w:rsid w:val="00F15742"/>
    <w:rsid w:val="00F1586B"/>
    <w:rsid w:val="00F160A3"/>
    <w:rsid w:val="00F16B47"/>
    <w:rsid w:val="00F17544"/>
    <w:rsid w:val="00F17F23"/>
    <w:rsid w:val="00F2055B"/>
    <w:rsid w:val="00F207E5"/>
    <w:rsid w:val="00F21C89"/>
    <w:rsid w:val="00F21E0B"/>
    <w:rsid w:val="00F2210E"/>
    <w:rsid w:val="00F2214A"/>
    <w:rsid w:val="00F22619"/>
    <w:rsid w:val="00F23095"/>
    <w:rsid w:val="00F23311"/>
    <w:rsid w:val="00F233BA"/>
    <w:rsid w:val="00F236CF"/>
    <w:rsid w:val="00F23B1C"/>
    <w:rsid w:val="00F24072"/>
    <w:rsid w:val="00F24434"/>
    <w:rsid w:val="00F25B3D"/>
    <w:rsid w:val="00F2628C"/>
    <w:rsid w:val="00F26561"/>
    <w:rsid w:val="00F26677"/>
    <w:rsid w:val="00F27972"/>
    <w:rsid w:val="00F27B44"/>
    <w:rsid w:val="00F3048D"/>
    <w:rsid w:val="00F306DD"/>
    <w:rsid w:val="00F31208"/>
    <w:rsid w:val="00F314A1"/>
    <w:rsid w:val="00F31607"/>
    <w:rsid w:val="00F31F3E"/>
    <w:rsid w:val="00F32BBE"/>
    <w:rsid w:val="00F32C26"/>
    <w:rsid w:val="00F32C65"/>
    <w:rsid w:val="00F32F32"/>
    <w:rsid w:val="00F332C3"/>
    <w:rsid w:val="00F34B2A"/>
    <w:rsid w:val="00F3546A"/>
    <w:rsid w:val="00F35718"/>
    <w:rsid w:val="00F3575B"/>
    <w:rsid w:val="00F36E9E"/>
    <w:rsid w:val="00F36EBA"/>
    <w:rsid w:val="00F36F7E"/>
    <w:rsid w:val="00F37BDC"/>
    <w:rsid w:val="00F37C74"/>
    <w:rsid w:val="00F408CA"/>
    <w:rsid w:val="00F40B2C"/>
    <w:rsid w:val="00F40F15"/>
    <w:rsid w:val="00F40F19"/>
    <w:rsid w:val="00F41D0F"/>
    <w:rsid w:val="00F41D60"/>
    <w:rsid w:val="00F42592"/>
    <w:rsid w:val="00F430D9"/>
    <w:rsid w:val="00F43790"/>
    <w:rsid w:val="00F4468E"/>
    <w:rsid w:val="00F44837"/>
    <w:rsid w:val="00F44FCA"/>
    <w:rsid w:val="00F4512D"/>
    <w:rsid w:val="00F452D0"/>
    <w:rsid w:val="00F46EBA"/>
    <w:rsid w:val="00F512C7"/>
    <w:rsid w:val="00F51FE6"/>
    <w:rsid w:val="00F52193"/>
    <w:rsid w:val="00F5276B"/>
    <w:rsid w:val="00F5316E"/>
    <w:rsid w:val="00F53271"/>
    <w:rsid w:val="00F539C4"/>
    <w:rsid w:val="00F53A7C"/>
    <w:rsid w:val="00F546CD"/>
    <w:rsid w:val="00F546DF"/>
    <w:rsid w:val="00F5473A"/>
    <w:rsid w:val="00F549E6"/>
    <w:rsid w:val="00F551A7"/>
    <w:rsid w:val="00F5522D"/>
    <w:rsid w:val="00F5581E"/>
    <w:rsid w:val="00F55E5A"/>
    <w:rsid w:val="00F56004"/>
    <w:rsid w:val="00F56A21"/>
    <w:rsid w:val="00F56D74"/>
    <w:rsid w:val="00F57279"/>
    <w:rsid w:val="00F5752E"/>
    <w:rsid w:val="00F60D60"/>
    <w:rsid w:val="00F6177D"/>
    <w:rsid w:val="00F628D9"/>
    <w:rsid w:val="00F629D2"/>
    <w:rsid w:val="00F62EA3"/>
    <w:rsid w:val="00F63058"/>
    <w:rsid w:val="00F6392B"/>
    <w:rsid w:val="00F63CC2"/>
    <w:rsid w:val="00F64154"/>
    <w:rsid w:val="00F64C6C"/>
    <w:rsid w:val="00F65F77"/>
    <w:rsid w:val="00F66A91"/>
    <w:rsid w:val="00F67CFC"/>
    <w:rsid w:val="00F7001D"/>
    <w:rsid w:val="00F70148"/>
    <w:rsid w:val="00F70160"/>
    <w:rsid w:val="00F70702"/>
    <w:rsid w:val="00F707A4"/>
    <w:rsid w:val="00F71DB9"/>
    <w:rsid w:val="00F725C9"/>
    <w:rsid w:val="00F72A58"/>
    <w:rsid w:val="00F72CD3"/>
    <w:rsid w:val="00F74109"/>
    <w:rsid w:val="00F74551"/>
    <w:rsid w:val="00F74D83"/>
    <w:rsid w:val="00F755D8"/>
    <w:rsid w:val="00F75C51"/>
    <w:rsid w:val="00F75FF7"/>
    <w:rsid w:val="00F760B0"/>
    <w:rsid w:val="00F76381"/>
    <w:rsid w:val="00F766EC"/>
    <w:rsid w:val="00F774AD"/>
    <w:rsid w:val="00F77BE6"/>
    <w:rsid w:val="00F77E84"/>
    <w:rsid w:val="00F8081E"/>
    <w:rsid w:val="00F80952"/>
    <w:rsid w:val="00F80A9A"/>
    <w:rsid w:val="00F81142"/>
    <w:rsid w:val="00F82CBE"/>
    <w:rsid w:val="00F82D9B"/>
    <w:rsid w:val="00F838B4"/>
    <w:rsid w:val="00F846E4"/>
    <w:rsid w:val="00F86169"/>
    <w:rsid w:val="00F86F63"/>
    <w:rsid w:val="00F8767A"/>
    <w:rsid w:val="00F90192"/>
    <w:rsid w:val="00F90291"/>
    <w:rsid w:val="00F904BA"/>
    <w:rsid w:val="00F905CA"/>
    <w:rsid w:val="00F90692"/>
    <w:rsid w:val="00F92E5B"/>
    <w:rsid w:val="00F9303B"/>
    <w:rsid w:val="00F93283"/>
    <w:rsid w:val="00F9462C"/>
    <w:rsid w:val="00F954B0"/>
    <w:rsid w:val="00F95E82"/>
    <w:rsid w:val="00F96005"/>
    <w:rsid w:val="00F96554"/>
    <w:rsid w:val="00F9736D"/>
    <w:rsid w:val="00F974C7"/>
    <w:rsid w:val="00FA030D"/>
    <w:rsid w:val="00FA140F"/>
    <w:rsid w:val="00FA1C78"/>
    <w:rsid w:val="00FA1CDD"/>
    <w:rsid w:val="00FA2A9F"/>
    <w:rsid w:val="00FA339D"/>
    <w:rsid w:val="00FA3978"/>
    <w:rsid w:val="00FA3AC2"/>
    <w:rsid w:val="00FA5CD7"/>
    <w:rsid w:val="00FA611B"/>
    <w:rsid w:val="00FA6235"/>
    <w:rsid w:val="00FA645E"/>
    <w:rsid w:val="00FA672E"/>
    <w:rsid w:val="00FA6C40"/>
    <w:rsid w:val="00FA71A8"/>
    <w:rsid w:val="00FA72A2"/>
    <w:rsid w:val="00FA7385"/>
    <w:rsid w:val="00FA784F"/>
    <w:rsid w:val="00FA7C11"/>
    <w:rsid w:val="00FB0311"/>
    <w:rsid w:val="00FB03BC"/>
    <w:rsid w:val="00FB1110"/>
    <w:rsid w:val="00FB1C07"/>
    <w:rsid w:val="00FB1E80"/>
    <w:rsid w:val="00FB2394"/>
    <w:rsid w:val="00FB269A"/>
    <w:rsid w:val="00FB2A47"/>
    <w:rsid w:val="00FB3FB8"/>
    <w:rsid w:val="00FB403E"/>
    <w:rsid w:val="00FB4717"/>
    <w:rsid w:val="00FB4755"/>
    <w:rsid w:val="00FB4963"/>
    <w:rsid w:val="00FB4C97"/>
    <w:rsid w:val="00FB50FB"/>
    <w:rsid w:val="00FB575D"/>
    <w:rsid w:val="00FB62BC"/>
    <w:rsid w:val="00FB6819"/>
    <w:rsid w:val="00FB690D"/>
    <w:rsid w:val="00FB7483"/>
    <w:rsid w:val="00FB789F"/>
    <w:rsid w:val="00FC0379"/>
    <w:rsid w:val="00FC0BD8"/>
    <w:rsid w:val="00FC0F03"/>
    <w:rsid w:val="00FC1485"/>
    <w:rsid w:val="00FC15AD"/>
    <w:rsid w:val="00FC23EA"/>
    <w:rsid w:val="00FC30F7"/>
    <w:rsid w:val="00FC343E"/>
    <w:rsid w:val="00FC3AA5"/>
    <w:rsid w:val="00FC4171"/>
    <w:rsid w:val="00FC4186"/>
    <w:rsid w:val="00FC4490"/>
    <w:rsid w:val="00FC5917"/>
    <w:rsid w:val="00FC640D"/>
    <w:rsid w:val="00FC6F86"/>
    <w:rsid w:val="00FC70D4"/>
    <w:rsid w:val="00FC73D8"/>
    <w:rsid w:val="00FC7604"/>
    <w:rsid w:val="00FC7AC1"/>
    <w:rsid w:val="00FD07F7"/>
    <w:rsid w:val="00FD1EB3"/>
    <w:rsid w:val="00FD2132"/>
    <w:rsid w:val="00FD25CF"/>
    <w:rsid w:val="00FD29C1"/>
    <w:rsid w:val="00FD2DC2"/>
    <w:rsid w:val="00FD318C"/>
    <w:rsid w:val="00FD3DF9"/>
    <w:rsid w:val="00FD4254"/>
    <w:rsid w:val="00FD44CA"/>
    <w:rsid w:val="00FD4A22"/>
    <w:rsid w:val="00FD4B5B"/>
    <w:rsid w:val="00FD5518"/>
    <w:rsid w:val="00FD5891"/>
    <w:rsid w:val="00FD5ACA"/>
    <w:rsid w:val="00FD5D3C"/>
    <w:rsid w:val="00FD61E0"/>
    <w:rsid w:val="00FD735D"/>
    <w:rsid w:val="00FE022F"/>
    <w:rsid w:val="00FE2378"/>
    <w:rsid w:val="00FE2A34"/>
    <w:rsid w:val="00FE2D78"/>
    <w:rsid w:val="00FE4545"/>
    <w:rsid w:val="00FE45D3"/>
    <w:rsid w:val="00FE464C"/>
    <w:rsid w:val="00FE5065"/>
    <w:rsid w:val="00FE5C80"/>
    <w:rsid w:val="00FE5DDB"/>
    <w:rsid w:val="00FE6829"/>
    <w:rsid w:val="00FE6BB0"/>
    <w:rsid w:val="00FE7970"/>
    <w:rsid w:val="00FE7CBF"/>
    <w:rsid w:val="00FF04D4"/>
    <w:rsid w:val="00FF1BEB"/>
    <w:rsid w:val="00FF282C"/>
    <w:rsid w:val="00FF2995"/>
    <w:rsid w:val="00FF2A3D"/>
    <w:rsid w:val="00FF387F"/>
    <w:rsid w:val="00FF3B4C"/>
    <w:rsid w:val="00FF41C7"/>
    <w:rsid w:val="00FF4540"/>
    <w:rsid w:val="00FF458C"/>
    <w:rsid w:val="00FF5152"/>
    <w:rsid w:val="00FF5BF4"/>
    <w:rsid w:val="00FF5FC3"/>
    <w:rsid w:val="00FF63C0"/>
    <w:rsid w:val="00FF63E9"/>
    <w:rsid w:val="00FF71E2"/>
    <w:rsid w:val="00FF7E91"/>
    <w:rsid w:val="00FF7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48F808"/>
  <w15:chartTrackingRefBased/>
  <w15:docId w15:val="{7299ADF6-4EBB-4154-81F7-23889380C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1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33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33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585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175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snyder.syracuse.edu/jonathan-bohlmann-pdma-doctoral-consortium-session-data-and-new-research-idea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M. Rodriguez</dc:creator>
  <cp:keywords/>
  <dc:description/>
  <cp:lastModifiedBy>Sue Burek PDMA</cp:lastModifiedBy>
  <cp:revision>2</cp:revision>
  <dcterms:created xsi:type="dcterms:W3CDTF">2025-06-29T19:16:00Z</dcterms:created>
  <dcterms:modified xsi:type="dcterms:W3CDTF">2025-06-29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092a7c360ce875979b472afa9ecf4cb0ff314e33da0952ad886957ef7878f8</vt:lpwstr>
  </property>
</Properties>
</file>